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FDCF7B" w14:textId="53070023" w:rsidR="008558C9" w:rsidRPr="00AF6422" w:rsidRDefault="683C1F38" w:rsidP="683C1F38">
      <w:pPr>
        <w:pStyle w:val="Ttulo1"/>
        <w:numPr>
          <w:ilvl w:val="0"/>
          <w:numId w:val="0"/>
        </w:numPr>
        <w:ind w:left="907" w:hanging="907"/>
        <w:jc w:val="center"/>
        <w:rPr>
          <w:lang w:val="pt-BR"/>
        </w:rPr>
      </w:pPr>
      <w:bookmarkStart w:id="0" w:name="_Toc25069554"/>
      <w:bookmarkStart w:id="1" w:name="_GoBack"/>
      <w:bookmarkEnd w:id="1"/>
      <w:r w:rsidRPr="683C1F38">
        <w:rPr>
          <w:lang w:val="pt-BR"/>
        </w:rPr>
        <w:t xml:space="preserve">Questionários para atores do setor privado na cadeia de valor </w:t>
      </w:r>
      <w:bookmarkEnd w:id="0"/>
    </w:p>
    <w:p w14:paraId="150D78C1" w14:textId="77777777" w:rsidR="008558C9" w:rsidRPr="00AF6422" w:rsidRDefault="008558C9" w:rsidP="008558C9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00AF6422">
        <w:rPr>
          <w:rFonts w:ascii="Calibri" w:hAnsi="Calibri"/>
          <w:color w:val="196E3C"/>
          <w:sz w:val="20"/>
          <w:szCs w:val="20"/>
          <w:lang w:val="pt-BR"/>
        </w:rPr>
        <w:t> </w:t>
      </w:r>
    </w:p>
    <w:p w14:paraId="40DE3A23" w14:textId="77777777" w:rsidR="008558C9" w:rsidRPr="00AF6422" w:rsidRDefault="008558C9" w:rsidP="008558C9">
      <w:pPr>
        <w:pStyle w:val="NormalWeb"/>
        <w:spacing w:before="4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00AF6422">
        <w:rPr>
          <w:rFonts w:ascii="Calibri" w:hAnsi="Calibri"/>
          <w:b/>
          <w:bCs/>
          <w:color w:val="167216"/>
          <w:sz w:val="22"/>
          <w:szCs w:val="22"/>
          <w:lang w:val="pt-BR"/>
        </w:rPr>
        <w:t>Por que usar esta ferramenta?</w:t>
      </w:r>
    </w:p>
    <w:p w14:paraId="28692922" w14:textId="4EB9CE42" w:rsidR="008558C9" w:rsidRPr="00AF6422" w:rsidRDefault="1C75B497" w:rsidP="51F197A7">
      <w:pPr>
        <w:pStyle w:val="NormalWeb"/>
        <w:spacing w:before="0" w:beforeAutospacing="0" w:after="0" w:afterAutospacing="0" w:line="253" w:lineRule="atLeast"/>
        <w:rPr>
          <w:rFonts w:ascii="Calibri" w:hAnsi="Calibri"/>
          <w:color w:val="000000"/>
          <w:sz w:val="22"/>
          <w:szCs w:val="22"/>
          <w:lang w:val="pt-BR"/>
        </w:rPr>
      </w:pPr>
      <w:r w:rsidRPr="1C75B497">
        <w:rPr>
          <w:rFonts w:ascii="Calibri" w:hAnsi="Calibri"/>
          <w:color w:val="000000" w:themeColor="text1"/>
          <w:sz w:val="22"/>
          <w:szCs w:val="22"/>
          <w:lang w:val="pt-BR"/>
        </w:rPr>
        <w:t>Em uma cadeia de valor há diversos atores-chave: processadores, comerciantes, atacadistas, grandes empresas. Na maioria das cadeias de valor, há uma grande quantidade de agricultores envolvidos, seus representantes serão entrevistados em grupos focais e por amostragem. As empresas maiores tendem a ter uma posição específica na cadeia de valor, exigindo uma </w:t>
      </w:r>
      <w:r w:rsidRPr="1C75B497">
        <w:rPr>
          <w:rFonts w:ascii="Calibri" w:hAnsi="Calibri"/>
          <w:color w:val="167216"/>
          <w:sz w:val="22"/>
          <w:szCs w:val="22"/>
          <w:u w:val="single"/>
          <w:lang w:val="pt-BR"/>
        </w:rPr>
        <w:t>entrevista específica em cada empresa</w:t>
      </w:r>
      <w:r w:rsidRPr="1C75B497">
        <w:rPr>
          <w:rFonts w:ascii="Calibri" w:hAnsi="Calibri"/>
          <w:color w:val="167216"/>
          <w:sz w:val="22"/>
          <w:szCs w:val="22"/>
          <w:lang w:val="pt-BR"/>
        </w:rPr>
        <w:t>. </w:t>
      </w:r>
      <w:r w:rsidRPr="1C75B497">
        <w:rPr>
          <w:rFonts w:ascii="Calibri" w:hAnsi="Calibri"/>
          <w:color w:val="000000" w:themeColor="text1"/>
          <w:sz w:val="22"/>
          <w:szCs w:val="22"/>
          <w:lang w:val="pt-BR"/>
        </w:rPr>
        <w:t>Esta ferramenta ajudará você a fazer uma análise da sensibilidade ao gênero dos atores do setor privado.</w:t>
      </w:r>
    </w:p>
    <w:p w14:paraId="655BBDB7" w14:textId="77777777" w:rsidR="008558C9" w:rsidRPr="00AF6422" w:rsidRDefault="008558C9" w:rsidP="008558C9">
      <w:pPr>
        <w:pStyle w:val="NormalWeb"/>
        <w:spacing w:before="0" w:beforeAutospacing="0" w:after="0" w:afterAutospacing="0" w:line="253" w:lineRule="atLeast"/>
        <w:rPr>
          <w:rFonts w:ascii="Calibri" w:hAnsi="Calibri"/>
          <w:color w:val="000000"/>
          <w:sz w:val="22"/>
          <w:szCs w:val="22"/>
          <w:lang w:val="pt-BR"/>
        </w:rPr>
      </w:pPr>
      <w:r w:rsidRPr="00AF6422">
        <w:rPr>
          <w:rFonts w:ascii="Calibri" w:hAnsi="Calibri"/>
          <w:color w:val="000000"/>
          <w:sz w:val="22"/>
          <w:szCs w:val="22"/>
          <w:lang w:val="pt-BR"/>
        </w:rPr>
        <w:t> </w:t>
      </w:r>
    </w:p>
    <w:p w14:paraId="0B89F072" w14:textId="77777777" w:rsidR="008558C9" w:rsidRPr="00AF6422" w:rsidRDefault="008558C9" w:rsidP="008558C9">
      <w:pPr>
        <w:pStyle w:val="NormalWeb"/>
        <w:spacing w:before="4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00AF6422">
        <w:rPr>
          <w:rFonts w:ascii="Calibri" w:hAnsi="Calibri"/>
          <w:b/>
          <w:bCs/>
          <w:color w:val="167216"/>
          <w:sz w:val="22"/>
          <w:szCs w:val="22"/>
          <w:lang w:val="pt-BR"/>
        </w:rPr>
        <w:t xml:space="preserve">O que você ganha ao usá-la? </w:t>
      </w:r>
    </w:p>
    <w:p w14:paraId="45DA0C85" w14:textId="07E71EE0" w:rsidR="008558C9" w:rsidRPr="00AF6422" w:rsidRDefault="51F197A7" w:rsidP="0094701F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51F197A7">
        <w:rPr>
          <w:rFonts w:ascii="Calibri" w:hAnsi="Calibri"/>
          <w:color w:val="000000" w:themeColor="text1"/>
          <w:sz w:val="22"/>
          <w:szCs w:val="22"/>
          <w:lang w:val="pt-BR"/>
        </w:rPr>
        <w:t>Essa ferramenta fornece questionários para coletar informações dos atores do setor privado na cadeia de valor.</w:t>
      </w:r>
      <w:r w:rsidRPr="51F197A7">
        <w:rPr>
          <w:rFonts w:ascii="Calibri" w:hAnsi="Calibri"/>
          <w:color w:val="000000" w:themeColor="text1"/>
          <w:sz w:val="14"/>
          <w:szCs w:val="14"/>
          <w:lang w:val="pt-BR"/>
        </w:rPr>
        <w:t>      </w:t>
      </w:r>
    </w:p>
    <w:p w14:paraId="591F329E" w14:textId="17CCC579" w:rsidR="008558C9" w:rsidRPr="00AF6422" w:rsidRDefault="51F197A7" w:rsidP="0094701F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51F197A7">
        <w:rPr>
          <w:rFonts w:ascii="Calibri" w:hAnsi="Calibri"/>
          <w:color w:val="000000" w:themeColor="text1"/>
          <w:sz w:val="22"/>
          <w:szCs w:val="22"/>
          <w:lang w:val="pt-BR"/>
        </w:rPr>
        <w:t>Essas informações ajudarão você a identificar os problemas de gênero que eles enfrentam e a propor o apoio apropriado para o planejamento do programa de desenvolvimento.</w:t>
      </w:r>
      <w:r w:rsidRPr="51F197A7">
        <w:rPr>
          <w:rFonts w:ascii="Calibri" w:hAnsi="Calibri"/>
          <w:color w:val="000000" w:themeColor="text1"/>
          <w:sz w:val="14"/>
          <w:szCs w:val="14"/>
          <w:lang w:val="pt-BR"/>
        </w:rPr>
        <w:t>      </w:t>
      </w:r>
    </w:p>
    <w:p w14:paraId="1CE5AB3F" w14:textId="77777777" w:rsidR="008558C9" w:rsidRPr="00AF6422" w:rsidRDefault="008558C9" w:rsidP="0094701F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00AF6422">
        <w:rPr>
          <w:rFonts w:ascii="Calibri" w:hAnsi="Calibri"/>
          <w:color w:val="000000"/>
          <w:sz w:val="22"/>
          <w:szCs w:val="22"/>
          <w:lang w:val="pt-BR"/>
        </w:rPr>
        <w:t>As perguntas abordam os desafios relacionados às </w:t>
      </w:r>
      <w:r w:rsidRPr="00AF6422">
        <w:rPr>
          <w:rFonts w:ascii="Calibri" w:hAnsi="Calibri"/>
          <w:color w:val="167216"/>
          <w:sz w:val="22"/>
          <w:szCs w:val="22"/>
          <w:lang w:val="pt-BR"/>
        </w:rPr>
        <w:t>mulheres em suas cadeias de fornecimento</w:t>
      </w:r>
      <w:r w:rsidRPr="00AF6422">
        <w:rPr>
          <w:rFonts w:ascii="Calibri" w:hAnsi="Calibri"/>
          <w:color w:val="000000"/>
          <w:sz w:val="22"/>
          <w:szCs w:val="22"/>
          <w:lang w:val="pt-BR"/>
        </w:rPr>
        <w:t>.</w:t>
      </w:r>
      <w:r w:rsidRPr="00AF6422">
        <w:rPr>
          <w:rFonts w:ascii="Calibri" w:hAnsi="Calibri"/>
          <w:color w:val="000000"/>
          <w:sz w:val="14"/>
          <w:szCs w:val="14"/>
          <w:lang w:val="pt-BR"/>
        </w:rPr>
        <w:t>      </w:t>
      </w:r>
    </w:p>
    <w:p w14:paraId="31E74D2E" w14:textId="0960301E" w:rsidR="008558C9" w:rsidRPr="00AF6422" w:rsidRDefault="1C75B497" w:rsidP="0094701F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1C75B497">
        <w:rPr>
          <w:rFonts w:ascii="Calibri" w:hAnsi="Calibri"/>
          <w:color w:val="000000" w:themeColor="text1"/>
          <w:sz w:val="22"/>
          <w:szCs w:val="22"/>
          <w:lang w:val="pt-BR"/>
        </w:rPr>
        <w:t xml:space="preserve">No caso do ator ser uma mulher, também queremos saber se ela enfrenta problemas </w:t>
      </w:r>
      <w:r w:rsidRPr="1C75B497">
        <w:rPr>
          <w:rFonts w:ascii="Calibri" w:hAnsi="Calibri"/>
          <w:color w:val="167216"/>
          <w:sz w:val="22"/>
          <w:szCs w:val="22"/>
          <w:lang w:val="pt-BR"/>
        </w:rPr>
        <w:t>específicos por ser uma empreendedora.</w:t>
      </w:r>
      <w:r w:rsidRPr="1C75B497">
        <w:rPr>
          <w:rFonts w:ascii="Calibri" w:hAnsi="Calibri"/>
          <w:color w:val="000000" w:themeColor="text1"/>
          <w:sz w:val="14"/>
          <w:szCs w:val="14"/>
          <w:lang w:val="pt-BR"/>
        </w:rPr>
        <w:t>      </w:t>
      </w:r>
    </w:p>
    <w:p w14:paraId="1188A785" w14:textId="77777777" w:rsidR="008558C9" w:rsidRPr="00AF6422" w:rsidRDefault="008558C9" w:rsidP="008558C9">
      <w:pPr>
        <w:pStyle w:val="NormalWeb"/>
        <w:spacing w:before="0" w:beforeAutospacing="0" w:after="0" w:afterAutospacing="0" w:line="253" w:lineRule="atLeast"/>
        <w:rPr>
          <w:rFonts w:ascii="Calibri" w:hAnsi="Calibri"/>
          <w:color w:val="000000"/>
          <w:sz w:val="22"/>
          <w:szCs w:val="22"/>
          <w:lang w:val="pt-BR"/>
        </w:rPr>
      </w:pPr>
      <w:r w:rsidRPr="00AF6422">
        <w:rPr>
          <w:rFonts w:ascii="Calibri" w:hAnsi="Calibri"/>
          <w:color w:val="000000"/>
          <w:sz w:val="22"/>
          <w:szCs w:val="22"/>
          <w:lang w:val="pt-BR"/>
        </w:rPr>
        <w:t> </w:t>
      </w:r>
    </w:p>
    <w:p w14:paraId="428F4992" w14:textId="77777777" w:rsidR="008558C9" w:rsidRPr="00AF6422" w:rsidRDefault="008558C9" w:rsidP="008558C9">
      <w:pPr>
        <w:pStyle w:val="NormalWeb"/>
        <w:spacing w:before="4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00AF6422">
        <w:rPr>
          <w:rFonts w:ascii="Calibri" w:hAnsi="Calibri"/>
          <w:b/>
          <w:bCs/>
          <w:color w:val="167216"/>
          <w:sz w:val="22"/>
          <w:szCs w:val="22"/>
          <w:lang w:val="pt-BR"/>
        </w:rPr>
        <w:t>Quem aplica essa ferramenta e para quem?</w:t>
      </w:r>
    </w:p>
    <w:p w14:paraId="0E063EFB" w14:textId="77777777" w:rsidR="008558C9" w:rsidRPr="00AF6422" w:rsidRDefault="008558C9" w:rsidP="0094701F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00AF6422">
        <w:rPr>
          <w:rFonts w:ascii="Calibri" w:hAnsi="Calibri"/>
          <w:color w:val="000000"/>
          <w:sz w:val="20"/>
          <w:szCs w:val="20"/>
          <w:lang w:val="pt-BR"/>
        </w:rPr>
        <w:t xml:space="preserve">A ferramenta é aplicada pelos profissionais responsáveis </w:t>
      </w:r>
      <w:r w:rsidRPr="00AF6422">
        <w:rPr>
          <w:rFonts w:ascii="Calibri" w:hAnsi="Calibri" w:cs="Arial"/>
          <w:color w:val="000000"/>
          <w:sz w:val="20"/>
          <w:szCs w:val="20"/>
          <w:lang w:val="pt-BR"/>
        </w:rPr>
        <w:t>​​</w:t>
      </w:r>
      <w:r w:rsidRPr="00AF6422">
        <w:rPr>
          <w:rFonts w:ascii="Calibri" w:hAnsi="Calibri"/>
          <w:color w:val="000000"/>
          <w:sz w:val="20"/>
          <w:szCs w:val="20"/>
          <w:lang w:val="pt-BR"/>
        </w:rPr>
        <w:t>pela implementa</w:t>
      </w:r>
      <w:r w:rsidRPr="00AF6422">
        <w:rPr>
          <w:rFonts w:ascii="Calibri" w:hAnsi="Calibri" w:cs="Trebuchet MS"/>
          <w:color w:val="000000"/>
          <w:sz w:val="20"/>
          <w:szCs w:val="20"/>
          <w:lang w:val="pt-BR"/>
        </w:rPr>
        <w:t>çã</w:t>
      </w:r>
      <w:r w:rsidRPr="00AF6422">
        <w:rPr>
          <w:rFonts w:ascii="Calibri" w:hAnsi="Calibri"/>
          <w:color w:val="000000"/>
          <w:sz w:val="20"/>
          <w:szCs w:val="20"/>
          <w:lang w:val="pt-BR"/>
        </w:rPr>
        <w:t>o de um programa de desenvolvimento da cadeia de valor.</w:t>
      </w:r>
      <w:r w:rsidRPr="00AF6422">
        <w:rPr>
          <w:rFonts w:ascii="Calibri" w:hAnsi="Calibri"/>
          <w:color w:val="000000"/>
          <w:sz w:val="14"/>
          <w:szCs w:val="14"/>
          <w:lang w:val="pt-BR"/>
        </w:rPr>
        <w:t>       </w:t>
      </w:r>
    </w:p>
    <w:p w14:paraId="20AAEDF7" w14:textId="77777777" w:rsidR="008558C9" w:rsidRPr="00AF6422" w:rsidRDefault="008558C9" w:rsidP="008558C9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00AF6422">
        <w:rPr>
          <w:rFonts w:ascii="Calibri" w:hAnsi="Calibri"/>
          <w:color w:val="000000"/>
          <w:sz w:val="20"/>
          <w:szCs w:val="20"/>
          <w:lang w:val="pt-BR"/>
        </w:rPr>
        <w:t> </w:t>
      </w:r>
    </w:p>
    <w:p w14:paraId="5877DAD8" w14:textId="77777777" w:rsidR="008558C9" w:rsidRPr="00AF6422" w:rsidRDefault="008558C9" w:rsidP="008558C9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00AF6422">
        <w:rPr>
          <w:rFonts w:ascii="Calibri" w:hAnsi="Calibri"/>
          <w:b/>
          <w:bCs/>
          <w:color w:val="167216"/>
          <w:sz w:val="22"/>
          <w:szCs w:val="22"/>
          <w:lang w:val="pt-BR"/>
        </w:rPr>
        <w:t>Como a ferramenta é usada?</w:t>
      </w:r>
    </w:p>
    <w:p w14:paraId="09138091" w14:textId="77777777" w:rsidR="008558C9" w:rsidRPr="00AF6422" w:rsidRDefault="008558C9" w:rsidP="008558C9">
      <w:pPr>
        <w:pStyle w:val="NormalWeb"/>
        <w:spacing w:before="0" w:beforeAutospacing="0" w:after="0" w:afterAutospacing="0"/>
        <w:ind w:left="360" w:hanging="360"/>
        <w:rPr>
          <w:rFonts w:ascii="Calibri" w:hAnsi="Calibri" w:cs="Calibri"/>
          <w:color w:val="000000"/>
          <w:sz w:val="27"/>
          <w:szCs w:val="27"/>
          <w:lang w:val="pt-BR"/>
        </w:rPr>
      </w:pPr>
      <w:r w:rsidRPr="00AF6422">
        <w:rPr>
          <w:rFonts w:ascii="Calibri" w:hAnsi="Calibri"/>
          <w:color w:val="000000"/>
          <w:sz w:val="20"/>
          <w:szCs w:val="20"/>
          <w:lang w:val="pt-BR"/>
        </w:rPr>
        <w:t xml:space="preserve">●    A </w:t>
      </w:r>
      <w:r w:rsidRPr="00AF6422">
        <w:rPr>
          <w:rFonts w:ascii="Calibri" w:hAnsi="Calibri" w:cs="Calibri"/>
          <w:color w:val="000000"/>
          <w:sz w:val="20"/>
          <w:szCs w:val="20"/>
          <w:lang w:val="pt-BR"/>
        </w:rPr>
        <w:t>ferramenta fornece dois questionários para diferentes tipos de atores:</w:t>
      </w:r>
      <w:r w:rsidRPr="00AF6422">
        <w:rPr>
          <w:rFonts w:ascii="Calibri" w:hAnsi="Calibri" w:cs="Calibri"/>
          <w:color w:val="000000"/>
          <w:sz w:val="14"/>
          <w:szCs w:val="14"/>
          <w:lang w:val="pt-BR"/>
        </w:rPr>
        <w:t>       </w:t>
      </w:r>
    </w:p>
    <w:p w14:paraId="4C37E3F6" w14:textId="0F1DA964" w:rsidR="008558C9" w:rsidRPr="00AF6422" w:rsidRDefault="1C75B497" w:rsidP="0094701F">
      <w:pPr>
        <w:pStyle w:val="NormalWeb"/>
        <w:numPr>
          <w:ilvl w:val="1"/>
          <w:numId w:val="28"/>
        </w:numPr>
        <w:spacing w:before="0" w:beforeAutospacing="0" w:after="0" w:afterAutospacing="0"/>
        <w:rPr>
          <w:color w:val="000000"/>
          <w:sz w:val="20"/>
          <w:szCs w:val="20"/>
          <w:lang w:val="pt-BR"/>
        </w:rPr>
      </w:pPr>
      <w:r w:rsidRPr="1C75B497">
        <w:rPr>
          <w:rFonts w:ascii="Calibri" w:hAnsi="Calibri" w:cs="Calibri"/>
          <w:color w:val="000000" w:themeColor="text1"/>
          <w:sz w:val="20"/>
          <w:szCs w:val="20"/>
          <w:lang w:val="pt-BR"/>
        </w:rPr>
        <w:t xml:space="preserve">Empresários/atores-chave da cadeia de valor (processadores, comerciantes, atacadistas, grandes </w:t>
      </w:r>
      <w:proofErr w:type="gramStart"/>
      <w:r w:rsidRPr="1C75B497">
        <w:rPr>
          <w:rFonts w:ascii="Calibri" w:hAnsi="Calibri" w:cs="Calibri"/>
          <w:color w:val="000000" w:themeColor="text1"/>
          <w:sz w:val="20"/>
          <w:szCs w:val="20"/>
          <w:lang w:val="pt-BR"/>
        </w:rPr>
        <w:t>empresas</w:t>
      </w:r>
      <w:proofErr w:type="gramEnd"/>
      <w:r w:rsidRPr="1C75B497">
        <w:rPr>
          <w:rFonts w:ascii="Calibri" w:hAnsi="Calibri" w:cs="Calibri"/>
          <w:color w:val="000000" w:themeColor="text1"/>
          <w:sz w:val="20"/>
          <w:szCs w:val="20"/>
          <w:lang w:val="pt-BR"/>
        </w:rPr>
        <w:t>)       </w:t>
      </w:r>
    </w:p>
    <w:p w14:paraId="1731316E" w14:textId="77777777" w:rsidR="008558C9" w:rsidRPr="00AF6422" w:rsidRDefault="51F197A7" w:rsidP="0094701F">
      <w:pPr>
        <w:pStyle w:val="NormalWeb"/>
        <w:numPr>
          <w:ilvl w:val="1"/>
          <w:numId w:val="28"/>
        </w:numPr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pt-BR"/>
        </w:rPr>
      </w:pPr>
      <w:r w:rsidRPr="51F197A7">
        <w:rPr>
          <w:rFonts w:ascii="Calibri" w:hAnsi="Calibri" w:cs="Calibri"/>
          <w:color w:val="000000" w:themeColor="text1"/>
          <w:sz w:val="20"/>
          <w:szCs w:val="20"/>
          <w:lang w:val="pt-BR"/>
        </w:rPr>
        <w:t>Provedores de insumos       </w:t>
      </w:r>
    </w:p>
    <w:p w14:paraId="5542135D" w14:textId="43989FA1" w:rsidR="008558C9" w:rsidRPr="00AF6422" w:rsidRDefault="51F197A7" w:rsidP="51F197A7">
      <w:pPr>
        <w:pStyle w:val="NormalWeb"/>
        <w:spacing w:before="0" w:beforeAutospacing="0" w:after="0" w:afterAutospacing="0"/>
        <w:ind w:left="360" w:hanging="360"/>
        <w:rPr>
          <w:rFonts w:ascii="Calibri" w:hAnsi="Calibri"/>
          <w:color w:val="000000"/>
          <w:sz w:val="27"/>
          <w:szCs w:val="27"/>
          <w:lang w:val="pt-BR"/>
        </w:rPr>
      </w:pPr>
      <w:r w:rsidRPr="51F197A7">
        <w:rPr>
          <w:rFonts w:ascii="Calibri" w:hAnsi="Calibri"/>
          <w:color w:val="000000" w:themeColor="text1"/>
          <w:sz w:val="20"/>
          <w:szCs w:val="20"/>
          <w:lang w:val="pt-BR"/>
        </w:rPr>
        <w:t>●    Dependendo da cadeia de valor e do contexto, o questionário adequado é selecionado e uma reunião é marcada com um representante do ator.</w:t>
      </w:r>
      <w:r w:rsidRPr="51F197A7">
        <w:rPr>
          <w:rFonts w:ascii="Calibri" w:hAnsi="Calibri"/>
          <w:color w:val="000000" w:themeColor="text1"/>
          <w:sz w:val="14"/>
          <w:szCs w:val="14"/>
          <w:lang w:val="pt-BR"/>
        </w:rPr>
        <w:t>       </w:t>
      </w:r>
    </w:p>
    <w:p w14:paraId="62EDBEC9" w14:textId="3F97CF04" w:rsidR="008558C9" w:rsidRPr="00AF6422" w:rsidRDefault="51F197A7" w:rsidP="0094701F">
      <w:pPr>
        <w:pStyle w:val="NormalWeb"/>
        <w:numPr>
          <w:ilvl w:val="0"/>
          <w:numId w:val="27"/>
        </w:numPr>
        <w:spacing w:before="0" w:beforeAutospacing="0" w:after="0" w:afterAutospacing="0"/>
        <w:rPr>
          <w:color w:val="000000"/>
          <w:sz w:val="20"/>
          <w:szCs w:val="20"/>
          <w:lang w:val="pt-BR"/>
        </w:rPr>
      </w:pPr>
      <w:r w:rsidRPr="51F197A7">
        <w:rPr>
          <w:rFonts w:ascii="Calibri" w:hAnsi="Calibri"/>
          <w:color w:val="000000" w:themeColor="text1"/>
          <w:sz w:val="20"/>
          <w:szCs w:val="20"/>
          <w:lang w:val="pt-BR"/>
        </w:rPr>
        <w:t>Primeiro, explique ao entrevistado o objetivo e o conteúdo da entrevista.</w:t>
      </w:r>
      <w:r w:rsidRPr="51F197A7">
        <w:rPr>
          <w:rFonts w:ascii="Calibri" w:hAnsi="Calibri"/>
          <w:color w:val="000000" w:themeColor="text1"/>
          <w:sz w:val="14"/>
          <w:szCs w:val="14"/>
          <w:lang w:val="pt-BR"/>
        </w:rPr>
        <w:t>       </w:t>
      </w:r>
    </w:p>
    <w:p w14:paraId="55BD035A" w14:textId="6A064B6E" w:rsidR="008558C9" w:rsidRPr="00AF6422" w:rsidRDefault="51F197A7" w:rsidP="0094701F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51F197A7">
        <w:rPr>
          <w:rFonts w:ascii="Calibri" w:hAnsi="Calibri"/>
          <w:color w:val="000000" w:themeColor="text1"/>
          <w:sz w:val="20"/>
          <w:szCs w:val="20"/>
          <w:lang w:val="pt-BR"/>
        </w:rPr>
        <w:t>Certifique-se de tomar notas; de preferência, a entrevista deve ser feita por, pelo menos, duas pessoas, para que uma facilite a conversa, enquanto a outra faz anotações.</w:t>
      </w:r>
      <w:r w:rsidRPr="51F197A7">
        <w:rPr>
          <w:rFonts w:ascii="Calibri" w:hAnsi="Calibri"/>
          <w:color w:val="000000" w:themeColor="text1"/>
          <w:sz w:val="14"/>
          <w:szCs w:val="14"/>
          <w:lang w:val="pt-BR"/>
        </w:rPr>
        <w:t>       </w:t>
      </w:r>
    </w:p>
    <w:p w14:paraId="4F3687D5" w14:textId="16AA6CB2" w:rsidR="008558C9" w:rsidRPr="00AF6422" w:rsidRDefault="51F197A7" w:rsidP="0094701F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51F197A7">
        <w:rPr>
          <w:rFonts w:ascii="Calibri" w:hAnsi="Calibri"/>
          <w:color w:val="000000" w:themeColor="text1"/>
          <w:sz w:val="20"/>
          <w:szCs w:val="20"/>
          <w:lang w:val="pt-BR"/>
        </w:rPr>
        <w:t>A entrevista não deve durar mais do que meia hora.</w:t>
      </w:r>
      <w:r w:rsidRPr="51F197A7">
        <w:rPr>
          <w:rFonts w:ascii="Calibri" w:hAnsi="Calibri"/>
          <w:color w:val="000000" w:themeColor="text1"/>
          <w:sz w:val="14"/>
          <w:szCs w:val="14"/>
          <w:lang w:val="pt-BR"/>
        </w:rPr>
        <w:t>       </w:t>
      </w:r>
    </w:p>
    <w:p w14:paraId="7A05E50B" w14:textId="5CAE8DCC" w:rsidR="008558C9" w:rsidRPr="00AF6422" w:rsidRDefault="1C75B497" w:rsidP="0094701F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1C75B497">
        <w:rPr>
          <w:rFonts w:ascii="Calibri" w:hAnsi="Calibri"/>
          <w:color w:val="000000" w:themeColor="text1"/>
          <w:sz w:val="20"/>
          <w:szCs w:val="20"/>
          <w:lang w:val="pt-BR"/>
        </w:rPr>
        <w:t>Agradeça ao entrevistado ao final da entrevista e explique como será o uso da informação.</w:t>
      </w:r>
      <w:r w:rsidRPr="1C75B497">
        <w:rPr>
          <w:rFonts w:ascii="Calibri" w:hAnsi="Calibri"/>
          <w:color w:val="000000" w:themeColor="text1"/>
          <w:sz w:val="14"/>
          <w:szCs w:val="14"/>
          <w:lang w:val="pt-BR"/>
        </w:rPr>
        <w:t>       </w:t>
      </w:r>
    </w:p>
    <w:p w14:paraId="4F30E210" w14:textId="77777777" w:rsidR="008558C9" w:rsidRPr="00AF6422" w:rsidRDefault="008558C9" w:rsidP="008558C9">
      <w:pPr>
        <w:pStyle w:val="NormalWeb"/>
        <w:spacing w:before="0" w:beforeAutospacing="0" w:after="160" w:afterAutospacing="0" w:line="238" w:lineRule="atLeast"/>
        <w:rPr>
          <w:rFonts w:ascii="Calibri" w:hAnsi="Calibri"/>
          <w:color w:val="000000"/>
          <w:sz w:val="22"/>
          <w:szCs w:val="22"/>
          <w:lang w:val="pt-BR"/>
        </w:rPr>
      </w:pPr>
      <w:r w:rsidRPr="00AF6422">
        <w:rPr>
          <w:rFonts w:ascii="Calibri" w:hAnsi="Calibri"/>
          <w:b/>
          <w:bCs/>
          <w:color w:val="167216"/>
          <w:sz w:val="22"/>
          <w:szCs w:val="22"/>
          <w:lang w:val="pt-BR"/>
        </w:rPr>
        <w:t> </w:t>
      </w:r>
    </w:p>
    <w:p w14:paraId="215D5E73" w14:textId="77777777" w:rsidR="008558C9" w:rsidRPr="00AF6422" w:rsidRDefault="008558C9" w:rsidP="008558C9">
      <w:pPr>
        <w:pStyle w:val="NormalWeb"/>
        <w:spacing w:before="0" w:beforeAutospacing="0" w:after="160" w:afterAutospacing="0" w:line="238" w:lineRule="atLeast"/>
        <w:rPr>
          <w:rFonts w:ascii="Calibri" w:hAnsi="Calibri"/>
          <w:color w:val="000000"/>
          <w:sz w:val="22"/>
          <w:szCs w:val="22"/>
          <w:lang w:val="pt-BR"/>
        </w:rPr>
      </w:pPr>
      <w:r w:rsidRPr="00AF6422">
        <w:rPr>
          <w:rFonts w:ascii="Calibri" w:hAnsi="Calibri"/>
          <w:b/>
          <w:bCs/>
          <w:color w:val="167216"/>
          <w:sz w:val="22"/>
          <w:szCs w:val="22"/>
          <w:lang w:val="pt-BR"/>
        </w:rPr>
        <w:t> </w:t>
      </w:r>
    </w:p>
    <w:p w14:paraId="15FD2511" w14:textId="77777777" w:rsidR="008558C9" w:rsidRPr="00AF6422" w:rsidRDefault="008558C9" w:rsidP="008558C9">
      <w:pPr>
        <w:pStyle w:val="NormalWeb"/>
        <w:spacing w:before="0" w:beforeAutospacing="0" w:after="160" w:afterAutospacing="0" w:line="238" w:lineRule="atLeast"/>
        <w:rPr>
          <w:rFonts w:ascii="Calibri" w:hAnsi="Calibri"/>
          <w:color w:val="000000"/>
          <w:sz w:val="22"/>
          <w:szCs w:val="22"/>
          <w:lang w:val="pt-BR"/>
        </w:rPr>
      </w:pPr>
      <w:r w:rsidRPr="00AF6422">
        <w:rPr>
          <w:rFonts w:ascii="Calibri" w:hAnsi="Calibri"/>
          <w:b/>
          <w:bCs/>
          <w:color w:val="167216"/>
          <w:sz w:val="22"/>
          <w:szCs w:val="22"/>
          <w:lang w:val="pt-BR"/>
        </w:rPr>
        <w:t> </w:t>
      </w:r>
    </w:p>
    <w:p w14:paraId="2B83B500" w14:textId="77777777" w:rsidR="008558C9" w:rsidRPr="00AF6422" w:rsidRDefault="008558C9" w:rsidP="008558C9">
      <w:pPr>
        <w:pStyle w:val="NormalWeb"/>
        <w:spacing w:before="0" w:beforeAutospacing="0" w:after="160" w:afterAutospacing="0" w:line="216" w:lineRule="atLeast"/>
        <w:rPr>
          <w:rFonts w:ascii="Calibri" w:hAnsi="Calibri"/>
          <w:color w:val="000000"/>
          <w:sz w:val="20"/>
          <w:szCs w:val="20"/>
          <w:lang w:val="pt-BR"/>
        </w:rPr>
      </w:pPr>
      <w:r w:rsidRPr="00AF6422">
        <w:rPr>
          <w:rFonts w:ascii="Calibri" w:hAnsi="Calibri"/>
          <w:color w:val="196E3C"/>
          <w:sz w:val="20"/>
          <w:szCs w:val="20"/>
          <w:lang w:val="pt-BR"/>
        </w:rPr>
        <w:t> </w:t>
      </w:r>
    </w:p>
    <w:p w14:paraId="76C380D6" w14:textId="77777777" w:rsidR="008558C9" w:rsidRPr="00AF6422" w:rsidRDefault="008558C9" w:rsidP="008558C9">
      <w:pPr>
        <w:pStyle w:val="NormalWeb"/>
        <w:spacing w:before="0" w:beforeAutospacing="0" w:after="160" w:afterAutospacing="0" w:line="238" w:lineRule="atLeast"/>
        <w:rPr>
          <w:rFonts w:ascii="Calibri" w:hAnsi="Calibri"/>
          <w:color w:val="000000"/>
          <w:sz w:val="22"/>
          <w:szCs w:val="22"/>
          <w:lang w:val="pt-BR"/>
        </w:rPr>
      </w:pPr>
      <w:r w:rsidRPr="00AF6422">
        <w:rPr>
          <w:rFonts w:ascii="Calibri" w:hAnsi="Calibri"/>
          <w:color w:val="000000"/>
          <w:sz w:val="22"/>
          <w:szCs w:val="22"/>
          <w:lang w:val="pt-BR"/>
        </w:rPr>
        <w:br w:type="textWrapping" w:clear="all"/>
      </w:r>
    </w:p>
    <w:p w14:paraId="453288A7" w14:textId="2616A454" w:rsidR="008558C9" w:rsidRPr="00AF6422" w:rsidRDefault="3C018ECE" w:rsidP="00AF6422">
      <w:pPr>
        <w:pStyle w:val="Ttulo1"/>
        <w:rPr>
          <w:bCs/>
          <w:lang w:val="pt-BR"/>
        </w:rPr>
      </w:pPr>
      <w:r w:rsidRPr="3C018ECE">
        <w:rPr>
          <w:lang w:val="pt-BR"/>
        </w:rPr>
        <w:lastRenderedPageBreak/>
        <w:t>Questionário para empresários/atores-chave na cadeia de valor (processador, comerciante, atacadista, grandes empresas)</w:t>
      </w:r>
    </w:p>
    <w:p w14:paraId="3EB152B3" w14:textId="77777777" w:rsidR="008558C9" w:rsidRPr="00AF6422" w:rsidRDefault="008558C9" w:rsidP="00AF6422">
      <w:pPr>
        <w:pStyle w:val="Ttulo2"/>
        <w:ind w:firstLine="0"/>
      </w:pPr>
    </w:p>
    <w:p w14:paraId="33BE6350" w14:textId="77777777" w:rsidR="008558C9" w:rsidRPr="00AF6422" w:rsidRDefault="008558C9" w:rsidP="008558C9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  <w:r w:rsidRPr="00AF6422">
        <w:rPr>
          <w:rFonts w:ascii="Calibri" w:hAnsi="Calibri"/>
          <w:color w:val="000000"/>
          <w:sz w:val="22"/>
          <w:szCs w:val="22"/>
          <w:lang w:val="pt-BR"/>
        </w:rPr>
        <w:t> </w:t>
      </w:r>
    </w:p>
    <w:tbl>
      <w:tblPr>
        <w:tblW w:w="92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12"/>
      </w:tblGrid>
      <w:tr w:rsidR="008558C9" w:rsidRPr="00AF6422" w14:paraId="35565CA2" w14:textId="77777777" w:rsidTr="51F197A7">
        <w:tc>
          <w:tcPr>
            <w:tcW w:w="92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F4B613" w14:textId="77777777" w:rsidR="008558C9" w:rsidRPr="00AF6422" w:rsidRDefault="008558C9" w:rsidP="009A6BC3">
            <w:pPr>
              <w:pStyle w:val="NormalWeb"/>
              <w:spacing w:before="0" w:beforeAutospacing="0" w:after="0" w:afterAutospacing="0"/>
              <w:rPr>
                <w:rFonts w:ascii="Calibri" w:hAnsi="Calibri"/>
                <w:lang w:val="pt-BR"/>
              </w:rPr>
            </w:pPr>
            <w:r w:rsidRPr="00AF6422">
              <w:rPr>
                <w:rFonts w:ascii="Calibri" w:hAnsi="Calibri"/>
                <w:sz w:val="27"/>
                <w:szCs w:val="27"/>
                <w:lang w:val="pt-BR"/>
              </w:rPr>
              <w:t> </w:t>
            </w:r>
          </w:p>
          <w:p w14:paraId="2BF9D1B8" w14:textId="2C373825" w:rsidR="008558C9" w:rsidRPr="00AF6422" w:rsidRDefault="51F197A7" w:rsidP="51F197A7">
            <w:pPr>
              <w:pStyle w:val="NormalWeb"/>
              <w:spacing w:before="0" w:beforeAutospacing="0" w:after="0" w:afterAutospacing="0"/>
              <w:rPr>
                <w:rFonts w:ascii="Calibri" w:hAnsi="Calibri"/>
                <w:lang w:val="pt-BR"/>
              </w:rPr>
            </w:pPr>
            <w:r w:rsidRPr="51F197A7">
              <w:rPr>
                <w:rFonts w:ascii="Calibri" w:hAnsi="Calibri"/>
                <w:sz w:val="20"/>
                <w:szCs w:val="20"/>
                <w:lang w:val="pt-BR"/>
              </w:rPr>
              <w:t>As perguntas estão organizadas nas seções a seguir:</w:t>
            </w:r>
          </w:p>
          <w:p w14:paraId="29EF3904" w14:textId="77777777" w:rsidR="008558C9" w:rsidRPr="00AF6422" w:rsidRDefault="008558C9" w:rsidP="009A6BC3">
            <w:pPr>
              <w:pStyle w:val="NormalWeb"/>
              <w:spacing w:before="0" w:beforeAutospacing="0" w:after="0" w:afterAutospacing="0"/>
              <w:ind w:left="720" w:hanging="360"/>
              <w:rPr>
                <w:rFonts w:ascii="Calibri" w:hAnsi="Calibri"/>
                <w:lang w:val="pt-BR"/>
              </w:rPr>
            </w:pPr>
            <w:r w:rsidRPr="00AF6422">
              <w:rPr>
                <w:rFonts w:ascii="Calibri" w:hAnsi="Calibri"/>
                <w:sz w:val="20"/>
                <w:szCs w:val="20"/>
                <w:lang w:val="pt-BR"/>
              </w:rPr>
              <w:t>A. Dados pessoais</w:t>
            </w:r>
            <w:r w:rsidRPr="00AF6422">
              <w:rPr>
                <w:rFonts w:ascii="Calibri" w:hAnsi="Calibri"/>
                <w:sz w:val="14"/>
                <w:szCs w:val="14"/>
                <w:lang w:val="pt-BR"/>
              </w:rPr>
              <w:t>      </w:t>
            </w:r>
          </w:p>
          <w:p w14:paraId="596B18A2" w14:textId="77777777" w:rsidR="008558C9" w:rsidRPr="00AF6422" w:rsidRDefault="008558C9" w:rsidP="009A6BC3">
            <w:pPr>
              <w:pStyle w:val="NormalWeb"/>
              <w:spacing w:before="0" w:beforeAutospacing="0" w:after="0" w:afterAutospacing="0"/>
              <w:ind w:left="720" w:hanging="360"/>
              <w:rPr>
                <w:rFonts w:ascii="Calibri" w:hAnsi="Calibri"/>
                <w:lang w:val="pt-BR"/>
              </w:rPr>
            </w:pPr>
            <w:r w:rsidRPr="00AF6422">
              <w:rPr>
                <w:rFonts w:ascii="Calibri" w:hAnsi="Calibri"/>
                <w:sz w:val="20"/>
                <w:szCs w:val="20"/>
                <w:lang w:val="pt-BR"/>
              </w:rPr>
              <w:t>B. Serviços financeiros</w:t>
            </w:r>
            <w:r w:rsidRPr="00AF6422">
              <w:rPr>
                <w:rFonts w:ascii="Calibri" w:hAnsi="Calibri"/>
                <w:sz w:val="14"/>
                <w:szCs w:val="14"/>
                <w:lang w:val="pt-BR"/>
              </w:rPr>
              <w:t>      </w:t>
            </w:r>
          </w:p>
          <w:p w14:paraId="7C9CD1F2" w14:textId="77777777" w:rsidR="008558C9" w:rsidRPr="00AF6422" w:rsidRDefault="008558C9" w:rsidP="009A6BC3">
            <w:pPr>
              <w:pStyle w:val="NormalWeb"/>
              <w:spacing w:before="0" w:beforeAutospacing="0" w:after="0" w:afterAutospacing="0"/>
              <w:ind w:left="720" w:hanging="360"/>
              <w:rPr>
                <w:rFonts w:ascii="Calibri" w:hAnsi="Calibri"/>
                <w:lang w:val="pt-BR"/>
              </w:rPr>
            </w:pPr>
            <w:r w:rsidRPr="00AF6422">
              <w:rPr>
                <w:rFonts w:ascii="Calibri" w:hAnsi="Calibri"/>
                <w:sz w:val="20"/>
                <w:szCs w:val="20"/>
                <w:lang w:val="pt-BR"/>
              </w:rPr>
              <w:t>C. Fornecimento</w:t>
            </w:r>
            <w:r w:rsidRPr="00AF6422">
              <w:rPr>
                <w:rFonts w:ascii="Calibri" w:hAnsi="Calibri"/>
                <w:sz w:val="14"/>
                <w:szCs w:val="14"/>
                <w:lang w:val="pt-BR"/>
              </w:rPr>
              <w:t>      </w:t>
            </w:r>
          </w:p>
          <w:p w14:paraId="272F1B9D" w14:textId="77777777" w:rsidR="008558C9" w:rsidRPr="00AF6422" w:rsidRDefault="008558C9" w:rsidP="009A6BC3">
            <w:pPr>
              <w:pStyle w:val="NormalWeb"/>
              <w:spacing w:before="0" w:beforeAutospacing="0" w:after="0" w:afterAutospacing="0"/>
              <w:ind w:left="720" w:hanging="360"/>
              <w:rPr>
                <w:rFonts w:ascii="Calibri" w:hAnsi="Calibri"/>
                <w:lang w:val="pt-BR"/>
              </w:rPr>
            </w:pPr>
            <w:r w:rsidRPr="00AF6422">
              <w:rPr>
                <w:rFonts w:ascii="Calibri" w:hAnsi="Calibri"/>
                <w:sz w:val="20"/>
                <w:szCs w:val="20"/>
                <w:lang w:val="pt-BR"/>
              </w:rPr>
              <w:t>D. Mercados</w:t>
            </w:r>
            <w:r w:rsidRPr="00AF6422">
              <w:rPr>
                <w:rFonts w:ascii="Calibri" w:hAnsi="Calibri"/>
                <w:sz w:val="14"/>
                <w:szCs w:val="14"/>
                <w:lang w:val="pt-BR"/>
              </w:rPr>
              <w:t>      </w:t>
            </w:r>
          </w:p>
          <w:p w14:paraId="554322B0" w14:textId="71BF816E" w:rsidR="008558C9" w:rsidRPr="00AF6422" w:rsidRDefault="51F197A7" w:rsidP="51F197A7">
            <w:pPr>
              <w:pStyle w:val="NormalWeb"/>
              <w:spacing w:before="0" w:beforeAutospacing="0" w:after="0" w:afterAutospacing="0"/>
              <w:ind w:left="720" w:hanging="360"/>
              <w:rPr>
                <w:rFonts w:ascii="Calibri" w:hAnsi="Calibri"/>
                <w:sz w:val="14"/>
                <w:szCs w:val="14"/>
                <w:lang w:val="pt-BR"/>
              </w:rPr>
            </w:pPr>
            <w:r w:rsidRPr="51F197A7">
              <w:rPr>
                <w:rFonts w:ascii="Calibri" w:hAnsi="Calibri"/>
                <w:sz w:val="20"/>
                <w:szCs w:val="20"/>
                <w:lang w:val="pt-BR"/>
              </w:rPr>
              <w:t>E. Processamento</w:t>
            </w:r>
          </w:p>
          <w:p w14:paraId="0B968CD0" w14:textId="77777777" w:rsidR="008558C9" w:rsidRPr="00AF6422" w:rsidRDefault="008558C9" w:rsidP="009A6BC3">
            <w:pPr>
              <w:pStyle w:val="NormalWeb"/>
              <w:spacing w:before="0" w:beforeAutospacing="0" w:after="0" w:afterAutospacing="0"/>
              <w:rPr>
                <w:rFonts w:ascii="Calibri" w:hAnsi="Calibri"/>
                <w:sz w:val="27"/>
                <w:szCs w:val="27"/>
                <w:lang w:val="pt-BR"/>
              </w:rPr>
            </w:pPr>
          </w:p>
          <w:p w14:paraId="29A4B6FE" w14:textId="23ACACDC" w:rsidR="008558C9" w:rsidRPr="00AF6422" w:rsidRDefault="51F197A7" w:rsidP="51F197A7">
            <w:pPr>
              <w:pStyle w:val="NormalWeb"/>
              <w:spacing w:before="0" w:beforeAutospacing="0" w:after="0" w:afterAutospacing="0"/>
              <w:rPr>
                <w:rFonts w:ascii="Calibri" w:hAnsi="Calibri"/>
                <w:b/>
                <w:bCs/>
                <w:color w:val="086634"/>
                <w:sz w:val="22"/>
                <w:szCs w:val="22"/>
                <w:lang w:val="pt-BR"/>
              </w:rPr>
            </w:pPr>
            <w:r w:rsidRPr="51F197A7">
              <w:rPr>
                <w:rFonts w:ascii="Calibri" w:hAnsi="Calibri"/>
                <w:b/>
                <w:bCs/>
                <w:color w:val="086634"/>
                <w:sz w:val="22"/>
                <w:szCs w:val="22"/>
                <w:lang w:val="pt-BR"/>
              </w:rPr>
              <w:t>Nota: nem todas as perguntas são para todos os tipos de empreendimentos:</w:t>
            </w:r>
          </w:p>
          <w:p w14:paraId="2F0D074A" w14:textId="77777777" w:rsidR="008558C9" w:rsidRPr="00AF6422" w:rsidRDefault="008558C9" w:rsidP="009A6BC3">
            <w:pPr>
              <w:pStyle w:val="NormalWeb"/>
              <w:spacing w:before="0" w:beforeAutospacing="0" w:after="0" w:afterAutospacing="0"/>
              <w:rPr>
                <w:rFonts w:ascii="Calibri" w:hAnsi="Calibri"/>
                <w:b/>
                <w:bCs/>
                <w:color w:val="086634"/>
                <w:sz w:val="22"/>
                <w:szCs w:val="22"/>
                <w:lang w:val="pt-BR"/>
              </w:rPr>
            </w:pPr>
          </w:p>
          <w:p w14:paraId="21DD73A2" w14:textId="1E60C98E" w:rsidR="008558C9" w:rsidRPr="00AF6422" w:rsidRDefault="51F197A7" w:rsidP="51F197A7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000000"/>
                <w:sz w:val="27"/>
                <w:szCs w:val="27"/>
                <w:lang w:val="pt-BR"/>
              </w:rPr>
            </w:pPr>
            <w:r w:rsidRPr="51F197A7">
              <w:rPr>
                <w:rFonts w:ascii="Calibri" w:hAnsi="Calibri"/>
                <w:b/>
                <w:bCs/>
                <w:color w:val="086634"/>
                <w:sz w:val="22"/>
                <w:szCs w:val="22"/>
                <w:lang w:val="pt-BR"/>
              </w:rPr>
              <w:t>COMERCIANTES e ATACADISTAS: </w:t>
            </w:r>
            <w:r w:rsidRPr="51F197A7">
              <w:rPr>
                <w:rFonts w:ascii="Calibri" w:hAnsi="Calibri"/>
                <w:color w:val="000000" w:themeColor="text1"/>
                <w:sz w:val="22"/>
                <w:szCs w:val="22"/>
                <w:lang w:val="pt-BR"/>
              </w:rPr>
              <w:t>SEÇÕES A, B, C e D.  </w:t>
            </w:r>
          </w:p>
          <w:p w14:paraId="47A9C7D9" w14:textId="77777777" w:rsidR="008558C9" w:rsidRPr="00AF6422" w:rsidRDefault="008558C9" w:rsidP="009A6BC3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000000"/>
                <w:sz w:val="27"/>
                <w:szCs w:val="27"/>
                <w:lang w:val="pt-BR"/>
              </w:rPr>
            </w:pPr>
            <w:r w:rsidRPr="00AF6422">
              <w:rPr>
                <w:rFonts w:ascii="Calibri" w:hAnsi="Calibri"/>
                <w:color w:val="000000"/>
                <w:sz w:val="22"/>
                <w:szCs w:val="22"/>
                <w:lang w:val="pt-BR"/>
              </w:rPr>
              <w:t> </w:t>
            </w:r>
          </w:p>
          <w:p w14:paraId="576499EF" w14:textId="3557D00C" w:rsidR="008558C9" w:rsidRPr="00AF6422" w:rsidRDefault="51F197A7" w:rsidP="51F197A7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000000"/>
                <w:sz w:val="27"/>
                <w:szCs w:val="27"/>
                <w:lang w:val="pt-BR"/>
              </w:rPr>
            </w:pPr>
            <w:r w:rsidRPr="51F197A7">
              <w:rPr>
                <w:rFonts w:ascii="Calibri" w:hAnsi="Calibri"/>
                <w:b/>
                <w:bCs/>
                <w:color w:val="086634"/>
                <w:sz w:val="22"/>
                <w:szCs w:val="22"/>
                <w:lang w:val="pt-BR"/>
              </w:rPr>
              <w:t>PROCESSADORES e GRANDES EMPRESAS NA CADEIA: </w:t>
            </w:r>
            <w:r w:rsidRPr="51F197A7">
              <w:rPr>
                <w:rFonts w:ascii="Calibri" w:hAnsi="Calibri"/>
                <w:color w:val="000000" w:themeColor="text1"/>
                <w:sz w:val="22"/>
                <w:szCs w:val="22"/>
                <w:lang w:val="pt-BR"/>
              </w:rPr>
              <w:t>SEÇÕES A, B, C, D e </w:t>
            </w:r>
            <w:proofErr w:type="spellStart"/>
            <w:r w:rsidRPr="51F197A7">
              <w:rPr>
                <w:rFonts w:ascii="Calibri" w:hAnsi="Calibri"/>
                <w:color w:val="000000" w:themeColor="text1"/>
                <w:sz w:val="22"/>
                <w:szCs w:val="22"/>
                <w:lang w:val="pt-BR"/>
              </w:rPr>
              <w:t>E</w:t>
            </w:r>
            <w:proofErr w:type="spellEnd"/>
            <w:r w:rsidRPr="51F197A7">
              <w:rPr>
                <w:rFonts w:ascii="Calibri" w:hAnsi="Calibri"/>
                <w:color w:val="000000" w:themeColor="text1"/>
                <w:sz w:val="22"/>
                <w:szCs w:val="22"/>
                <w:lang w:val="pt-BR"/>
              </w:rPr>
              <w:t>.</w:t>
            </w:r>
            <w:r w:rsidRPr="51F197A7">
              <w:rPr>
                <w:rFonts w:ascii="Calibri" w:hAnsi="Calibri"/>
                <w:b/>
                <w:bCs/>
                <w:color w:val="4A86E8"/>
                <w:sz w:val="22"/>
                <w:szCs w:val="22"/>
                <w:lang w:val="pt-BR"/>
              </w:rPr>
              <w:t> </w:t>
            </w:r>
            <w:r w:rsidRPr="51F197A7">
              <w:rPr>
                <w:rFonts w:ascii="Calibri" w:hAnsi="Calibri"/>
                <w:color w:val="000000" w:themeColor="text1"/>
                <w:sz w:val="22"/>
                <w:szCs w:val="22"/>
                <w:lang w:val="pt-BR"/>
              </w:rPr>
              <w:t> </w:t>
            </w:r>
          </w:p>
          <w:p w14:paraId="49725850" w14:textId="77777777" w:rsidR="008558C9" w:rsidRPr="00AF6422" w:rsidRDefault="008558C9" w:rsidP="009A6BC3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000000"/>
                <w:sz w:val="27"/>
                <w:szCs w:val="27"/>
                <w:lang w:val="pt-BR"/>
              </w:rPr>
            </w:pPr>
            <w:r w:rsidRPr="00AF6422">
              <w:rPr>
                <w:rFonts w:ascii="Calibri" w:hAnsi="Calibri"/>
                <w:color w:val="000000"/>
                <w:sz w:val="20"/>
                <w:szCs w:val="20"/>
                <w:lang w:val="pt-BR"/>
              </w:rPr>
              <w:t> </w:t>
            </w:r>
          </w:p>
          <w:p w14:paraId="42B2E3E2" w14:textId="4ACCECD0" w:rsidR="008558C9" w:rsidRPr="00AF6422" w:rsidRDefault="51F197A7" w:rsidP="51F197A7">
            <w:pPr>
              <w:pStyle w:val="NormalWeb"/>
              <w:spacing w:before="0" w:beforeAutospacing="0" w:after="0" w:afterAutospacing="0"/>
              <w:rPr>
                <w:rFonts w:ascii="Calibri" w:hAnsi="Calibri"/>
                <w:color w:val="000000"/>
                <w:sz w:val="27"/>
                <w:szCs w:val="27"/>
                <w:lang w:val="pt-BR"/>
              </w:rPr>
            </w:pPr>
            <w:r w:rsidRPr="51F197A7">
              <w:rPr>
                <w:rFonts w:ascii="Calibri" w:hAnsi="Calibri"/>
                <w:color w:val="000000" w:themeColor="text1"/>
                <w:sz w:val="20"/>
                <w:szCs w:val="20"/>
                <w:lang w:val="pt-BR"/>
              </w:rPr>
              <w:t>A seção dos serviços financeiros pode não ser necessária para Grandes Empresas.</w:t>
            </w:r>
          </w:p>
          <w:p w14:paraId="63DD2160" w14:textId="77777777" w:rsidR="008558C9" w:rsidRPr="00AF6422" w:rsidRDefault="008558C9" w:rsidP="009A6BC3">
            <w:pPr>
              <w:pStyle w:val="NormalWeb"/>
              <w:spacing w:before="0" w:beforeAutospacing="0" w:after="0" w:afterAutospacing="0"/>
              <w:rPr>
                <w:rFonts w:ascii="Calibri" w:hAnsi="Calibri"/>
                <w:lang w:val="pt-BR"/>
              </w:rPr>
            </w:pPr>
            <w:r w:rsidRPr="00AF6422">
              <w:rPr>
                <w:rFonts w:ascii="Calibri" w:hAnsi="Calibri"/>
                <w:sz w:val="27"/>
                <w:szCs w:val="27"/>
                <w:lang w:val="pt-BR"/>
              </w:rPr>
              <w:t> </w:t>
            </w:r>
          </w:p>
        </w:tc>
      </w:tr>
    </w:tbl>
    <w:p w14:paraId="4D2C76E3" w14:textId="77777777" w:rsidR="008558C9" w:rsidRPr="00AF6422" w:rsidRDefault="008558C9" w:rsidP="008558C9">
      <w:pPr>
        <w:pStyle w:val="NormalWeb"/>
        <w:spacing w:before="0" w:beforeAutospacing="0" w:after="0" w:afterAutospacing="0"/>
        <w:rPr>
          <w:rFonts w:ascii="Calibri" w:hAnsi="Calibri"/>
          <w:b/>
          <w:bCs/>
          <w:color w:val="76923C"/>
          <w:sz w:val="20"/>
          <w:szCs w:val="20"/>
          <w:lang w:val="pt-BR"/>
        </w:rPr>
      </w:pPr>
      <w:r w:rsidRPr="00AF6422">
        <w:rPr>
          <w:rFonts w:ascii="Calibri" w:hAnsi="Calibri"/>
          <w:color w:val="000000"/>
          <w:sz w:val="27"/>
          <w:szCs w:val="27"/>
          <w:lang w:val="pt-BR"/>
        </w:rPr>
        <w:t> </w:t>
      </w:r>
      <w:r w:rsidRPr="00AF6422">
        <w:rPr>
          <w:rFonts w:ascii="Calibri" w:hAnsi="Calibri"/>
          <w:b/>
          <w:bCs/>
          <w:color w:val="76923C"/>
          <w:sz w:val="20"/>
          <w:szCs w:val="20"/>
          <w:lang w:val="pt-BR"/>
        </w:rPr>
        <w:t> </w:t>
      </w:r>
    </w:p>
    <w:p w14:paraId="3DD9B99B" w14:textId="77777777" w:rsidR="008558C9" w:rsidRPr="00AF6422" w:rsidRDefault="008558C9" w:rsidP="008558C9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7"/>
          <w:szCs w:val="27"/>
          <w:lang w:val="pt-BR"/>
        </w:rPr>
      </w:pPr>
    </w:p>
    <w:p w14:paraId="05E2DD3D" w14:textId="7AC13F70" w:rsidR="683C1F38" w:rsidRDefault="683C1F38" w:rsidP="683C1F38">
      <w:pPr>
        <w:pStyle w:val="Ttulo2"/>
        <w:ind w:left="0" w:firstLine="0"/>
      </w:pPr>
      <w:r w:rsidRPr="683C1F38">
        <w:rPr>
          <w:rFonts w:eastAsia="Calibri" w:cs="Calibri"/>
          <w:bCs/>
          <w:color w:val="167216"/>
          <w:sz w:val="24"/>
          <w:szCs w:val="24"/>
        </w:rPr>
        <w:t>Seção A: Dados pessoais</w:t>
      </w:r>
    </w:p>
    <w:p w14:paraId="7F1A4C85" w14:textId="3D9F508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Nome do empreendedor: .......</w:t>
      </w:r>
      <w:r w:rsidRPr="683C1F38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pt-BR"/>
        </w:rPr>
        <w:t xml:space="preserve">  </w:t>
      </w:r>
    </w:p>
    <w:p w14:paraId="6AA093EA" w14:textId="513EE810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Tipo de empreendimento (</w:t>
      </w:r>
      <w:proofErr w:type="spell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x</w:t>
      </w:r>
      <w:proofErr w:type="spell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: que atua no processamento ou na comercialização, </w:t>
      </w:r>
      <w:proofErr w:type="spell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tc</w:t>
      </w:r>
      <w:proofErr w:type="spell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): ........... </w:t>
      </w:r>
    </w:p>
    <w:p w14:paraId="49860C72" w14:textId="28DA6809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Homem ou mulher: ............ </w:t>
      </w:r>
    </w:p>
    <w:p w14:paraId="321ECAD2" w14:textId="47F7B2C5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Idade: ............ </w:t>
      </w:r>
    </w:p>
    <w:p w14:paraId="2CA03844" w14:textId="11C736CE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stado civil: ............ </w:t>
      </w:r>
    </w:p>
    <w:p w14:paraId="13B3CAF3" w14:textId="43771F98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Filhos: ............ </w:t>
      </w:r>
    </w:p>
    <w:p w14:paraId="042E7AE0" w14:textId="25EAE735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Qual é o seu produto ou serviço? ... </w:t>
      </w:r>
    </w:p>
    <w:p w14:paraId="578E4801" w14:textId="3CED99C5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m qual mercado você vende? (</w:t>
      </w:r>
      <w:proofErr w:type="spellStart"/>
      <w:proofErr w:type="gram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x</w:t>
      </w:r>
      <w:proofErr w:type="spellEnd"/>
      <w:proofErr w:type="gram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: local, na capital, em outro estado, em outro país, </w:t>
      </w:r>
      <w:proofErr w:type="spell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tc</w:t>
      </w:r>
      <w:proofErr w:type="spell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)</w:t>
      </w:r>
    </w:p>
    <w:p w14:paraId="558787BC" w14:textId="6CF5013F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48372BD8" w14:textId="4C945FB0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1. Quais as restrições que você tem em seu negócio? </w:t>
      </w:r>
    </w:p>
    <w:p w14:paraId="668791BA" w14:textId="7A755738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 Sem problemas </w:t>
      </w:r>
    </w:p>
    <w:p w14:paraId="0EA40180" w14:textId="67D1022F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 Falta de mão de obra qualificada </w:t>
      </w:r>
    </w:p>
    <w:p w14:paraId="3B8023E9" w14:textId="3B93C66B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 Falta de capital de giro  </w:t>
      </w:r>
    </w:p>
    <w:p w14:paraId="2C90AB41" w14:textId="1E40D218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d) Falta de capital para investimento  </w:t>
      </w:r>
    </w:p>
    <w:p w14:paraId="0824C745" w14:textId="464DA509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) Outros ...........  </w:t>
      </w:r>
    </w:p>
    <w:p w14:paraId="467B7EFC" w14:textId="3F323CC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xplique:  ................... </w:t>
      </w:r>
    </w:p>
    <w:p w14:paraId="3EDEA3CF" w14:textId="2C30450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04094C26" w14:textId="73D5DFF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Se for uma cooperativa, há problemas relacionados ao fato de ser uma cooperativa? </w:t>
      </w:r>
    </w:p>
    <w:p w14:paraId="1A6F695F" w14:textId="594903E0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 Sim </w:t>
      </w:r>
    </w:p>
    <w:p w14:paraId="64CFBBA9" w14:textId="15961FA0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 Não </w:t>
      </w:r>
    </w:p>
    <w:p w14:paraId="215661A5" w14:textId="5050069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xplique: ........... </w:t>
      </w:r>
    </w:p>
    <w:p w14:paraId="6D2603FC" w14:textId="4F09666F" w:rsidR="683C1F38" w:rsidRDefault="683C1F38">
      <w:r w:rsidRPr="683C1F38">
        <w:rPr>
          <w:sz w:val="27"/>
          <w:szCs w:val="27"/>
          <w:lang w:val="pt-BR"/>
        </w:rPr>
        <w:t xml:space="preserve"> </w:t>
      </w:r>
      <w:r w:rsidRPr="683C1F38">
        <w:rPr>
          <w:sz w:val="20"/>
          <w:szCs w:val="20"/>
          <w:lang w:val="pt-BR"/>
        </w:rPr>
        <w:t xml:space="preserve">  </w:t>
      </w:r>
      <w:r w:rsidRPr="683C1F38">
        <w:rPr>
          <w:sz w:val="27"/>
          <w:szCs w:val="27"/>
          <w:lang w:val="pt-BR"/>
        </w:rPr>
        <w:t xml:space="preserve"> </w:t>
      </w:r>
    </w:p>
    <w:p w14:paraId="635BD1AC" w14:textId="391F6219" w:rsidR="683C1F38" w:rsidRDefault="683C1F38">
      <w:r w:rsidRPr="683C1F38">
        <w:rPr>
          <w:b/>
          <w:bCs/>
          <w:color w:val="76923C"/>
          <w:sz w:val="24"/>
          <w:szCs w:val="24"/>
          <w:lang w:val="pt-BR"/>
        </w:rPr>
        <w:t xml:space="preserve"> </w:t>
      </w:r>
    </w:p>
    <w:p w14:paraId="20B0BC8C" w14:textId="1A9DC293" w:rsidR="683C1F38" w:rsidRDefault="683C1F38">
      <w:r>
        <w:br/>
      </w:r>
    </w:p>
    <w:p w14:paraId="5F2BCFB9" w14:textId="1B2761F5" w:rsidR="683C1F38" w:rsidRDefault="683C1F38">
      <w:r w:rsidRPr="683C1F38">
        <w:rPr>
          <w:rFonts w:ascii="Times New Roman" w:eastAsia="Times New Roman" w:hAnsi="Times New Roman" w:cs="Times New Roman"/>
          <w:b/>
          <w:bCs/>
          <w:color w:val="167216"/>
          <w:sz w:val="24"/>
          <w:szCs w:val="24"/>
          <w:lang w:val="pt-BR"/>
        </w:rPr>
        <w:t xml:space="preserve"> </w:t>
      </w:r>
    </w:p>
    <w:p w14:paraId="575C6B53" w14:textId="46335BB0" w:rsidR="683C1F38" w:rsidRDefault="683C1F38" w:rsidP="683C1F38">
      <w:pPr>
        <w:pStyle w:val="Ttulo2"/>
        <w:ind w:left="0" w:firstLine="0"/>
      </w:pPr>
      <w:r w:rsidRPr="683C1F38">
        <w:rPr>
          <w:rFonts w:eastAsia="Calibri" w:cs="Calibri"/>
          <w:bCs/>
          <w:color w:val="167216"/>
          <w:sz w:val="24"/>
          <w:szCs w:val="24"/>
        </w:rPr>
        <w:t xml:space="preserve">Seção B: Serviços financeiros </w:t>
      </w:r>
    </w:p>
    <w:p w14:paraId="5558EEB7" w14:textId="48CF641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pt-BR"/>
        </w:rPr>
        <w:t xml:space="preserve"> </w:t>
      </w:r>
    </w:p>
    <w:p w14:paraId="052E9E4A" w14:textId="25792D22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2. Qual prestador de serviços financeiros você utiliza? </w:t>
      </w:r>
    </w:p>
    <w:p w14:paraId="637357E2" w14:textId="7E6053BE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 Nenhum (trabalho com capital próprio) </w:t>
      </w:r>
    </w:p>
    <w:p w14:paraId="24738C31" w14:textId="1F13712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 Instituição de microcrédito </w:t>
      </w:r>
    </w:p>
    <w:p w14:paraId="1B55536B" w14:textId="7463460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 Banco (que </w:t>
      </w:r>
      <w:proofErr w:type="spell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fornecevem</w:t>
      </w:r>
      <w:proofErr w:type="spell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 créditos agrícolas, Pronaf, como o Banco do Brasil, Banco da Amazônia, do Nordeste, </w:t>
      </w:r>
      <w:proofErr w:type="spell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tc</w:t>
      </w:r>
      <w:proofErr w:type="spell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)</w:t>
      </w:r>
    </w:p>
    <w:p w14:paraId="56DE0633" w14:textId="13688FAD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d) Parentes </w:t>
      </w:r>
    </w:p>
    <w:p w14:paraId="0D9C82B3" w14:textId="2CAB349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) Fundo rotativo de poupança e crédito  </w:t>
      </w:r>
    </w:p>
    <w:p w14:paraId="6EF7F7DA" w14:textId="7040C7AA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f) Recebo apoio financeiro em espécie </w:t>
      </w:r>
    </w:p>
    <w:p w14:paraId="3C8E9E3A" w14:textId="6399D61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g) Recebo adiantamento do pagamento de .... </w:t>
      </w:r>
    </w:p>
    <w:p w14:paraId="58FAD482" w14:textId="1324646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h) Outros.... </w:t>
      </w:r>
    </w:p>
    <w:p w14:paraId="2C282CFB" w14:textId="68E45DCD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Descreva o serviço:....... </w:t>
      </w:r>
    </w:p>
    <w:p w14:paraId="38E29749" w14:textId="017292F8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2783A0BB" w14:textId="0116CE6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3. Para qual propósito você utiliza os serviços financeiros? </w:t>
      </w:r>
    </w:p>
    <w:p w14:paraId="47588DDB" w14:textId="1F1A3373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 Investimentos </w:t>
      </w:r>
    </w:p>
    <w:p w14:paraId="6BD86C48" w14:textId="63182785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 Capital de giro  </w:t>
      </w:r>
    </w:p>
    <w:p w14:paraId="5DF1EE7E" w14:textId="21A01290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 Adiantamentos a fornecedores </w:t>
      </w:r>
    </w:p>
    <w:p w14:paraId="4872DB9F" w14:textId="349DF0D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d) Todos os três </w:t>
      </w:r>
    </w:p>
    <w:p w14:paraId="5027D06B" w14:textId="0820FEC6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) Outros.... </w:t>
      </w:r>
    </w:p>
    <w:p w14:paraId="015231F8" w14:textId="7876957D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Quais: .... </w:t>
      </w:r>
    </w:p>
    <w:p w14:paraId="7F8DDF6D" w14:textId="595E4E9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264D12CC" w14:textId="623D0C86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4. Você está satisfeito(a) com os serviços financeiros prestados? </w:t>
      </w:r>
    </w:p>
    <w:p w14:paraId="69915EEF" w14:textId="515B3B6E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 Sim </w:t>
      </w:r>
    </w:p>
    <w:p w14:paraId="654D98BA" w14:textId="5D71C2BF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 Não </w:t>
      </w:r>
    </w:p>
    <w:p w14:paraId="66D91446" w14:textId="331E0282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xplique:</w:t>
      </w:r>
      <w:proofErr w:type="gram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 ....</w:t>
      </w:r>
      <w:proofErr w:type="gram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. </w:t>
      </w:r>
    </w:p>
    <w:p w14:paraId="6B4118CA" w14:textId="507E271D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xemplo 1: Por que você não buscou um empréstimo em uma instituição de microcrédito ou banco? </w:t>
      </w:r>
    </w:p>
    <w:p w14:paraId="355731AE" w14:textId="381BACF6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 Eu tentei, mas não fui aprovado(a) </w:t>
      </w:r>
    </w:p>
    <w:p w14:paraId="67C1D660" w14:textId="331A933E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 Não tentei porque os juros são muito altos </w:t>
      </w:r>
    </w:p>
    <w:p w14:paraId="4CB37340" w14:textId="523298E2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 Eu não quero fazer um empréstimo </w:t>
      </w:r>
    </w:p>
    <w:p w14:paraId="3B21DAD2" w14:textId="1BF10536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d) Outros </w:t>
      </w:r>
    </w:p>
    <w:p w14:paraId="192902CA" w14:textId="1877CB5A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pt-BR"/>
        </w:rPr>
        <w:t xml:space="preserve"> </w:t>
      </w:r>
    </w:p>
    <w:p w14:paraId="69320288" w14:textId="15A2AFEC" w:rsidR="683C1F38" w:rsidRDefault="683C1F38" w:rsidP="683C1F38">
      <w:pPr>
        <w:pStyle w:val="Ttulo2"/>
        <w:ind w:left="0" w:firstLine="0"/>
      </w:pPr>
      <w:r w:rsidRPr="683C1F38">
        <w:rPr>
          <w:rFonts w:eastAsia="Calibri" w:cs="Calibri"/>
          <w:bCs/>
          <w:color w:val="167216"/>
          <w:sz w:val="24"/>
          <w:szCs w:val="24"/>
        </w:rPr>
        <w:t>No caso de uma empreendedora mulher, você pode usar esta pergunta complementar:</w:t>
      </w:r>
    </w:p>
    <w:p w14:paraId="61F51D39" w14:textId="22D8C02A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pt-BR"/>
        </w:rPr>
        <w:t xml:space="preserve">c) Essas condições são mais fáceis ou difíceis de acontecer para as mulheres? Explique. </w:t>
      </w:r>
    </w:p>
    <w:p w14:paraId="387564DF" w14:textId="27B0AE5A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pt-BR"/>
        </w:rPr>
        <w:t xml:space="preserve"> </w:t>
      </w:r>
    </w:p>
    <w:p w14:paraId="32A3FE21" w14:textId="14F3BF2E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pt-BR"/>
        </w:rPr>
        <w:t xml:space="preserve"> </w:t>
      </w:r>
    </w:p>
    <w:p w14:paraId="334CF311" w14:textId="5E187FA8" w:rsidR="683C1F38" w:rsidRDefault="683C1F38" w:rsidP="683C1F38">
      <w:pPr>
        <w:pStyle w:val="Ttulo2"/>
        <w:ind w:left="0" w:firstLine="0"/>
      </w:pPr>
      <w:r w:rsidRPr="683C1F38">
        <w:rPr>
          <w:rFonts w:eastAsia="Calibri" w:cs="Calibri"/>
          <w:bCs/>
          <w:color w:val="167216"/>
          <w:sz w:val="24"/>
          <w:szCs w:val="24"/>
        </w:rPr>
        <w:t>Seção C: Fornecimento (para comerciante, agregador, processador)</w:t>
      </w:r>
    </w:p>
    <w:p w14:paraId="42DF9447" w14:textId="54D0549A" w:rsidR="683C1F38" w:rsidRDefault="683C1F38">
      <w:r w:rsidRPr="683C1F38">
        <w:rPr>
          <w:sz w:val="20"/>
          <w:szCs w:val="20"/>
          <w:lang w:val="pt-BR"/>
        </w:rPr>
        <w:t xml:space="preserve"> </w:t>
      </w:r>
    </w:p>
    <w:p w14:paraId="71E7FCDA" w14:textId="29C94F6D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5. Quem fornece a você a matéria-prima? </w:t>
      </w:r>
    </w:p>
    <w:p w14:paraId="55593562" w14:textId="6052E8B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 Produtores individuais?  </w:t>
      </w:r>
    </w:p>
    <w:p w14:paraId="3DFE823E" w14:textId="58D610C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 Organização de produtores. Quais: ....   </w:t>
      </w:r>
    </w:p>
    <w:p w14:paraId="2D6AF75B" w14:textId="66790A62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 Outros ..................... </w:t>
      </w:r>
    </w:p>
    <w:p w14:paraId="3669FCDA" w14:textId="41743BFB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6D91323D" w14:textId="477D6FC2" w:rsidR="683C1F38" w:rsidRDefault="683C1F38">
      <w:r w:rsidRPr="683C1F38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lang w:val="pt-BR"/>
        </w:rPr>
        <w:t>Se de indivíduos</w:t>
      </w:r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 </w:t>
      </w:r>
    </w:p>
    <w:p w14:paraId="30003857" w14:textId="7FD45AB9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Indique a proporção de homens e mulheres: ................. </w:t>
      </w:r>
      <w:r w:rsidRPr="683C1F38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pt-BR"/>
        </w:rPr>
        <w:t xml:space="preserve">  </w:t>
      </w:r>
    </w:p>
    <w:p w14:paraId="2FDB327B" w14:textId="67FBF5B5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3BB1AD28" w14:textId="5D6558D8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6. Você encontra algum problema específico de fornecimento? </w:t>
      </w:r>
    </w:p>
    <w:p w14:paraId="44125BCE" w14:textId="103AF38B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Quais são? </w:t>
      </w:r>
    </w:p>
    <w:p w14:paraId="6F15338A" w14:textId="28F79C6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 Qualidade </w:t>
      </w:r>
    </w:p>
    <w:p w14:paraId="4A3BDC90" w14:textId="3563C74E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 Quantidade  </w:t>
      </w:r>
    </w:p>
    <w:p w14:paraId="584E31E4" w14:textId="55DA930D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 Prazo de Entrega </w:t>
      </w:r>
    </w:p>
    <w:p w14:paraId="66B4EFA6" w14:textId="346CE60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d) Preços </w:t>
      </w:r>
    </w:p>
    <w:p w14:paraId="5BC0E83A" w14:textId="67390903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) Transporte </w:t>
      </w:r>
    </w:p>
    <w:p w14:paraId="3B073BC3" w14:textId="188C093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f) Outros .......................... </w:t>
      </w:r>
    </w:p>
    <w:p w14:paraId="7BA6524F" w14:textId="4B171414" w:rsidR="683C1F38" w:rsidRDefault="683C1F38">
      <w:proofErr w:type="gram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xplique:...</w:t>
      </w:r>
      <w:proofErr w:type="gram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.  </w:t>
      </w:r>
    </w:p>
    <w:p w14:paraId="3BF47915" w14:textId="0BC35CB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pt-BR"/>
        </w:rPr>
        <w:t> </w:t>
      </w:r>
    </w:p>
    <w:p w14:paraId="5E64D4E3" w14:textId="08541723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7. Você acha que as fornecedoras mulheres têm mais dificuldade em atender ao requisito acima? </w:t>
      </w:r>
    </w:p>
    <w:p w14:paraId="6CC2463B" w14:textId="23F47C0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a) Sim</w:t>
      </w:r>
      <w:r w:rsidRPr="683C1F38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pt-BR"/>
        </w:rPr>
        <w:t xml:space="preserve">  </w:t>
      </w:r>
    </w:p>
    <w:p w14:paraId="5B4D2332" w14:textId="35ECCA09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 Não </w:t>
      </w:r>
    </w:p>
    <w:p w14:paraId="4C8280EF" w14:textId="0733524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xplique: ....  </w:t>
      </w:r>
    </w:p>
    <w:p w14:paraId="269FA420" w14:textId="3E92FCA3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pt-BR"/>
        </w:rPr>
        <w:t xml:space="preserve">  </w:t>
      </w:r>
    </w:p>
    <w:p w14:paraId="18C1E291" w14:textId="55620E0A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8. Você fornece serviços ou produtos integrados (</w:t>
      </w:r>
      <w:proofErr w:type="spell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x</w:t>
      </w:r>
      <w:proofErr w:type="spell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: contratos de fomento agrícola)?  </w:t>
      </w:r>
    </w:p>
    <w:p w14:paraId="212D1E99" w14:textId="1A6E3E58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Quais? (</w:t>
      </w:r>
      <w:proofErr w:type="gram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por</w:t>
      </w:r>
      <w:proofErr w:type="gram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 exemplo: sementes, mudas, insumos, equipamentos, ATER, seguro, </w:t>
      </w:r>
      <w:proofErr w:type="spell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tc</w:t>
      </w:r>
      <w:proofErr w:type="spell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).  </w:t>
      </w:r>
    </w:p>
    <w:p w14:paraId="5E2EB35B" w14:textId="139730E2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xplique:...</w:t>
      </w:r>
    </w:p>
    <w:p w14:paraId="18BFF235" w14:textId="089DE86B" w:rsidR="683C1F38" w:rsidRDefault="683C1F38">
      <w:r w:rsidRPr="683C1F38">
        <w:rPr>
          <w:b/>
          <w:bCs/>
          <w:color w:val="086634"/>
          <w:sz w:val="28"/>
          <w:szCs w:val="28"/>
          <w:lang w:val="pt-BR"/>
        </w:rPr>
        <w:t xml:space="preserve"> </w:t>
      </w:r>
    </w:p>
    <w:p w14:paraId="16D597AA" w14:textId="53338BEE" w:rsidR="683C1F38" w:rsidRDefault="683C1F38">
      <w:r w:rsidRPr="683C1F38">
        <w:rPr>
          <w:b/>
          <w:bCs/>
          <w:color w:val="086634"/>
          <w:sz w:val="28"/>
          <w:szCs w:val="28"/>
          <w:lang w:val="pt-BR"/>
        </w:rPr>
        <w:t xml:space="preserve">Seção D: Mercado </w:t>
      </w:r>
    </w:p>
    <w:p w14:paraId="18340776" w14:textId="5E0801EA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9a. Onde você vende seus produtos? </w:t>
      </w:r>
    </w:p>
    <w:p w14:paraId="0F97D343" w14:textId="711FC69A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 Apenas na comunidade </w:t>
      </w:r>
    </w:p>
    <w:p w14:paraId="47DE6215" w14:textId="6E39180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 Mercado local (dentro do município) </w:t>
      </w:r>
    </w:p>
    <w:p w14:paraId="43FEC0B6" w14:textId="2812123F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 Mercado regional (município e entorno) </w:t>
      </w:r>
    </w:p>
    <w:p w14:paraId="4FA550A8" w14:textId="31F323A0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d) Mercado estadual (capital e outros municípios) </w:t>
      </w:r>
    </w:p>
    <w:p w14:paraId="6CB580A2" w14:textId="057798B6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) Mercado nacional</w:t>
      </w:r>
    </w:p>
    <w:p w14:paraId="31E8F0F5" w14:textId="7FE58059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f) Mercado internacional </w:t>
      </w:r>
    </w:p>
    <w:p w14:paraId="6441B658" w14:textId="189B6A3D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g) Outros. Quais: ............. </w:t>
      </w:r>
    </w:p>
    <w:p w14:paraId="6D958820" w14:textId="00BE8D0F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  </w:t>
      </w:r>
    </w:p>
    <w:p w14:paraId="0C1F36D1" w14:textId="17951576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9b. Para quem você vende? </w:t>
      </w:r>
    </w:p>
    <w:p w14:paraId="54C15D95" w14:textId="615E45A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 Grandes empresas (quais?)  </w:t>
      </w:r>
    </w:p>
    <w:p w14:paraId="7006C066" w14:textId="4DBBAA8F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 Intermediários (quais?) </w:t>
      </w:r>
    </w:p>
    <w:p w14:paraId="3BBC07AB" w14:textId="033E0EBE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 PAA Compras Institucionais (quais órgãos?) </w:t>
      </w:r>
    </w:p>
    <w:p w14:paraId="5B63014F" w14:textId="74A64F88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d) PAA Doação Simultânea </w:t>
      </w:r>
    </w:p>
    <w:p w14:paraId="71DDC5CC" w14:textId="7983A35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) PNAE </w:t>
      </w:r>
    </w:p>
    <w:p w14:paraId="7D258D37" w14:textId="63F6D073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4F4CB7D8" w14:textId="473B3829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10. Você já vendeu o produto antes da colheita e recebeu adiantamento? </w:t>
      </w:r>
    </w:p>
    <w:p w14:paraId="1A4FB3FE" w14:textId="655C83B3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xplique: .................................................................................................................. </w:t>
      </w:r>
    </w:p>
    <w:p w14:paraId="49C31D43" w14:textId="380F458A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019C739A" w14:textId="6F21ED98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11. Você tem problemas para vender seus produtos? Quais? </w:t>
      </w:r>
    </w:p>
    <w:p w14:paraId="3C3172FC" w14:textId="1A8D74F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 Qualidade do produto   </w:t>
      </w:r>
    </w:p>
    <w:p w14:paraId="5B6DCBB1" w14:textId="4C11CD1F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 Quantidade de produtos  </w:t>
      </w:r>
    </w:p>
    <w:p w14:paraId="310CD65A" w14:textId="7B8800D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 Falta de conhecimento comercial (da minha parte/da empresa)    </w:t>
      </w:r>
    </w:p>
    <w:p w14:paraId="28B4CFAF" w14:textId="2C2B74F6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d) Não existe mercado consumidor   </w:t>
      </w:r>
    </w:p>
    <w:p w14:paraId="60B5EEEC" w14:textId="4E42F1E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) Falta de vínculos/canais com o mercado </w:t>
      </w:r>
    </w:p>
    <w:p w14:paraId="0A51D901" w14:textId="0805826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f) Falta de informações comerciais (exemplo: sobre demanda e preços) </w:t>
      </w:r>
    </w:p>
    <w:p w14:paraId="33390810" w14:textId="73A8F4AE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g) Falta de transporte do produto    </w:t>
      </w:r>
    </w:p>
    <w:p w14:paraId="007E0847" w14:textId="6AA9AED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h) Baixos preços  </w:t>
      </w:r>
    </w:p>
    <w:p w14:paraId="7999A537" w14:textId="5E9CA0AD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i) Embalagem inadequada   </w:t>
      </w:r>
    </w:p>
    <w:p w14:paraId="123D807E" w14:textId="0CA4698E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j) Falta de registro sanitário </w:t>
      </w:r>
    </w:p>
    <w:p w14:paraId="1A9E911D" w14:textId="1A2CA2C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l) Falta de nota fiscal </w:t>
      </w:r>
    </w:p>
    <w:p w14:paraId="73ED182D" w14:textId="050A8F66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m) Outros ........  </w:t>
      </w:r>
    </w:p>
    <w:p w14:paraId="13F7EE57" w14:textId="793FA76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xplique: ................. </w:t>
      </w:r>
    </w:p>
    <w:p w14:paraId="202E6A56" w14:textId="2B7C63A8" w:rsidR="683C1F38" w:rsidRDefault="683C1F38">
      <w:r w:rsidRPr="683C1F38">
        <w:rPr>
          <w:b/>
          <w:bCs/>
          <w:sz w:val="20"/>
          <w:szCs w:val="20"/>
          <w:lang w:val="pt-BR"/>
        </w:rPr>
        <w:t xml:space="preserve"> </w:t>
      </w:r>
    </w:p>
    <w:p w14:paraId="3562522B" w14:textId="70A382AF" w:rsidR="683C1F38" w:rsidRDefault="683C1F38">
      <w:r w:rsidRPr="683C1F38">
        <w:rPr>
          <w:b/>
          <w:bCs/>
          <w:color w:val="76923C"/>
          <w:sz w:val="20"/>
          <w:szCs w:val="20"/>
          <w:lang w:val="pt-BR"/>
        </w:rPr>
        <w:t xml:space="preserve"> </w:t>
      </w:r>
    </w:p>
    <w:p w14:paraId="37AD08C3" w14:textId="008339BE" w:rsidR="683C1F38" w:rsidRDefault="683C1F38" w:rsidP="683C1F38">
      <w:pPr>
        <w:pStyle w:val="Ttulo2"/>
        <w:ind w:left="0" w:firstLine="0"/>
      </w:pPr>
      <w:r w:rsidRPr="683C1F38">
        <w:rPr>
          <w:rFonts w:eastAsia="Calibri" w:cs="Calibri"/>
          <w:bCs/>
          <w:color w:val="167216"/>
          <w:sz w:val="24"/>
          <w:szCs w:val="24"/>
        </w:rPr>
        <w:t>SEÇÕES APENAS PARA PROCESSADORES E GRANDES EMPRESAS NA CADEIA</w:t>
      </w:r>
    </w:p>
    <w:p w14:paraId="57BD424A" w14:textId="0F665F64" w:rsidR="683C1F38" w:rsidRDefault="683C1F38">
      <w:r w:rsidRPr="683C1F38">
        <w:rPr>
          <w:b/>
          <w:bCs/>
          <w:color w:val="76923C"/>
          <w:sz w:val="20"/>
          <w:szCs w:val="20"/>
          <w:lang w:val="pt-BR"/>
        </w:rPr>
        <w:t xml:space="preserve"> </w:t>
      </w:r>
    </w:p>
    <w:p w14:paraId="2A1E3508" w14:textId="1BE8D42E" w:rsidR="683C1F38" w:rsidRDefault="683C1F38" w:rsidP="683C1F38">
      <w:pPr>
        <w:pStyle w:val="Ttulo2"/>
        <w:ind w:left="0" w:firstLine="0"/>
      </w:pPr>
      <w:r w:rsidRPr="683C1F38">
        <w:rPr>
          <w:rFonts w:eastAsia="Calibri" w:cs="Calibri"/>
          <w:bCs/>
          <w:color w:val="167216"/>
          <w:sz w:val="24"/>
          <w:szCs w:val="24"/>
        </w:rPr>
        <w:t xml:space="preserve">Seção E: Processamento  </w:t>
      </w:r>
    </w:p>
    <w:p w14:paraId="4D188837" w14:textId="1CE9FB72" w:rsidR="683C1F38" w:rsidRDefault="683C1F38" w:rsidP="683C1F38">
      <w:pPr>
        <w:ind w:left="360" w:hanging="360"/>
      </w:pPr>
      <w:r w:rsidRPr="683C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pt-BR"/>
        </w:rPr>
        <w:t xml:space="preserve">12. Por favor, descreva as diferentes etapas do processamento:  </w:t>
      </w:r>
    </w:p>
    <w:p w14:paraId="459FD3FC" w14:textId="6BD0395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pt-BR"/>
        </w:rPr>
        <w:t xml:space="preserve">....................................................................................................   </w:t>
      </w:r>
    </w:p>
    <w:p w14:paraId="08840C54" w14:textId="13B41BF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0F834DAF" w14:textId="7AD97D7F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13. Você mesmo executa essas tarefas? </w:t>
      </w:r>
    </w:p>
    <w:p w14:paraId="4BF68E4D" w14:textId="61C5EDC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a) Sim</w:t>
      </w:r>
      <w:r w:rsidRPr="683C1F38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pt-BR"/>
        </w:rPr>
        <w:t xml:space="preserve">  </w:t>
      </w:r>
    </w:p>
    <w:p w14:paraId="4F3FB461" w14:textId="5AF9CE58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b) Não</w:t>
      </w:r>
      <w:r w:rsidRPr="683C1F38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pt-BR"/>
        </w:rPr>
        <w:t xml:space="preserve">  </w:t>
      </w:r>
    </w:p>
    <w:p w14:paraId="61A2F6A4" w14:textId="54086723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pt-BR"/>
        </w:rPr>
        <w:t xml:space="preserve">  </w:t>
      </w:r>
    </w:p>
    <w:p w14:paraId="587BF0B5" w14:textId="7426E6B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14. Se ‘Não’, quem o ajuda nessas tarefas? </w:t>
      </w:r>
    </w:p>
    <w:p w14:paraId="1897F755" w14:textId="36DA789F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 Trabalhadores (homens)        </w:t>
      </w:r>
    </w:p>
    <w:p w14:paraId="63201EF9" w14:textId="505B78B6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 Trabalhadoras (mulheres)        </w:t>
      </w:r>
    </w:p>
    <w:p w14:paraId="4B7C8783" w14:textId="26534E4F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 Minha esposa        </w:t>
      </w:r>
    </w:p>
    <w:p w14:paraId="1E34DC81" w14:textId="4F4B5896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d) Meu marido       </w:t>
      </w:r>
    </w:p>
    <w:p w14:paraId="0C5BF9F7" w14:textId="25617C09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 Meus filhos        </w:t>
      </w:r>
    </w:p>
    <w:p w14:paraId="49C060DE" w14:textId="3E86839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1F4A31FD" w14:textId="678B93BF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15. Quais equipamentos e insumos você precisa no processo de produção? </w:t>
      </w:r>
    </w:p>
    <w:p w14:paraId="1C953D28" w14:textId="6305D2C0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pt-BR"/>
        </w:rPr>
        <w:t xml:space="preserve">.................................................. ........................................... </w:t>
      </w:r>
    </w:p>
    <w:p w14:paraId="6ECE7BE5" w14:textId="0A02EF3A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5497C43F" w14:textId="0EE30A40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pt-BR"/>
        </w:rPr>
        <w:t xml:space="preserve">16. Você tem todos os equipamentos e/ou as insumos necessárias para o processamento? </w:t>
      </w:r>
    </w:p>
    <w:p w14:paraId="107CE537" w14:textId="327CB16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a) Sim</w:t>
      </w:r>
      <w:r w:rsidRPr="683C1F38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pt-BR"/>
        </w:rPr>
        <w:t xml:space="preserve">  </w:t>
      </w:r>
    </w:p>
    <w:p w14:paraId="0E04D448" w14:textId="1702F449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b) Não</w:t>
      </w:r>
      <w:r w:rsidRPr="683C1F38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pt-BR"/>
        </w:rPr>
        <w:t xml:space="preserve">  </w:t>
      </w:r>
    </w:p>
    <w:p w14:paraId="392FD880" w14:textId="6ED3891C" w:rsidR="683C1F38" w:rsidRDefault="683C1F38">
      <w:proofErr w:type="gram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xplique:...</w:t>
      </w:r>
      <w:proofErr w:type="gram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.  </w:t>
      </w:r>
    </w:p>
    <w:p w14:paraId="7204E2A3" w14:textId="679FF74E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76D79B89" w14:textId="37BBCBB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17. Eles estão adaptados ao seu processo de produção? Explique.   </w:t>
      </w:r>
    </w:p>
    <w:p w14:paraId="2B9857F1" w14:textId="7F403AB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………….................................................................................................... </w:t>
      </w:r>
    </w:p>
    <w:p w14:paraId="693574C2" w14:textId="67FB6F29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pt-BR"/>
        </w:rPr>
        <w:t xml:space="preserve">  </w:t>
      </w:r>
    </w:p>
    <w:p w14:paraId="54F20127" w14:textId="17FA01B0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18. Quais outros problemas você tem no processamento? </w:t>
      </w:r>
      <w:r w:rsidRPr="683C1F38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val="pt-BR"/>
        </w:rPr>
        <w:t xml:space="preserve">  </w:t>
      </w:r>
    </w:p>
    <w:p w14:paraId="3FE24CE1" w14:textId="647D813B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 Falta de determinado (qual?) conhecimento (da minha parte/da empresa)      </w:t>
      </w:r>
    </w:p>
    <w:p w14:paraId="68586032" w14:textId="00966A1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 Falta de conhecimento comercial (da minha parte/da empresa)     </w:t>
      </w:r>
    </w:p>
    <w:p w14:paraId="59A6AB4E" w14:textId="3C12515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 Falta de tempo (da minha parte)  </w:t>
      </w:r>
    </w:p>
    <w:p w14:paraId="6BD0F9BE" w14:textId="1EBF5D0E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d) Falta de trabalhadores qualificados   </w:t>
      </w:r>
    </w:p>
    <w:p w14:paraId="05AFF876" w14:textId="0707D92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) Falta de segurança (da infraestrutura e equipamentos)    </w:t>
      </w:r>
    </w:p>
    <w:p w14:paraId="09188514" w14:textId="6E733A6A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f) Falta de higiene   </w:t>
      </w:r>
    </w:p>
    <w:p w14:paraId="2DF3DB14" w14:textId="3DEEA47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g) Localização inadequada  </w:t>
      </w:r>
    </w:p>
    <w:p w14:paraId="5A100578" w14:textId="36B55AE2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h) Falta de serviços públicos (eletricidade e água potável) </w:t>
      </w:r>
    </w:p>
    <w:p w14:paraId="35D480FD" w14:textId="1DA824AB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i) Muitos Impostos </w:t>
      </w:r>
    </w:p>
    <w:p w14:paraId="01774964" w14:textId="242FC1F0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j) Questões de registro, licenças, autorizações </w:t>
      </w:r>
    </w:p>
    <w:p w14:paraId="509A1CD8" w14:textId="7A2A283B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l) Dificuldades na embalagem</w:t>
      </w:r>
    </w:p>
    <w:p w14:paraId="156CB0A2" w14:textId="217BFA58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m) Falta de nota fiscal  </w:t>
      </w:r>
    </w:p>
    <w:p w14:paraId="78D93E36" w14:textId="322D24D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n) Outros ...................  </w:t>
      </w:r>
    </w:p>
    <w:p w14:paraId="09B6F11F" w14:textId="5B296D4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31CB0B0A" w14:textId="784B374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sses problemas estão relacionados à falta de recursos financeiros? Explique. </w:t>
      </w:r>
    </w:p>
    <w:p w14:paraId="7FC455C4" w14:textId="3A5AE283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......................................................................................................................... </w:t>
      </w:r>
    </w:p>
    <w:p w14:paraId="573A2E2B" w14:textId="34DB4C60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0A463E41" w14:textId="326CA7BF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omo você se propõe a abordá-los? </w:t>
      </w:r>
    </w:p>
    <w:p w14:paraId="7B6EBF24" w14:textId="37A666E3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.......................................................................................................................... </w:t>
      </w:r>
    </w:p>
    <w:p w14:paraId="0C839AD7" w14:textId="5AE44812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  </w:t>
      </w:r>
    </w:p>
    <w:p w14:paraId="7E18C6B8" w14:textId="4ACD9BF4" w:rsidR="683C1F38" w:rsidRDefault="683C1F38">
      <w:r>
        <w:br/>
      </w:r>
    </w:p>
    <w:p w14:paraId="58C91943" w14:textId="65CCC949" w:rsidR="683C1F38" w:rsidRDefault="683C1F38" w:rsidP="683C1F38">
      <w:pPr>
        <w:jc w:val="both"/>
      </w:pPr>
      <w:r w:rsidRPr="683C1F38">
        <w:rPr>
          <w:b/>
          <w:bCs/>
          <w:color w:val="167216"/>
          <w:sz w:val="28"/>
          <w:szCs w:val="28"/>
          <w:lang w:val="pt-BR"/>
        </w:rPr>
        <w:t>Questionário para provedores de insumos</w:t>
      </w:r>
    </w:p>
    <w:p w14:paraId="7C353A3C" w14:textId="3F9B342A" w:rsidR="683C1F38" w:rsidRDefault="683C1F38">
      <w:r w:rsidRPr="683C1F38">
        <w:rPr>
          <w:lang w:val="pt-BR"/>
        </w:rPr>
        <w:t xml:space="preserve"> </w:t>
      </w:r>
    </w:p>
    <w:p w14:paraId="2651AA1D" w14:textId="3D2F406A" w:rsidR="683C1F38" w:rsidRDefault="683C1F38" w:rsidP="683C1F38">
      <w:pPr>
        <w:pStyle w:val="Ttulo3"/>
      </w:pPr>
      <w:r w:rsidRPr="683C1F38">
        <w:rPr>
          <w:rFonts w:ascii="Calibri" w:eastAsia="Calibri" w:hAnsi="Calibri" w:cs="Calibri"/>
          <w:bCs/>
          <w:color w:val="167216"/>
          <w:sz w:val="22"/>
          <w:szCs w:val="22"/>
        </w:rPr>
        <w:t>Seção A: Criação e funcionamento da empresa</w:t>
      </w:r>
    </w:p>
    <w:p w14:paraId="3F40DFB0" w14:textId="584965C9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pt-BR"/>
        </w:rPr>
        <w:t xml:space="preserve"> </w:t>
      </w:r>
    </w:p>
    <w:p w14:paraId="148A96AB" w14:textId="52165177" w:rsidR="683C1F38" w:rsidRDefault="683C1F38" w:rsidP="683C1F38">
      <w:pPr>
        <w:pStyle w:val="PargrafodaLista"/>
        <w:numPr>
          <w:ilvl w:val="0"/>
          <w:numId w:val="21"/>
        </w:numPr>
        <w:rPr>
          <w:color w:val="000000" w:themeColor="text1"/>
        </w:rPr>
      </w:pPr>
      <w:r w:rsidRPr="683C1F38">
        <w:rPr>
          <w:lang w:val="pt-BR"/>
        </w:rPr>
        <w:t xml:space="preserve">Quais tipos de produtos e serviços você vende? </w:t>
      </w:r>
    </w:p>
    <w:p w14:paraId="2B4217C4" w14:textId="6513BB18" w:rsidR="683C1F38" w:rsidRDefault="683C1F38">
      <w:r w:rsidRPr="683C1F38">
        <w:rPr>
          <w:lang w:val="pt-BR"/>
        </w:rPr>
        <w:t xml:space="preserve">  </w:t>
      </w:r>
    </w:p>
    <w:p w14:paraId="63A04ADE" w14:textId="313389A9" w:rsidR="683C1F38" w:rsidRDefault="683C1F38" w:rsidP="683C1F38">
      <w:pPr>
        <w:pStyle w:val="PargrafodaLista"/>
        <w:numPr>
          <w:ilvl w:val="0"/>
          <w:numId w:val="20"/>
        </w:numPr>
        <w:rPr>
          <w:color w:val="000000" w:themeColor="text1"/>
        </w:rPr>
      </w:pPr>
      <w:r w:rsidRPr="683C1F38">
        <w:rPr>
          <w:lang w:val="pt-BR"/>
        </w:rPr>
        <w:t xml:space="preserve">Por que você escolheu esse tipo de produto/serviço? </w:t>
      </w:r>
    </w:p>
    <w:p w14:paraId="49C5F060" w14:textId="0D9156A2" w:rsidR="683C1F38" w:rsidRDefault="683C1F38">
      <w:r w:rsidRPr="683C1F38">
        <w:rPr>
          <w:lang w:val="pt-BR"/>
        </w:rPr>
        <w:t xml:space="preserve">  </w:t>
      </w:r>
    </w:p>
    <w:p w14:paraId="20556660" w14:textId="62274714" w:rsidR="683C1F38" w:rsidRDefault="683C1F38" w:rsidP="683C1F38">
      <w:pPr>
        <w:pStyle w:val="PargrafodaLista"/>
        <w:numPr>
          <w:ilvl w:val="0"/>
          <w:numId w:val="19"/>
        </w:numPr>
        <w:rPr>
          <w:color w:val="000000" w:themeColor="text1"/>
        </w:rPr>
      </w:pPr>
      <w:r w:rsidRPr="683C1F38">
        <w:rPr>
          <w:lang w:val="pt-BR"/>
        </w:rPr>
        <w:t xml:space="preserve">Quais são os desafios e condições para iniciar uma agroindústria? </w:t>
      </w:r>
    </w:p>
    <w:p w14:paraId="7F29575D" w14:textId="72FC40E0" w:rsidR="683C1F38" w:rsidRDefault="683C1F38">
      <w:r w:rsidRPr="683C1F38">
        <w:rPr>
          <w:lang w:val="pt-BR"/>
        </w:rPr>
        <w:t xml:space="preserve">  </w:t>
      </w:r>
    </w:p>
    <w:p w14:paraId="2AA249F8" w14:textId="0654E57A" w:rsidR="683C1F38" w:rsidRDefault="683C1F38" w:rsidP="683C1F38">
      <w:pPr>
        <w:pStyle w:val="PargrafodaLista"/>
        <w:numPr>
          <w:ilvl w:val="0"/>
          <w:numId w:val="18"/>
        </w:numPr>
        <w:rPr>
          <w:color w:val="000000" w:themeColor="text1"/>
        </w:rPr>
      </w:pPr>
      <w:r w:rsidRPr="683C1F38">
        <w:rPr>
          <w:lang w:val="pt-BR"/>
        </w:rPr>
        <w:t xml:space="preserve">Você enfrentou problemas específicos ao iniciar sua empresa? Explique. </w:t>
      </w:r>
    </w:p>
    <w:p w14:paraId="21FFB069" w14:textId="2BF80B88" w:rsidR="683C1F38" w:rsidRDefault="683C1F38">
      <w:r w:rsidRPr="683C1F38">
        <w:rPr>
          <w:lang w:val="pt-BR"/>
        </w:rPr>
        <w:t xml:space="preserve">  </w:t>
      </w:r>
    </w:p>
    <w:p w14:paraId="38FF47FA" w14:textId="2E0853AE" w:rsidR="683C1F38" w:rsidRDefault="683C1F38" w:rsidP="683C1F38">
      <w:pPr>
        <w:pStyle w:val="PargrafodaLista"/>
        <w:numPr>
          <w:ilvl w:val="0"/>
          <w:numId w:val="17"/>
        </w:numPr>
        <w:rPr>
          <w:color w:val="000000" w:themeColor="text1"/>
        </w:rPr>
      </w:pPr>
      <w:r w:rsidRPr="683C1F38">
        <w:rPr>
          <w:lang w:val="pt-BR"/>
        </w:rPr>
        <w:t xml:space="preserve">Você está trabalhando por conta própria ou tem funcionários e funcionárias? </w:t>
      </w:r>
    </w:p>
    <w:p w14:paraId="306F379A" w14:textId="79521604" w:rsidR="683C1F38" w:rsidRDefault="683C1F38" w:rsidP="683C1F38">
      <w:pPr>
        <w:ind w:firstLine="360"/>
      </w:pPr>
      <w:r w:rsidRPr="683C1F38">
        <w:rPr>
          <w:lang w:val="pt-BR"/>
        </w:rPr>
        <w:t xml:space="preserve">Total: .......     Homens: .......  Mulheres: .......                                         </w:t>
      </w:r>
    </w:p>
    <w:p w14:paraId="047AF7F7" w14:textId="150A56FD" w:rsidR="683C1F38" w:rsidRDefault="683C1F38">
      <w:r w:rsidRPr="683C1F38">
        <w:rPr>
          <w:lang w:val="pt-BR"/>
        </w:rPr>
        <w:t xml:space="preserve">  </w:t>
      </w:r>
    </w:p>
    <w:p w14:paraId="272A6C6E" w14:textId="7E46AE3B" w:rsidR="683C1F38" w:rsidRDefault="683C1F38" w:rsidP="683C1F38">
      <w:pPr>
        <w:pStyle w:val="PargrafodaLista"/>
        <w:numPr>
          <w:ilvl w:val="0"/>
          <w:numId w:val="16"/>
        </w:numPr>
        <w:rPr>
          <w:color w:val="000000" w:themeColor="text1"/>
        </w:rPr>
      </w:pPr>
      <w:r w:rsidRPr="683C1F38">
        <w:rPr>
          <w:lang w:val="pt-BR"/>
        </w:rPr>
        <w:t xml:space="preserve">Você tem problemas específicos com esses funcionários e funcionárias? Se sim, quais são? </w:t>
      </w:r>
    </w:p>
    <w:p w14:paraId="1743AD1F" w14:textId="1FAEBCD7" w:rsidR="683C1F38" w:rsidRDefault="683C1F38">
      <w:r w:rsidRPr="683C1F38">
        <w:rPr>
          <w:lang w:val="pt-BR"/>
        </w:rPr>
        <w:t xml:space="preserve">……………………………………………………………………………………………………………………………. </w:t>
      </w:r>
    </w:p>
    <w:p w14:paraId="3BF31BBA" w14:textId="592BFF31" w:rsidR="683C1F38" w:rsidRDefault="683C1F38">
      <w:r w:rsidRPr="683C1F38">
        <w:rPr>
          <w:lang w:val="pt-BR"/>
        </w:rPr>
        <w:t xml:space="preserve">  </w:t>
      </w:r>
    </w:p>
    <w:p w14:paraId="0C93BE75" w14:textId="465E254A" w:rsidR="683C1F38" w:rsidRDefault="683C1F38" w:rsidP="683C1F38">
      <w:pPr>
        <w:pStyle w:val="PargrafodaLista"/>
        <w:numPr>
          <w:ilvl w:val="0"/>
          <w:numId w:val="15"/>
        </w:numPr>
        <w:rPr>
          <w:color w:val="000000" w:themeColor="text1"/>
        </w:rPr>
      </w:pPr>
      <w:r w:rsidRPr="683C1F38">
        <w:rPr>
          <w:lang w:val="pt-BR"/>
        </w:rPr>
        <w:t xml:space="preserve">Você encontra problemas específicos na administração de sua empresa? (Exemplos: lucros insuficientes, capital de giro insuficiente, condições de trabalho inadequadas, mão-de-obra cara e pouco qualificada ou com poucas habilidades e conhecimentos técnicos, localização ruim, falta de local adequado para armazenamento, falta de higiene na produção, etc.) </w:t>
      </w:r>
    </w:p>
    <w:p w14:paraId="029A127B" w14:textId="1031FEC4" w:rsidR="683C1F38" w:rsidRDefault="683C1F38">
      <w:r w:rsidRPr="683C1F38">
        <w:rPr>
          <w:lang w:val="pt-BR"/>
        </w:rPr>
        <w:t xml:space="preserve">.................................................................................................................................. </w:t>
      </w:r>
    </w:p>
    <w:p w14:paraId="451EF0F3" w14:textId="24D8DD10" w:rsidR="683C1F38" w:rsidRDefault="683C1F38">
      <w:r w:rsidRPr="683C1F38">
        <w:rPr>
          <w:rFonts w:ascii="Trebuchet MS" w:eastAsia="Trebuchet MS" w:hAnsi="Trebuchet MS" w:cs="Trebuchet MS"/>
          <w:b/>
          <w:bCs/>
          <w:color w:val="086634"/>
          <w:sz w:val="20"/>
          <w:szCs w:val="20"/>
          <w:lang w:val="pt-BR"/>
        </w:rPr>
        <w:t xml:space="preserve"> </w:t>
      </w:r>
    </w:p>
    <w:p w14:paraId="562139C7" w14:textId="5B73D4CC" w:rsidR="683C1F38" w:rsidRDefault="683C1F38" w:rsidP="683C1F38">
      <w:pPr>
        <w:ind w:firstLine="270"/>
      </w:pPr>
      <w:r w:rsidRPr="683C1F38">
        <w:rPr>
          <w:rFonts w:ascii="Trebuchet MS" w:eastAsia="Trebuchet MS" w:hAnsi="Trebuchet MS" w:cs="Trebuchet MS"/>
          <w:b/>
          <w:bCs/>
          <w:color w:val="086634"/>
          <w:sz w:val="20"/>
          <w:szCs w:val="20"/>
          <w:lang w:val="pt-BR"/>
        </w:rPr>
        <w:t>Perguntas para empreendedoras</w:t>
      </w:r>
    </w:p>
    <w:p w14:paraId="27F5705D" w14:textId="539CE63C" w:rsidR="683C1F38" w:rsidRDefault="683C1F38" w:rsidP="683C1F38">
      <w:pPr>
        <w:pStyle w:val="PargrafodaLista"/>
        <w:numPr>
          <w:ilvl w:val="0"/>
          <w:numId w:val="14"/>
        </w:numPr>
        <w:rPr>
          <w:color w:val="000000" w:themeColor="text1"/>
        </w:rPr>
      </w:pPr>
      <w:r w:rsidRPr="683C1F38">
        <w:rPr>
          <w:lang w:val="pt-BR"/>
        </w:rPr>
        <w:t xml:space="preserve">Essas condições são mais fáceis ou difíceis de acontecer para as mulheres? Explique. </w:t>
      </w:r>
    </w:p>
    <w:p w14:paraId="2ED81663" w14:textId="429F2B9A" w:rsidR="683C1F38" w:rsidRDefault="683C1F38">
      <w:r w:rsidRPr="683C1F38">
        <w:rPr>
          <w:lang w:val="pt-BR"/>
        </w:rPr>
        <w:t xml:space="preserve">……………………………………………………………………………………………………………………………. </w:t>
      </w:r>
    </w:p>
    <w:p w14:paraId="5BA94CFD" w14:textId="61B6869C" w:rsidR="683C1F38" w:rsidRDefault="683C1F38">
      <w:r w:rsidRPr="683C1F38">
        <w:rPr>
          <w:lang w:val="pt-BR"/>
        </w:rPr>
        <w:t xml:space="preserve">  </w:t>
      </w:r>
    </w:p>
    <w:p w14:paraId="3AD9973D" w14:textId="1A27F105" w:rsidR="683C1F38" w:rsidRDefault="683C1F38" w:rsidP="683C1F38">
      <w:pPr>
        <w:pStyle w:val="PargrafodaLista"/>
        <w:numPr>
          <w:ilvl w:val="0"/>
          <w:numId w:val="13"/>
        </w:numPr>
        <w:rPr>
          <w:color w:val="000000" w:themeColor="text1"/>
        </w:rPr>
      </w:pPr>
      <w:r w:rsidRPr="683C1F38">
        <w:rPr>
          <w:lang w:val="pt-BR"/>
        </w:rPr>
        <w:t xml:space="preserve">Você recebeu algum tipo de apoio ou incentivo financeiro quando iniciou a empresa? Explique. </w:t>
      </w:r>
    </w:p>
    <w:p w14:paraId="67AFC525" w14:textId="631D791F" w:rsidR="683C1F38" w:rsidRDefault="683C1F38">
      <w:r w:rsidRPr="683C1F38">
        <w:rPr>
          <w:lang w:val="pt-BR"/>
        </w:rPr>
        <w:t xml:space="preserve">.................................................................................................................................. </w:t>
      </w:r>
    </w:p>
    <w:p w14:paraId="6B8AED66" w14:textId="2BCDD520" w:rsidR="683C1F38" w:rsidRDefault="683C1F38">
      <w:r w:rsidRPr="683C1F38">
        <w:rPr>
          <w:lang w:val="pt-BR"/>
        </w:rPr>
        <w:t xml:space="preserve">  </w:t>
      </w:r>
    </w:p>
    <w:p w14:paraId="6A3EDB90" w14:textId="11CFE464" w:rsidR="683C1F38" w:rsidRDefault="683C1F38" w:rsidP="683C1F38">
      <w:pPr>
        <w:pStyle w:val="Ttulo3"/>
      </w:pPr>
      <w:r w:rsidRPr="683C1F38">
        <w:rPr>
          <w:rFonts w:ascii="Calibri" w:eastAsia="Calibri" w:hAnsi="Calibri" w:cs="Calibri"/>
          <w:bCs/>
          <w:color w:val="167216"/>
          <w:sz w:val="22"/>
          <w:szCs w:val="22"/>
        </w:rPr>
        <w:t>Seção B: Fornecimento de produtos</w:t>
      </w:r>
    </w:p>
    <w:p w14:paraId="26FDA318" w14:textId="1843F4CD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pt-BR"/>
        </w:rPr>
        <w:t xml:space="preserve"> </w:t>
      </w:r>
    </w:p>
    <w:p w14:paraId="116B5D23" w14:textId="00648DFA" w:rsidR="683C1F38" w:rsidRDefault="683C1F38" w:rsidP="683C1F38">
      <w:pPr>
        <w:pStyle w:val="PargrafodaLista"/>
        <w:numPr>
          <w:ilvl w:val="0"/>
          <w:numId w:val="12"/>
        </w:numPr>
        <w:rPr>
          <w:color w:val="000000" w:themeColor="text1"/>
        </w:rPr>
      </w:pPr>
      <w:r w:rsidRPr="683C1F38">
        <w:rPr>
          <w:lang w:val="pt-BR"/>
        </w:rPr>
        <w:t xml:space="preserve">Onde você compra sua matéria-prima? </w:t>
      </w:r>
    </w:p>
    <w:p w14:paraId="26C38F00" w14:textId="0B11AC91" w:rsidR="683C1F38" w:rsidRDefault="683C1F38">
      <w:r w:rsidRPr="683C1F38">
        <w:rPr>
          <w:lang w:val="pt-BR"/>
        </w:rPr>
        <w:t xml:space="preserve">.............................................................................................................................. </w:t>
      </w:r>
    </w:p>
    <w:p w14:paraId="4205D485" w14:textId="4C6D31F4" w:rsidR="683C1F38" w:rsidRDefault="683C1F38">
      <w:r w:rsidRPr="683C1F38">
        <w:rPr>
          <w:lang w:val="pt-BR"/>
        </w:rPr>
        <w:t xml:space="preserve">  </w:t>
      </w:r>
    </w:p>
    <w:p w14:paraId="1194674D" w14:textId="4D25420F" w:rsidR="683C1F38" w:rsidRDefault="683C1F38" w:rsidP="683C1F38">
      <w:pPr>
        <w:pStyle w:val="PargrafodaLista"/>
        <w:numPr>
          <w:ilvl w:val="0"/>
          <w:numId w:val="11"/>
        </w:numPr>
        <w:rPr>
          <w:color w:val="000000" w:themeColor="text1"/>
        </w:rPr>
      </w:pPr>
      <w:r w:rsidRPr="683C1F38">
        <w:rPr>
          <w:lang w:val="pt-BR"/>
        </w:rPr>
        <w:t xml:space="preserve">Você tem problemas específicos na compra dos insumos? Por exemplo, qualidade, quantidade, prazo de entrega, preço, transporte, outros. </w:t>
      </w:r>
    </w:p>
    <w:p w14:paraId="1AC38DC6" w14:textId="26CF18FC" w:rsidR="683C1F38" w:rsidRDefault="683C1F38">
      <w:r w:rsidRPr="683C1F38">
        <w:rPr>
          <w:lang w:val="pt-BR"/>
        </w:rPr>
        <w:t xml:space="preserve">.............................................................................................................................. </w:t>
      </w:r>
    </w:p>
    <w:p w14:paraId="23317A0E" w14:textId="705FBC2A" w:rsidR="683C1F38" w:rsidRDefault="683C1F38">
      <w:r w:rsidRPr="683C1F38">
        <w:rPr>
          <w:lang w:val="pt-BR"/>
        </w:rPr>
        <w:t xml:space="preserve">  </w:t>
      </w:r>
    </w:p>
    <w:p w14:paraId="1B2AE5C7" w14:textId="54715AF9" w:rsidR="683C1F38" w:rsidRDefault="683C1F38" w:rsidP="683C1F38">
      <w:pPr>
        <w:pStyle w:val="PargrafodaLista"/>
        <w:numPr>
          <w:ilvl w:val="0"/>
          <w:numId w:val="10"/>
        </w:numPr>
        <w:rPr>
          <w:color w:val="000000" w:themeColor="text1"/>
        </w:rPr>
      </w:pPr>
      <w:r w:rsidRPr="683C1F38">
        <w:rPr>
          <w:lang w:val="pt-BR"/>
        </w:rPr>
        <w:t xml:space="preserve">Esses problemas são mais graves ao comprar de mulheres? </w:t>
      </w:r>
    </w:p>
    <w:p w14:paraId="1E3E6864" w14:textId="116DC14A" w:rsidR="683C1F38" w:rsidRDefault="683C1F38">
      <w:r w:rsidRPr="683C1F38">
        <w:rPr>
          <w:lang w:val="pt-BR"/>
        </w:rPr>
        <w:t xml:space="preserve">.............................................................................................................................. </w:t>
      </w:r>
    </w:p>
    <w:p w14:paraId="6B17C7C0" w14:textId="0F9FBC53" w:rsidR="683C1F38" w:rsidRDefault="683C1F38">
      <w:r w:rsidRPr="683C1F38">
        <w:rPr>
          <w:lang w:val="pt-BR"/>
        </w:rPr>
        <w:t xml:space="preserve"> </w:t>
      </w:r>
    </w:p>
    <w:p w14:paraId="2DD1FBFE" w14:textId="4332E0A2" w:rsidR="683C1F38" w:rsidRDefault="683C1F38">
      <w:r w:rsidRPr="683C1F38">
        <w:rPr>
          <w:lang w:val="pt-BR"/>
        </w:rPr>
        <w:t xml:space="preserve">  </w:t>
      </w:r>
    </w:p>
    <w:p w14:paraId="3BDA1E84" w14:textId="5CB73A5D" w:rsidR="683C1F38" w:rsidRDefault="683C1F38" w:rsidP="683C1F38">
      <w:pPr>
        <w:ind w:firstLine="270"/>
      </w:pPr>
      <w:r w:rsidRPr="683C1F38">
        <w:rPr>
          <w:rFonts w:ascii="Trebuchet MS" w:eastAsia="Trebuchet MS" w:hAnsi="Trebuchet MS" w:cs="Trebuchet MS"/>
          <w:b/>
          <w:bCs/>
          <w:color w:val="086634"/>
          <w:sz w:val="20"/>
          <w:szCs w:val="20"/>
          <w:lang w:val="pt-BR"/>
        </w:rPr>
        <w:t xml:space="preserve">Perguntas para empreendedoras: </w:t>
      </w:r>
    </w:p>
    <w:p w14:paraId="68BCF516" w14:textId="3D764636" w:rsidR="683C1F38" w:rsidRDefault="683C1F38" w:rsidP="683C1F38">
      <w:pPr>
        <w:pStyle w:val="PargrafodaLista"/>
        <w:numPr>
          <w:ilvl w:val="0"/>
          <w:numId w:val="9"/>
        </w:numPr>
        <w:rPr>
          <w:color w:val="000000" w:themeColor="text1"/>
        </w:rPr>
      </w:pPr>
      <w:r w:rsidRPr="683C1F38">
        <w:rPr>
          <w:lang w:val="pt-BR"/>
        </w:rPr>
        <w:t xml:space="preserve">Esses problemas estão relacionados a você ser mulher? </w:t>
      </w:r>
    </w:p>
    <w:p w14:paraId="4DC8F7B3" w14:textId="6D7C7686" w:rsidR="683C1F38" w:rsidRDefault="683C1F38">
      <w:r w:rsidRPr="683C1F38">
        <w:rPr>
          <w:lang w:val="pt-BR"/>
        </w:rPr>
        <w:t xml:space="preserve">.............................................................................................................................. </w:t>
      </w:r>
    </w:p>
    <w:p w14:paraId="46DCBBC0" w14:textId="2FE09239" w:rsidR="683C1F38" w:rsidRDefault="683C1F38" w:rsidP="683C1F38">
      <w:pPr>
        <w:ind w:left="360" w:hanging="360"/>
      </w:pPr>
      <w:r w:rsidRPr="683C1F38">
        <w:rPr>
          <w:lang w:val="pt-BR"/>
        </w:rPr>
        <w:t xml:space="preserve">  </w:t>
      </w:r>
    </w:p>
    <w:p w14:paraId="2DA426EA" w14:textId="3DD3E2F3" w:rsidR="683C1F38" w:rsidRDefault="683C1F38" w:rsidP="683C1F38">
      <w:pPr>
        <w:pStyle w:val="PargrafodaLista"/>
        <w:numPr>
          <w:ilvl w:val="0"/>
          <w:numId w:val="8"/>
        </w:numPr>
        <w:rPr>
          <w:color w:val="000000" w:themeColor="text1"/>
        </w:rPr>
      </w:pPr>
      <w:r w:rsidRPr="683C1F38">
        <w:rPr>
          <w:lang w:val="pt-BR"/>
        </w:rPr>
        <w:t xml:space="preserve">Você recebe apoio de uma organização ou empresa para resolver algumas dessas dificuldades? Se sim, que tipo de apoio? </w:t>
      </w:r>
    </w:p>
    <w:p w14:paraId="518F04EB" w14:textId="0D0689F3" w:rsidR="683C1F38" w:rsidRDefault="683C1F38">
      <w:r w:rsidRPr="683C1F38">
        <w:rPr>
          <w:lang w:val="pt-BR"/>
        </w:rPr>
        <w:t xml:space="preserve">.............................................................................................................................. </w:t>
      </w:r>
    </w:p>
    <w:p w14:paraId="58650835" w14:textId="46FF6C33" w:rsidR="683C1F38" w:rsidRDefault="683C1F38">
      <w:r w:rsidRPr="683C1F38">
        <w:rPr>
          <w:lang w:val="pt-BR"/>
        </w:rPr>
        <w:t xml:space="preserve"> </w:t>
      </w:r>
    </w:p>
    <w:p w14:paraId="7D102A41" w14:textId="50551163" w:rsidR="683C1F38" w:rsidRDefault="683C1F38">
      <w:r w:rsidRPr="683C1F38">
        <w:rPr>
          <w:lang w:val="pt-BR"/>
        </w:rPr>
        <w:t xml:space="preserve"> Que sugestões você teria para resolver seus problemas? </w:t>
      </w:r>
    </w:p>
    <w:p w14:paraId="536E4301" w14:textId="53107857" w:rsidR="683C1F38" w:rsidRDefault="683C1F38">
      <w:r w:rsidRPr="683C1F38">
        <w:rPr>
          <w:lang w:val="pt-BR"/>
        </w:rPr>
        <w:t xml:space="preserve">.............................................................................................................................. </w:t>
      </w:r>
    </w:p>
    <w:p w14:paraId="1C859A1B" w14:textId="6EEDDBFA" w:rsidR="683C1F38" w:rsidRDefault="683C1F38" w:rsidP="683C1F38">
      <w:pPr>
        <w:pStyle w:val="Ttulo3"/>
      </w:pPr>
      <w:r w:rsidRPr="683C1F38">
        <w:rPr>
          <w:rFonts w:ascii="Calibri" w:eastAsia="Calibri" w:hAnsi="Calibri" w:cs="Calibri"/>
          <w:bCs/>
          <w:color w:val="167216"/>
          <w:sz w:val="22"/>
          <w:szCs w:val="22"/>
        </w:rPr>
        <w:t xml:space="preserve"> </w:t>
      </w:r>
    </w:p>
    <w:p w14:paraId="3C0ED867" w14:textId="0E8AE734" w:rsidR="683C1F38" w:rsidRDefault="683C1F38">
      <w:r w:rsidRPr="683C1F38">
        <w:rPr>
          <w:lang w:val="pt-BR"/>
        </w:rPr>
        <w:t xml:space="preserve"> </w:t>
      </w:r>
    </w:p>
    <w:p w14:paraId="450E3B0D" w14:textId="182433C7" w:rsidR="683C1F38" w:rsidRDefault="683C1F38" w:rsidP="683C1F38">
      <w:pPr>
        <w:pStyle w:val="Ttulo3"/>
      </w:pPr>
      <w:r w:rsidRPr="683C1F38">
        <w:rPr>
          <w:rFonts w:ascii="Calibri" w:eastAsia="Calibri" w:hAnsi="Calibri" w:cs="Calibri"/>
          <w:bCs/>
          <w:color w:val="167216"/>
          <w:sz w:val="22"/>
          <w:szCs w:val="22"/>
        </w:rPr>
        <w:t xml:space="preserve">Seção C: Serviços financeiros </w:t>
      </w:r>
    </w:p>
    <w:p w14:paraId="7C5785C8" w14:textId="564B48EA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16. Qual prestador de serviços financeiros você utiliza? </w:t>
      </w:r>
    </w:p>
    <w:p w14:paraId="6468FEFA" w14:textId="069796D3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 Nenhum (trabalho com capital próprio) </w:t>
      </w:r>
    </w:p>
    <w:p w14:paraId="32A50C7A" w14:textId="43E446D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 Instituição de microcrédito </w:t>
      </w:r>
    </w:p>
    <w:p w14:paraId="7F1F5866" w14:textId="2C46B3A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 Banco (que </w:t>
      </w:r>
      <w:proofErr w:type="spell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fornecevem</w:t>
      </w:r>
      <w:proofErr w:type="spell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 créditos agrícolas, Pronaf, como o Banco do Brasil, Banco da Amazônia, do Nordeste, </w:t>
      </w:r>
      <w:proofErr w:type="spell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tc</w:t>
      </w:r>
      <w:proofErr w:type="spell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)</w:t>
      </w:r>
    </w:p>
    <w:p w14:paraId="4823B472" w14:textId="54F1392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d) Parentes </w:t>
      </w:r>
    </w:p>
    <w:p w14:paraId="482106B7" w14:textId="64D3B1A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) Fundo rotativo de poupança e crédito  </w:t>
      </w:r>
    </w:p>
    <w:p w14:paraId="35580CA0" w14:textId="16AB284D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f) Recebo apoio financeiro em espécie </w:t>
      </w:r>
    </w:p>
    <w:p w14:paraId="7BB55710" w14:textId="7BDDE1F4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g) Recebo adiantamento do pagamento de .... </w:t>
      </w:r>
    </w:p>
    <w:p w14:paraId="20EC0831" w14:textId="11B37C8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h) Outros.... </w:t>
      </w:r>
    </w:p>
    <w:p w14:paraId="787C2918" w14:textId="1EB38B6D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Descreva o serviço:....... </w:t>
      </w:r>
    </w:p>
    <w:p w14:paraId="4E4E5EA3" w14:textId="65F69A61" w:rsidR="683C1F38" w:rsidRDefault="683C1F38">
      <w:r w:rsidRPr="683C1F38">
        <w:rPr>
          <w:lang w:val="pt-BR"/>
        </w:rPr>
        <w:t xml:space="preserve"> </w:t>
      </w:r>
    </w:p>
    <w:p w14:paraId="59878558" w14:textId="3497AC09" w:rsidR="683C1F38" w:rsidRDefault="683C1F38">
      <w:r w:rsidRPr="683C1F38">
        <w:rPr>
          <w:lang w:val="pt-BR"/>
        </w:rPr>
        <w:t xml:space="preserve">  </w:t>
      </w:r>
    </w:p>
    <w:p w14:paraId="584BC7CE" w14:textId="54C7BE93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17. Para qual propósito você utiliza os serviços financeiros? </w:t>
      </w:r>
    </w:p>
    <w:p w14:paraId="107B5691" w14:textId="0797418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 Investimentos </w:t>
      </w:r>
    </w:p>
    <w:p w14:paraId="057AA73C" w14:textId="07B4B19F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 Capital de giro  </w:t>
      </w:r>
    </w:p>
    <w:p w14:paraId="66BBBA8E" w14:textId="6A74D57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c) Adiantamentos a fornecedores </w:t>
      </w:r>
    </w:p>
    <w:p w14:paraId="0AC0D3B9" w14:textId="0A1DF368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d) Todos os três </w:t>
      </w:r>
    </w:p>
    <w:p w14:paraId="46DBF5B6" w14:textId="4DDA0A6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e) Outros.... </w:t>
      </w:r>
    </w:p>
    <w:p w14:paraId="76B4765D" w14:textId="3D95A72C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Quais: .... </w:t>
      </w:r>
    </w:p>
    <w:p w14:paraId="4D028B19" w14:textId="70B74ED3" w:rsidR="683C1F38" w:rsidRDefault="683C1F38">
      <w:r w:rsidRPr="683C1F38">
        <w:rPr>
          <w:lang w:val="pt-BR"/>
        </w:rPr>
        <w:t xml:space="preserve"> </w:t>
      </w:r>
    </w:p>
    <w:p w14:paraId="08E005E3" w14:textId="302F0BDE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18. Você está satisfeito(a) com os serviços financeiros prestados? </w:t>
      </w:r>
    </w:p>
    <w:p w14:paraId="3F576A53" w14:textId="6C68F1D0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 Sim </w:t>
      </w:r>
    </w:p>
    <w:p w14:paraId="05177CA5" w14:textId="27B34549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 Não </w:t>
      </w:r>
    </w:p>
    <w:p w14:paraId="76EEA047" w14:textId="7303DB1B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Explique:</w:t>
      </w:r>
      <w:proofErr w:type="gram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 ....</w:t>
      </w:r>
      <w:proofErr w:type="gram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. </w:t>
      </w:r>
    </w:p>
    <w:p w14:paraId="63C39E99" w14:textId="7FE2FB23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 </w:t>
      </w:r>
    </w:p>
    <w:p w14:paraId="06FA0A06" w14:textId="4FD663A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19. Por que você não buscou um empréstimo em uma instituição de microcrédito ou banco? </w:t>
      </w:r>
    </w:p>
    <w:p w14:paraId="042CA6F1" w14:textId="12DDC6E2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a) Eu tentei, mas não fui aprovado(a) </w:t>
      </w:r>
    </w:p>
    <w:p w14:paraId="47B27F2C" w14:textId="27CC470B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b) Não tentei porque os juros são muito altos </w:t>
      </w:r>
    </w:p>
    <w:p w14:paraId="2A0F8260" w14:textId="74D35717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c) Eu não quero fazer um empréstimo</w:t>
      </w:r>
    </w:p>
    <w:p w14:paraId="4A8C1811" w14:textId="28D2CD1A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>d) outros</w:t>
      </w:r>
      <w:proofErr w:type="gramStart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 ....</w:t>
      </w:r>
      <w:proofErr w:type="gramEnd"/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. </w:t>
      </w:r>
    </w:p>
    <w:p w14:paraId="7F7228AE" w14:textId="5C000CBD" w:rsidR="683C1F38" w:rsidRDefault="683C1F38">
      <w:r w:rsidRPr="683C1F38">
        <w:rPr>
          <w:rFonts w:ascii="Arial" w:eastAsia="Arial" w:hAnsi="Arial" w:cs="Arial"/>
          <w:b/>
          <w:bCs/>
          <w:color w:val="086634"/>
          <w:sz w:val="20"/>
          <w:szCs w:val="20"/>
          <w:lang w:val="pt-BR"/>
        </w:rPr>
        <w:t> </w:t>
      </w:r>
      <w:r w:rsidRPr="683C1F38">
        <w:rPr>
          <w:rFonts w:ascii="Trebuchet MS" w:eastAsia="Trebuchet MS" w:hAnsi="Trebuchet MS" w:cs="Trebuchet MS"/>
          <w:b/>
          <w:bCs/>
          <w:color w:val="086634"/>
          <w:sz w:val="20"/>
          <w:szCs w:val="20"/>
          <w:lang w:val="pt-BR"/>
        </w:rPr>
        <w:t xml:space="preserve"> </w:t>
      </w:r>
    </w:p>
    <w:p w14:paraId="5F8485B7" w14:textId="06C81A51" w:rsidR="683C1F38" w:rsidRDefault="683C1F38">
      <w:r w:rsidRPr="683C1F38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pt-BR"/>
        </w:rPr>
        <w:t xml:space="preserve"> </w:t>
      </w:r>
      <w:r w:rsidRPr="683C1F38">
        <w:rPr>
          <w:rFonts w:ascii="Trebuchet MS" w:eastAsia="Trebuchet MS" w:hAnsi="Trebuchet MS" w:cs="Trebuchet MS"/>
          <w:b/>
          <w:bCs/>
          <w:color w:val="086634"/>
          <w:sz w:val="20"/>
          <w:szCs w:val="20"/>
          <w:lang w:val="pt-BR"/>
        </w:rPr>
        <w:t xml:space="preserve">Pergunta para empreendedoras: </w:t>
      </w:r>
    </w:p>
    <w:p w14:paraId="697A45F8" w14:textId="31764E20" w:rsidR="683C1F38" w:rsidRDefault="683C1F38">
      <w:r w:rsidRPr="683C1F38">
        <w:rPr>
          <w:lang w:val="pt-BR"/>
        </w:rPr>
        <w:t xml:space="preserve"> </w:t>
      </w:r>
    </w:p>
    <w:p w14:paraId="6876E2C7" w14:textId="4879ADF4" w:rsidR="683C1F38" w:rsidRDefault="683C1F38" w:rsidP="683C1F38">
      <w:pPr>
        <w:pStyle w:val="PargrafodaLista"/>
        <w:numPr>
          <w:ilvl w:val="0"/>
          <w:numId w:val="7"/>
        </w:numPr>
        <w:rPr>
          <w:color w:val="000000" w:themeColor="text1"/>
        </w:rPr>
      </w:pPr>
      <w:r w:rsidRPr="683C1F38">
        <w:rPr>
          <w:lang w:val="pt-BR"/>
        </w:rPr>
        <w:t xml:space="preserve">Você encontrou problemas específicos por ser mulher? </w:t>
      </w:r>
    </w:p>
    <w:p w14:paraId="0F1B74C3" w14:textId="01A8C58A" w:rsidR="683C1F38" w:rsidRDefault="683C1F38" w:rsidP="683C1F38">
      <w:pPr>
        <w:ind w:firstLine="420"/>
      </w:pPr>
      <w:r w:rsidRPr="683C1F38">
        <w:rPr>
          <w:lang w:val="pt-BR"/>
        </w:rPr>
        <w:t xml:space="preserve">.............................................................................................................................. </w:t>
      </w:r>
    </w:p>
    <w:p w14:paraId="660C99EB" w14:textId="70E2C471" w:rsidR="683C1F38" w:rsidRDefault="683C1F38">
      <w:r w:rsidRPr="683C1F38">
        <w:rPr>
          <w:lang w:val="pt-BR"/>
        </w:rPr>
        <w:t> </w:t>
      </w:r>
    </w:p>
    <w:p w14:paraId="7278E39B" w14:textId="79CBEBE4" w:rsidR="683C1F38" w:rsidRDefault="683C1F38">
      <w:r w:rsidRPr="683C1F38">
        <w:rPr>
          <w:lang w:val="pt-BR"/>
        </w:rPr>
        <w:t xml:space="preserve"> </w:t>
      </w:r>
    </w:p>
    <w:p w14:paraId="665D624E" w14:textId="7E3E16E3" w:rsidR="683C1F38" w:rsidRDefault="683C1F38" w:rsidP="683C1F38">
      <w:pPr>
        <w:pStyle w:val="Ttulo3"/>
      </w:pPr>
      <w:r w:rsidRPr="683C1F38">
        <w:rPr>
          <w:rFonts w:ascii="Calibri" w:eastAsia="Calibri" w:hAnsi="Calibri" w:cs="Calibri"/>
          <w:bCs/>
          <w:color w:val="167216"/>
          <w:sz w:val="22"/>
          <w:szCs w:val="22"/>
        </w:rPr>
        <w:t>Seção D: Mercado/clientes</w:t>
      </w:r>
    </w:p>
    <w:p w14:paraId="278A61BC" w14:textId="24816417" w:rsidR="683C1F38" w:rsidRDefault="683C1F38">
      <w:r w:rsidRPr="683C1F38">
        <w:rPr>
          <w:lang w:val="nl"/>
        </w:rPr>
        <w:t xml:space="preserve"> </w:t>
      </w:r>
    </w:p>
    <w:p w14:paraId="7C5CD248" w14:textId="1EE70D29" w:rsidR="683C1F38" w:rsidRDefault="683C1F38" w:rsidP="683C1F38">
      <w:pPr>
        <w:pStyle w:val="PargrafodaLista"/>
        <w:numPr>
          <w:ilvl w:val="0"/>
          <w:numId w:val="6"/>
        </w:numPr>
        <w:rPr>
          <w:color w:val="000000" w:themeColor="text1"/>
        </w:rPr>
      </w:pPr>
      <w:r w:rsidRPr="683C1F38">
        <w:rPr>
          <w:lang w:val="pt-BR"/>
        </w:rPr>
        <w:t xml:space="preserve">Quem são seus clientes e de onde eles vêm? </w:t>
      </w:r>
    </w:p>
    <w:p w14:paraId="44A7A4E7" w14:textId="2B5D854E" w:rsidR="683C1F38" w:rsidRDefault="683C1F38">
      <w:r w:rsidRPr="683C1F38">
        <w:rPr>
          <w:lang w:val="pt-BR"/>
        </w:rPr>
        <w:t xml:space="preserve">.............................................................................................................................. </w:t>
      </w:r>
    </w:p>
    <w:p w14:paraId="54629351" w14:textId="3831A447" w:rsidR="683C1F38" w:rsidRDefault="683C1F38">
      <w:r w:rsidRPr="683C1F38">
        <w:rPr>
          <w:lang w:val="pt-BR"/>
        </w:rPr>
        <w:t xml:space="preserve">  </w:t>
      </w:r>
    </w:p>
    <w:p w14:paraId="3F8DA21B" w14:textId="72138003" w:rsidR="683C1F38" w:rsidRDefault="683C1F38" w:rsidP="683C1F38">
      <w:pPr>
        <w:pStyle w:val="PargrafodaLista"/>
        <w:numPr>
          <w:ilvl w:val="0"/>
          <w:numId w:val="5"/>
        </w:numPr>
        <w:rPr>
          <w:color w:val="000000" w:themeColor="text1"/>
        </w:rPr>
      </w:pPr>
      <w:r w:rsidRPr="683C1F38">
        <w:rPr>
          <w:lang w:val="pt-BR"/>
        </w:rPr>
        <w:t xml:space="preserve">Seus clientes são predominantemente homens ou mulheres? Você fornece serviços diferentes para mulheres e homens? </w:t>
      </w:r>
    </w:p>
    <w:p w14:paraId="42BF6272" w14:textId="3425EE27" w:rsidR="683C1F38" w:rsidRDefault="683C1F38">
      <w:r w:rsidRPr="683C1F38">
        <w:rPr>
          <w:lang w:val="pt-BR"/>
        </w:rPr>
        <w:t xml:space="preserve">.............................................................................................................................. </w:t>
      </w:r>
    </w:p>
    <w:p w14:paraId="302B9DB1" w14:textId="189CE292" w:rsidR="683C1F38" w:rsidRDefault="683C1F38">
      <w:r w:rsidRPr="683C1F38">
        <w:rPr>
          <w:lang w:val="pt-BR"/>
        </w:rPr>
        <w:t xml:space="preserve">  </w:t>
      </w:r>
    </w:p>
    <w:p w14:paraId="1BFF4679" w14:textId="2BAFA9C3" w:rsidR="683C1F38" w:rsidRDefault="683C1F38" w:rsidP="683C1F38">
      <w:pPr>
        <w:pStyle w:val="PargrafodaLista"/>
        <w:numPr>
          <w:ilvl w:val="0"/>
          <w:numId w:val="4"/>
        </w:numPr>
        <w:rPr>
          <w:color w:val="000000" w:themeColor="text1"/>
        </w:rPr>
      </w:pPr>
      <w:r w:rsidRPr="683C1F38">
        <w:rPr>
          <w:lang w:val="pt-BR"/>
        </w:rPr>
        <w:t xml:space="preserve">Você implementou um sistema para avaliar a satisfação dos seus clientes? Se sim, qual? </w:t>
      </w:r>
    </w:p>
    <w:p w14:paraId="7C51015A" w14:textId="24627A54" w:rsidR="683C1F38" w:rsidRDefault="683C1F38">
      <w:r w:rsidRPr="683C1F38">
        <w:rPr>
          <w:lang w:val="pt-BR"/>
        </w:rPr>
        <w:t xml:space="preserve">.............................................................................................................................. </w:t>
      </w:r>
    </w:p>
    <w:p w14:paraId="7E4D1A7B" w14:textId="4CBA5771" w:rsidR="683C1F38" w:rsidRDefault="683C1F38">
      <w:r w:rsidRPr="683C1F38">
        <w:rPr>
          <w:lang w:val="pt-BR"/>
        </w:rPr>
        <w:t xml:space="preserve">  </w:t>
      </w:r>
    </w:p>
    <w:p w14:paraId="049CFC63" w14:textId="2CF79E94" w:rsidR="683C1F38" w:rsidRDefault="683C1F38" w:rsidP="683C1F38">
      <w:pPr>
        <w:pStyle w:val="PargrafodaLista"/>
        <w:numPr>
          <w:ilvl w:val="0"/>
          <w:numId w:val="3"/>
        </w:numPr>
        <w:rPr>
          <w:color w:val="000000" w:themeColor="text1"/>
        </w:rPr>
      </w:pPr>
      <w:r w:rsidRPr="683C1F38">
        <w:rPr>
          <w:lang w:val="pt-BR"/>
        </w:rPr>
        <w:t xml:space="preserve">Seus clientes estão satisfeitos com seus serviços? Mulheres e homens estão igualmente satisfeitos? Explique. </w:t>
      </w:r>
    </w:p>
    <w:p w14:paraId="130698E1" w14:textId="2A2C6B11" w:rsidR="683C1F38" w:rsidRDefault="683C1F38">
      <w:r w:rsidRPr="683C1F38">
        <w:rPr>
          <w:lang w:val="pt-BR"/>
        </w:rPr>
        <w:t xml:space="preserve">.............................................................................................................................. </w:t>
      </w:r>
    </w:p>
    <w:p w14:paraId="739F532D" w14:textId="090BF000" w:rsidR="683C1F38" w:rsidRDefault="683C1F38">
      <w:r w:rsidRPr="683C1F38">
        <w:rPr>
          <w:lang w:val="pt-BR"/>
        </w:rPr>
        <w:t xml:space="preserve">  </w:t>
      </w:r>
    </w:p>
    <w:p w14:paraId="5D002032" w14:textId="5E8EDB9D" w:rsidR="683C1F38" w:rsidRDefault="683C1F38" w:rsidP="683C1F38">
      <w:pPr>
        <w:pStyle w:val="PargrafodaLista"/>
        <w:numPr>
          <w:ilvl w:val="0"/>
          <w:numId w:val="2"/>
        </w:numPr>
        <w:rPr>
          <w:color w:val="000000" w:themeColor="text1"/>
        </w:rPr>
      </w:pPr>
      <w:r w:rsidRPr="683C1F38">
        <w:rPr>
          <w:lang w:val="pt-BR"/>
        </w:rPr>
        <w:t xml:space="preserve">Você acha que é mais difícil para as agricultoras obter insumos? Explique. </w:t>
      </w:r>
    </w:p>
    <w:p w14:paraId="0AD353D5" w14:textId="710B9EEB" w:rsidR="683C1F38" w:rsidRDefault="683C1F38">
      <w:r w:rsidRPr="683C1F38">
        <w:rPr>
          <w:lang w:val="pt-BR"/>
        </w:rPr>
        <w:t xml:space="preserve">.............................................................................................................................. </w:t>
      </w:r>
    </w:p>
    <w:p w14:paraId="0E685FE3" w14:textId="5CF33733" w:rsidR="683C1F38" w:rsidRDefault="683C1F38">
      <w:r w:rsidRPr="683C1F38">
        <w:rPr>
          <w:lang w:val="pt-BR"/>
        </w:rPr>
        <w:t xml:space="preserve">  </w:t>
      </w:r>
    </w:p>
    <w:p w14:paraId="4F112B3D" w14:textId="331F50A2" w:rsidR="683C1F38" w:rsidRDefault="683C1F38" w:rsidP="683C1F38">
      <w:pPr>
        <w:pStyle w:val="PargrafodaLista"/>
        <w:numPr>
          <w:ilvl w:val="0"/>
          <w:numId w:val="1"/>
        </w:numPr>
        <w:rPr>
          <w:color w:val="000000" w:themeColor="text1"/>
        </w:rPr>
      </w:pPr>
      <w:r w:rsidRPr="683C1F38">
        <w:rPr>
          <w:lang w:val="pt-BR"/>
        </w:rPr>
        <w:t xml:space="preserve">Quais medidas podem ser adotadas para garantir que você venda seus produtos/serviços para mais clientes do sexo feminino? </w:t>
      </w:r>
    </w:p>
    <w:p w14:paraId="57826A34" w14:textId="57B2B89C" w:rsidR="683C1F38" w:rsidRDefault="683C1F38" w:rsidP="683C1F38">
      <w:pPr>
        <w:ind w:firstLine="270"/>
      </w:pPr>
      <w:r w:rsidRPr="683C1F38">
        <w:rPr>
          <w:lang w:val="pt-BR"/>
        </w:rPr>
        <w:t> </w:t>
      </w:r>
      <w:r w:rsidRPr="683C1F38">
        <w:rPr>
          <w:sz w:val="24"/>
          <w:szCs w:val="24"/>
          <w:lang w:val="pt-BR"/>
        </w:rPr>
        <w:t xml:space="preserve">....................................................................................................................  </w:t>
      </w:r>
    </w:p>
    <w:p w14:paraId="30B506DB" w14:textId="53DB4FB5" w:rsidR="683C1F38" w:rsidRDefault="683C1F38" w:rsidP="683C1F38">
      <w:pPr>
        <w:pStyle w:val="NormalWeb"/>
        <w:spacing w:before="0" w:beforeAutospacing="0" w:after="0" w:afterAutospacing="0"/>
        <w:ind w:firstLine="284"/>
        <w:rPr>
          <w:rFonts w:ascii="Calibri" w:hAnsi="Calibri"/>
          <w:color w:val="000000" w:themeColor="text1"/>
          <w:lang w:val="pt-BR"/>
        </w:rPr>
      </w:pPr>
    </w:p>
    <w:p w14:paraId="678DEE33" w14:textId="1B3C08D2" w:rsidR="008558C9" w:rsidRPr="00AF6422" w:rsidRDefault="008558C9" w:rsidP="00AF6422">
      <w:pPr>
        <w:pStyle w:val="Ttulo3"/>
        <w:numPr>
          <w:ilvl w:val="0"/>
          <w:numId w:val="0"/>
        </w:numPr>
        <w:ind w:left="907"/>
      </w:pPr>
    </w:p>
    <w:p w14:paraId="4AF8078D" w14:textId="77777777" w:rsidR="00BC6C73" w:rsidRPr="00AF6422" w:rsidRDefault="00BC6C73" w:rsidP="00701FA2">
      <w:pPr>
        <w:rPr>
          <w:lang w:val="pt-BR"/>
        </w:rPr>
      </w:pPr>
    </w:p>
    <w:sectPr w:rsidR="00BC6C73" w:rsidRPr="00AF6422" w:rsidSect="00CC247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1" w:right="1440" w:bottom="1440" w:left="1440" w:header="51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0FB9ED" w14:textId="77777777" w:rsidR="0094701F" w:rsidRDefault="0094701F" w:rsidP="000136AE">
      <w:r>
        <w:separator/>
      </w:r>
    </w:p>
  </w:endnote>
  <w:endnote w:type="continuationSeparator" w:id="0">
    <w:p w14:paraId="04D5E9CB" w14:textId="77777777" w:rsidR="0094701F" w:rsidRDefault="0094701F" w:rsidP="000136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15E6E1" w14:textId="77777777" w:rsidR="002D4CC6" w:rsidRDefault="002D4CC6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484055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25B054" w14:textId="77777777" w:rsidR="00044BC8" w:rsidRDefault="00044BC8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41A5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29EA84C5" w14:textId="77777777" w:rsidR="00044BC8" w:rsidRDefault="00044BC8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F6C386" w14:textId="77777777" w:rsidR="002D4CC6" w:rsidRDefault="002D4CC6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089B27" w14:textId="77777777" w:rsidR="0094701F" w:rsidRDefault="0094701F" w:rsidP="000136AE">
      <w:r>
        <w:separator/>
      </w:r>
    </w:p>
  </w:footnote>
  <w:footnote w:type="continuationSeparator" w:id="0">
    <w:p w14:paraId="6CA632BF" w14:textId="77777777" w:rsidR="0094701F" w:rsidRDefault="0094701F" w:rsidP="000136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E349D8" w14:textId="77777777" w:rsidR="002D4CC6" w:rsidRDefault="002D4CC6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AE79B9" w14:textId="77777777" w:rsidR="00044BC8" w:rsidRDefault="00044BC8">
    <w:pPr>
      <w:pStyle w:val="Cabealho"/>
    </w:pPr>
    <w:r>
      <w:rPr>
        <w:noProof/>
        <w:lang w:val="pt-BR" w:eastAsia="pt-BR"/>
      </w:rPr>
      <w:drawing>
        <wp:anchor distT="0" distB="0" distL="114300" distR="114300" simplePos="0" relativeHeight="251658240" behindDoc="0" locked="0" layoutInCell="1" allowOverlap="1" wp14:anchorId="59401286" wp14:editId="0A137E38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870710" cy="5334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&amp;SC_logo_klein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0710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924A0E" w14:textId="77777777" w:rsidR="002D4CC6" w:rsidRDefault="002D4CC6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E44993"/>
    <w:multiLevelType w:val="hybridMultilevel"/>
    <w:tmpl w:val="A0EC08B4"/>
    <w:lvl w:ilvl="0" w:tplc="30CC7614">
      <w:start w:val="4"/>
      <w:numFmt w:val="decimal"/>
      <w:lvlText w:val="%1."/>
      <w:lvlJc w:val="left"/>
      <w:pPr>
        <w:ind w:left="720" w:hanging="360"/>
      </w:pPr>
    </w:lvl>
    <w:lvl w:ilvl="1" w:tplc="41302528">
      <w:start w:val="1"/>
      <w:numFmt w:val="lowerLetter"/>
      <w:lvlText w:val="%2."/>
      <w:lvlJc w:val="left"/>
      <w:pPr>
        <w:ind w:left="1440" w:hanging="360"/>
      </w:pPr>
    </w:lvl>
    <w:lvl w:ilvl="2" w:tplc="CF2C6C54">
      <w:start w:val="1"/>
      <w:numFmt w:val="lowerRoman"/>
      <w:lvlText w:val="%3."/>
      <w:lvlJc w:val="right"/>
      <w:pPr>
        <w:ind w:left="2160" w:hanging="180"/>
      </w:pPr>
    </w:lvl>
    <w:lvl w:ilvl="3" w:tplc="2BC6ADDA">
      <w:start w:val="1"/>
      <w:numFmt w:val="decimal"/>
      <w:lvlText w:val="%4."/>
      <w:lvlJc w:val="left"/>
      <w:pPr>
        <w:ind w:left="2880" w:hanging="360"/>
      </w:pPr>
    </w:lvl>
    <w:lvl w:ilvl="4" w:tplc="F3E08408">
      <w:start w:val="1"/>
      <w:numFmt w:val="lowerLetter"/>
      <w:lvlText w:val="%5."/>
      <w:lvlJc w:val="left"/>
      <w:pPr>
        <w:ind w:left="3600" w:hanging="360"/>
      </w:pPr>
    </w:lvl>
    <w:lvl w:ilvl="5" w:tplc="BD80784E">
      <w:start w:val="1"/>
      <w:numFmt w:val="lowerRoman"/>
      <w:lvlText w:val="%6."/>
      <w:lvlJc w:val="right"/>
      <w:pPr>
        <w:ind w:left="4320" w:hanging="180"/>
      </w:pPr>
    </w:lvl>
    <w:lvl w:ilvl="6" w:tplc="C6E025CE">
      <w:start w:val="1"/>
      <w:numFmt w:val="decimal"/>
      <w:lvlText w:val="%7."/>
      <w:lvlJc w:val="left"/>
      <w:pPr>
        <w:ind w:left="5040" w:hanging="360"/>
      </w:pPr>
    </w:lvl>
    <w:lvl w:ilvl="7" w:tplc="CB8A1B04">
      <w:start w:val="1"/>
      <w:numFmt w:val="lowerLetter"/>
      <w:lvlText w:val="%8."/>
      <w:lvlJc w:val="left"/>
      <w:pPr>
        <w:ind w:left="5760" w:hanging="360"/>
      </w:pPr>
    </w:lvl>
    <w:lvl w:ilvl="8" w:tplc="ED42A6B2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7119B9"/>
    <w:multiLevelType w:val="hybridMultilevel"/>
    <w:tmpl w:val="DBB2E03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3B87587"/>
    <w:multiLevelType w:val="hybridMultilevel"/>
    <w:tmpl w:val="31E0E9CE"/>
    <w:lvl w:ilvl="0" w:tplc="3BAEFB4E">
      <w:start w:val="2"/>
      <w:numFmt w:val="decimal"/>
      <w:lvlText w:val="%1."/>
      <w:lvlJc w:val="left"/>
      <w:pPr>
        <w:ind w:left="720" w:hanging="360"/>
      </w:pPr>
    </w:lvl>
    <w:lvl w:ilvl="1" w:tplc="92428F1A">
      <w:start w:val="1"/>
      <w:numFmt w:val="lowerLetter"/>
      <w:lvlText w:val="%2."/>
      <w:lvlJc w:val="left"/>
      <w:pPr>
        <w:ind w:left="1440" w:hanging="360"/>
      </w:pPr>
    </w:lvl>
    <w:lvl w:ilvl="2" w:tplc="3CDC2CBE">
      <w:start w:val="1"/>
      <w:numFmt w:val="lowerRoman"/>
      <w:lvlText w:val="%3."/>
      <w:lvlJc w:val="right"/>
      <w:pPr>
        <w:ind w:left="2160" w:hanging="180"/>
      </w:pPr>
    </w:lvl>
    <w:lvl w:ilvl="3" w:tplc="EFE825E8">
      <w:start w:val="1"/>
      <w:numFmt w:val="decimal"/>
      <w:lvlText w:val="%4."/>
      <w:lvlJc w:val="left"/>
      <w:pPr>
        <w:ind w:left="2880" w:hanging="360"/>
      </w:pPr>
    </w:lvl>
    <w:lvl w:ilvl="4" w:tplc="AB567F0A">
      <w:start w:val="1"/>
      <w:numFmt w:val="lowerLetter"/>
      <w:lvlText w:val="%5."/>
      <w:lvlJc w:val="left"/>
      <w:pPr>
        <w:ind w:left="3600" w:hanging="360"/>
      </w:pPr>
    </w:lvl>
    <w:lvl w:ilvl="5" w:tplc="0100AA24">
      <w:start w:val="1"/>
      <w:numFmt w:val="lowerRoman"/>
      <w:lvlText w:val="%6."/>
      <w:lvlJc w:val="right"/>
      <w:pPr>
        <w:ind w:left="4320" w:hanging="180"/>
      </w:pPr>
    </w:lvl>
    <w:lvl w:ilvl="6" w:tplc="D534EE32">
      <w:start w:val="1"/>
      <w:numFmt w:val="decimal"/>
      <w:lvlText w:val="%7."/>
      <w:lvlJc w:val="left"/>
      <w:pPr>
        <w:ind w:left="5040" w:hanging="360"/>
      </w:pPr>
    </w:lvl>
    <w:lvl w:ilvl="7" w:tplc="79DE9E8E">
      <w:start w:val="1"/>
      <w:numFmt w:val="lowerLetter"/>
      <w:lvlText w:val="%8."/>
      <w:lvlJc w:val="left"/>
      <w:pPr>
        <w:ind w:left="5760" w:hanging="360"/>
      </w:pPr>
    </w:lvl>
    <w:lvl w:ilvl="8" w:tplc="583C5654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437502"/>
    <w:multiLevelType w:val="hybridMultilevel"/>
    <w:tmpl w:val="1D6E8216"/>
    <w:lvl w:ilvl="0" w:tplc="1DD83B86">
      <w:start w:val="1"/>
      <w:numFmt w:val="decimal"/>
      <w:lvlText w:val="%1."/>
      <w:lvlJc w:val="left"/>
      <w:pPr>
        <w:ind w:left="720" w:hanging="360"/>
      </w:pPr>
    </w:lvl>
    <w:lvl w:ilvl="1" w:tplc="FFA285A2">
      <w:start w:val="1"/>
      <w:numFmt w:val="lowerLetter"/>
      <w:lvlText w:val="%2."/>
      <w:lvlJc w:val="left"/>
      <w:pPr>
        <w:ind w:left="1440" w:hanging="360"/>
      </w:pPr>
    </w:lvl>
    <w:lvl w:ilvl="2" w:tplc="FA2AB648">
      <w:start w:val="1"/>
      <w:numFmt w:val="lowerRoman"/>
      <w:lvlText w:val="%3."/>
      <w:lvlJc w:val="right"/>
      <w:pPr>
        <w:ind w:left="2160" w:hanging="180"/>
      </w:pPr>
    </w:lvl>
    <w:lvl w:ilvl="3" w:tplc="69707014">
      <w:start w:val="1"/>
      <w:numFmt w:val="decimal"/>
      <w:lvlText w:val="%4."/>
      <w:lvlJc w:val="left"/>
      <w:pPr>
        <w:ind w:left="2880" w:hanging="360"/>
      </w:pPr>
    </w:lvl>
    <w:lvl w:ilvl="4" w:tplc="3D1CB178">
      <w:start w:val="1"/>
      <w:numFmt w:val="lowerLetter"/>
      <w:lvlText w:val="%5."/>
      <w:lvlJc w:val="left"/>
      <w:pPr>
        <w:ind w:left="3600" w:hanging="360"/>
      </w:pPr>
    </w:lvl>
    <w:lvl w:ilvl="5" w:tplc="F0A0B478">
      <w:start w:val="1"/>
      <w:numFmt w:val="lowerRoman"/>
      <w:lvlText w:val="%6."/>
      <w:lvlJc w:val="right"/>
      <w:pPr>
        <w:ind w:left="4320" w:hanging="180"/>
      </w:pPr>
    </w:lvl>
    <w:lvl w:ilvl="6" w:tplc="0AEC44B4">
      <w:start w:val="1"/>
      <w:numFmt w:val="decimal"/>
      <w:lvlText w:val="%7."/>
      <w:lvlJc w:val="left"/>
      <w:pPr>
        <w:ind w:left="5040" w:hanging="360"/>
      </w:pPr>
    </w:lvl>
    <w:lvl w:ilvl="7" w:tplc="40FA3EAE">
      <w:start w:val="1"/>
      <w:numFmt w:val="lowerLetter"/>
      <w:lvlText w:val="%8."/>
      <w:lvlJc w:val="left"/>
      <w:pPr>
        <w:ind w:left="5760" w:hanging="360"/>
      </w:pPr>
    </w:lvl>
    <w:lvl w:ilvl="8" w:tplc="09E622E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177836"/>
    <w:multiLevelType w:val="hybridMultilevel"/>
    <w:tmpl w:val="FA08AC34"/>
    <w:lvl w:ilvl="0" w:tplc="B3B2319A">
      <w:start w:val="8"/>
      <w:numFmt w:val="decimal"/>
      <w:lvlText w:val="%1."/>
      <w:lvlJc w:val="left"/>
      <w:pPr>
        <w:ind w:left="720" w:hanging="360"/>
      </w:pPr>
    </w:lvl>
    <w:lvl w:ilvl="1" w:tplc="435C8D4C">
      <w:start w:val="1"/>
      <w:numFmt w:val="lowerLetter"/>
      <w:lvlText w:val="%2."/>
      <w:lvlJc w:val="left"/>
      <w:pPr>
        <w:ind w:left="1440" w:hanging="360"/>
      </w:pPr>
    </w:lvl>
    <w:lvl w:ilvl="2" w:tplc="354E6618">
      <w:start w:val="1"/>
      <w:numFmt w:val="lowerRoman"/>
      <w:lvlText w:val="%3."/>
      <w:lvlJc w:val="right"/>
      <w:pPr>
        <w:ind w:left="2160" w:hanging="180"/>
      </w:pPr>
    </w:lvl>
    <w:lvl w:ilvl="3" w:tplc="0E1C8984">
      <w:start w:val="1"/>
      <w:numFmt w:val="decimal"/>
      <w:lvlText w:val="%4."/>
      <w:lvlJc w:val="left"/>
      <w:pPr>
        <w:ind w:left="2880" w:hanging="360"/>
      </w:pPr>
    </w:lvl>
    <w:lvl w:ilvl="4" w:tplc="27345478">
      <w:start w:val="1"/>
      <w:numFmt w:val="lowerLetter"/>
      <w:lvlText w:val="%5."/>
      <w:lvlJc w:val="left"/>
      <w:pPr>
        <w:ind w:left="3600" w:hanging="360"/>
      </w:pPr>
    </w:lvl>
    <w:lvl w:ilvl="5" w:tplc="0F523354">
      <w:start w:val="1"/>
      <w:numFmt w:val="lowerRoman"/>
      <w:lvlText w:val="%6."/>
      <w:lvlJc w:val="right"/>
      <w:pPr>
        <w:ind w:left="4320" w:hanging="180"/>
      </w:pPr>
    </w:lvl>
    <w:lvl w:ilvl="6" w:tplc="6A40735A">
      <w:start w:val="1"/>
      <w:numFmt w:val="decimal"/>
      <w:lvlText w:val="%7."/>
      <w:lvlJc w:val="left"/>
      <w:pPr>
        <w:ind w:left="5040" w:hanging="360"/>
      </w:pPr>
    </w:lvl>
    <w:lvl w:ilvl="7" w:tplc="CDC231C8">
      <w:start w:val="1"/>
      <w:numFmt w:val="lowerLetter"/>
      <w:lvlText w:val="%8."/>
      <w:lvlJc w:val="left"/>
      <w:pPr>
        <w:ind w:left="5760" w:hanging="360"/>
      </w:pPr>
    </w:lvl>
    <w:lvl w:ilvl="8" w:tplc="4D9E21AA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0B799C"/>
    <w:multiLevelType w:val="hybridMultilevel"/>
    <w:tmpl w:val="6F06B2F0"/>
    <w:lvl w:ilvl="0" w:tplc="3F2A838E">
      <w:start w:val="11"/>
      <w:numFmt w:val="decimal"/>
      <w:lvlText w:val="%1."/>
      <w:lvlJc w:val="left"/>
      <w:pPr>
        <w:ind w:left="720" w:hanging="360"/>
      </w:pPr>
    </w:lvl>
    <w:lvl w:ilvl="1" w:tplc="5DBECA36">
      <w:start w:val="1"/>
      <w:numFmt w:val="lowerLetter"/>
      <w:lvlText w:val="%2."/>
      <w:lvlJc w:val="left"/>
      <w:pPr>
        <w:ind w:left="1440" w:hanging="360"/>
      </w:pPr>
    </w:lvl>
    <w:lvl w:ilvl="2" w:tplc="2B28FE12">
      <w:start w:val="1"/>
      <w:numFmt w:val="lowerRoman"/>
      <w:lvlText w:val="%3."/>
      <w:lvlJc w:val="right"/>
      <w:pPr>
        <w:ind w:left="2160" w:hanging="180"/>
      </w:pPr>
    </w:lvl>
    <w:lvl w:ilvl="3" w:tplc="92EAB10A">
      <w:start w:val="1"/>
      <w:numFmt w:val="decimal"/>
      <w:lvlText w:val="%4."/>
      <w:lvlJc w:val="left"/>
      <w:pPr>
        <w:ind w:left="2880" w:hanging="360"/>
      </w:pPr>
    </w:lvl>
    <w:lvl w:ilvl="4" w:tplc="707A601A">
      <w:start w:val="1"/>
      <w:numFmt w:val="lowerLetter"/>
      <w:lvlText w:val="%5."/>
      <w:lvlJc w:val="left"/>
      <w:pPr>
        <w:ind w:left="3600" w:hanging="360"/>
      </w:pPr>
    </w:lvl>
    <w:lvl w:ilvl="5" w:tplc="4D2C0DDA">
      <w:start w:val="1"/>
      <w:numFmt w:val="lowerRoman"/>
      <w:lvlText w:val="%6."/>
      <w:lvlJc w:val="right"/>
      <w:pPr>
        <w:ind w:left="4320" w:hanging="180"/>
      </w:pPr>
    </w:lvl>
    <w:lvl w:ilvl="6" w:tplc="A9661A70">
      <w:start w:val="1"/>
      <w:numFmt w:val="decimal"/>
      <w:lvlText w:val="%7."/>
      <w:lvlJc w:val="left"/>
      <w:pPr>
        <w:ind w:left="5040" w:hanging="360"/>
      </w:pPr>
    </w:lvl>
    <w:lvl w:ilvl="7" w:tplc="7DA8344E">
      <w:start w:val="1"/>
      <w:numFmt w:val="lowerLetter"/>
      <w:lvlText w:val="%8."/>
      <w:lvlJc w:val="left"/>
      <w:pPr>
        <w:ind w:left="5760" w:hanging="360"/>
      </w:pPr>
    </w:lvl>
    <w:lvl w:ilvl="8" w:tplc="EB6E803A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4C7AA4"/>
    <w:multiLevelType w:val="hybridMultilevel"/>
    <w:tmpl w:val="763686B8"/>
    <w:lvl w:ilvl="0" w:tplc="B39C05B4">
      <w:start w:val="24"/>
      <w:numFmt w:val="decimal"/>
      <w:lvlText w:val="%1."/>
      <w:lvlJc w:val="left"/>
      <w:pPr>
        <w:ind w:left="720" w:hanging="360"/>
      </w:pPr>
    </w:lvl>
    <w:lvl w:ilvl="1" w:tplc="040A6C44">
      <w:start w:val="1"/>
      <w:numFmt w:val="lowerLetter"/>
      <w:lvlText w:val="%2."/>
      <w:lvlJc w:val="left"/>
      <w:pPr>
        <w:ind w:left="1440" w:hanging="360"/>
      </w:pPr>
    </w:lvl>
    <w:lvl w:ilvl="2" w:tplc="0D62D6A0">
      <w:start w:val="1"/>
      <w:numFmt w:val="lowerRoman"/>
      <w:lvlText w:val="%3."/>
      <w:lvlJc w:val="right"/>
      <w:pPr>
        <w:ind w:left="2160" w:hanging="180"/>
      </w:pPr>
    </w:lvl>
    <w:lvl w:ilvl="3" w:tplc="5964DFDA">
      <w:start w:val="1"/>
      <w:numFmt w:val="decimal"/>
      <w:lvlText w:val="%4."/>
      <w:lvlJc w:val="left"/>
      <w:pPr>
        <w:ind w:left="2880" w:hanging="360"/>
      </w:pPr>
    </w:lvl>
    <w:lvl w:ilvl="4" w:tplc="290E5AA0">
      <w:start w:val="1"/>
      <w:numFmt w:val="lowerLetter"/>
      <w:lvlText w:val="%5."/>
      <w:lvlJc w:val="left"/>
      <w:pPr>
        <w:ind w:left="3600" w:hanging="360"/>
      </w:pPr>
    </w:lvl>
    <w:lvl w:ilvl="5" w:tplc="398E6C54">
      <w:start w:val="1"/>
      <w:numFmt w:val="lowerRoman"/>
      <w:lvlText w:val="%6."/>
      <w:lvlJc w:val="right"/>
      <w:pPr>
        <w:ind w:left="4320" w:hanging="180"/>
      </w:pPr>
    </w:lvl>
    <w:lvl w:ilvl="6" w:tplc="4358EECC">
      <w:start w:val="1"/>
      <w:numFmt w:val="decimal"/>
      <w:lvlText w:val="%7."/>
      <w:lvlJc w:val="left"/>
      <w:pPr>
        <w:ind w:left="5040" w:hanging="360"/>
      </w:pPr>
    </w:lvl>
    <w:lvl w:ilvl="7" w:tplc="B61029A6">
      <w:start w:val="1"/>
      <w:numFmt w:val="lowerLetter"/>
      <w:lvlText w:val="%8."/>
      <w:lvlJc w:val="left"/>
      <w:pPr>
        <w:ind w:left="5760" w:hanging="360"/>
      </w:pPr>
    </w:lvl>
    <w:lvl w:ilvl="8" w:tplc="3376C57A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3A2824"/>
    <w:multiLevelType w:val="hybridMultilevel"/>
    <w:tmpl w:val="CEBCC052"/>
    <w:lvl w:ilvl="0" w:tplc="FF8679D6">
      <w:start w:val="1"/>
      <w:numFmt w:val="decimal"/>
      <w:pStyle w:val="Illustrationtitle"/>
      <w:lvlText w:val="Figure 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0B7424"/>
    <w:multiLevelType w:val="hybridMultilevel"/>
    <w:tmpl w:val="959C0456"/>
    <w:lvl w:ilvl="0" w:tplc="D52EDB24">
      <w:start w:val="23"/>
      <w:numFmt w:val="decimal"/>
      <w:lvlText w:val="%1."/>
      <w:lvlJc w:val="left"/>
      <w:pPr>
        <w:ind w:left="720" w:hanging="360"/>
      </w:pPr>
    </w:lvl>
    <w:lvl w:ilvl="1" w:tplc="A25898A6">
      <w:start w:val="1"/>
      <w:numFmt w:val="lowerLetter"/>
      <w:lvlText w:val="%2."/>
      <w:lvlJc w:val="left"/>
      <w:pPr>
        <w:ind w:left="1440" w:hanging="360"/>
      </w:pPr>
    </w:lvl>
    <w:lvl w:ilvl="2" w:tplc="A1C20AD8">
      <w:start w:val="1"/>
      <w:numFmt w:val="lowerRoman"/>
      <w:lvlText w:val="%3."/>
      <w:lvlJc w:val="right"/>
      <w:pPr>
        <w:ind w:left="2160" w:hanging="180"/>
      </w:pPr>
    </w:lvl>
    <w:lvl w:ilvl="3" w:tplc="5FA8471C">
      <w:start w:val="1"/>
      <w:numFmt w:val="decimal"/>
      <w:lvlText w:val="%4."/>
      <w:lvlJc w:val="left"/>
      <w:pPr>
        <w:ind w:left="2880" w:hanging="360"/>
      </w:pPr>
    </w:lvl>
    <w:lvl w:ilvl="4" w:tplc="4A0E49C6">
      <w:start w:val="1"/>
      <w:numFmt w:val="lowerLetter"/>
      <w:lvlText w:val="%5."/>
      <w:lvlJc w:val="left"/>
      <w:pPr>
        <w:ind w:left="3600" w:hanging="360"/>
      </w:pPr>
    </w:lvl>
    <w:lvl w:ilvl="5" w:tplc="9B60595C">
      <w:start w:val="1"/>
      <w:numFmt w:val="lowerRoman"/>
      <w:lvlText w:val="%6."/>
      <w:lvlJc w:val="right"/>
      <w:pPr>
        <w:ind w:left="4320" w:hanging="180"/>
      </w:pPr>
    </w:lvl>
    <w:lvl w:ilvl="6" w:tplc="B5D68008">
      <w:start w:val="1"/>
      <w:numFmt w:val="decimal"/>
      <w:lvlText w:val="%7."/>
      <w:lvlJc w:val="left"/>
      <w:pPr>
        <w:ind w:left="5040" w:hanging="360"/>
      </w:pPr>
    </w:lvl>
    <w:lvl w:ilvl="7" w:tplc="3A40F294">
      <w:start w:val="1"/>
      <w:numFmt w:val="lowerLetter"/>
      <w:lvlText w:val="%8."/>
      <w:lvlJc w:val="left"/>
      <w:pPr>
        <w:ind w:left="5760" w:hanging="360"/>
      </w:pPr>
    </w:lvl>
    <w:lvl w:ilvl="8" w:tplc="BB902A3C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AB4CCA"/>
    <w:multiLevelType w:val="hybridMultilevel"/>
    <w:tmpl w:val="3AA2AB60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2016602"/>
    <w:multiLevelType w:val="hybridMultilevel"/>
    <w:tmpl w:val="6F3A6248"/>
    <w:lvl w:ilvl="0" w:tplc="E9B0A996">
      <w:start w:val="3"/>
      <w:numFmt w:val="decimal"/>
      <w:lvlText w:val="%1."/>
      <w:lvlJc w:val="left"/>
      <w:pPr>
        <w:ind w:left="720" w:hanging="360"/>
      </w:pPr>
    </w:lvl>
    <w:lvl w:ilvl="1" w:tplc="5D10A20C">
      <w:start w:val="1"/>
      <w:numFmt w:val="lowerLetter"/>
      <w:lvlText w:val="%2."/>
      <w:lvlJc w:val="left"/>
      <w:pPr>
        <w:ind w:left="1440" w:hanging="360"/>
      </w:pPr>
    </w:lvl>
    <w:lvl w:ilvl="2" w:tplc="42AE6B96">
      <w:start w:val="1"/>
      <w:numFmt w:val="lowerRoman"/>
      <w:lvlText w:val="%3."/>
      <w:lvlJc w:val="right"/>
      <w:pPr>
        <w:ind w:left="2160" w:hanging="180"/>
      </w:pPr>
    </w:lvl>
    <w:lvl w:ilvl="3" w:tplc="DEEC95B2">
      <w:start w:val="1"/>
      <w:numFmt w:val="decimal"/>
      <w:lvlText w:val="%4."/>
      <w:lvlJc w:val="left"/>
      <w:pPr>
        <w:ind w:left="2880" w:hanging="360"/>
      </w:pPr>
    </w:lvl>
    <w:lvl w:ilvl="4" w:tplc="405EBBFA">
      <w:start w:val="1"/>
      <w:numFmt w:val="lowerLetter"/>
      <w:lvlText w:val="%5."/>
      <w:lvlJc w:val="left"/>
      <w:pPr>
        <w:ind w:left="3600" w:hanging="360"/>
      </w:pPr>
    </w:lvl>
    <w:lvl w:ilvl="5" w:tplc="0E7E7ED0">
      <w:start w:val="1"/>
      <w:numFmt w:val="lowerRoman"/>
      <w:lvlText w:val="%6."/>
      <w:lvlJc w:val="right"/>
      <w:pPr>
        <w:ind w:left="4320" w:hanging="180"/>
      </w:pPr>
    </w:lvl>
    <w:lvl w:ilvl="6" w:tplc="8CFC1A78">
      <w:start w:val="1"/>
      <w:numFmt w:val="decimal"/>
      <w:lvlText w:val="%7."/>
      <w:lvlJc w:val="left"/>
      <w:pPr>
        <w:ind w:left="5040" w:hanging="360"/>
      </w:pPr>
    </w:lvl>
    <w:lvl w:ilvl="7" w:tplc="D4229414">
      <w:start w:val="1"/>
      <w:numFmt w:val="lowerLetter"/>
      <w:lvlText w:val="%8."/>
      <w:lvlJc w:val="left"/>
      <w:pPr>
        <w:ind w:left="5760" w:hanging="360"/>
      </w:pPr>
    </w:lvl>
    <w:lvl w:ilvl="8" w:tplc="3044F4E2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B53BC1"/>
    <w:multiLevelType w:val="hybridMultilevel"/>
    <w:tmpl w:val="56F68170"/>
    <w:lvl w:ilvl="0" w:tplc="490014D8">
      <w:start w:val="6"/>
      <w:numFmt w:val="decimal"/>
      <w:lvlText w:val="%1."/>
      <w:lvlJc w:val="left"/>
      <w:pPr>
        <w:ind w:left="720" w:hanging="360"/>
      </w:pPr>
    </w:lvl>
    <w:lvl w:ilvl="1" w:tplc="0ADCEABE">
      <w:start w:val="1"/>
      <w:numFmt w:val="lowerLetter"/>
      <w:lvlText w:val="%2."/>
      <w:lvlJc w:val="left"/>
      <w:pPr>
        <w:ind w:left="1440" w:hanging="360"/>
      </w:pPr>
    </w:lvl>
    <w:lvl w:ilvl="2" w:tplc="13504A1E">
      <w:start w:val="1"/>
      <w:numFmt w:val="lowerRoman"/>
      <w:lvlText w:val="%3."/>
      <w:lvlJc w:val="right"/>
      <w:pPr>
        <w:ind w:left="2160" w:hanging="180"/>
      </w:pPr>
    </w:lvl>
    <w:lvl w:ilvl="3" w:tplc="BB74F160">
      <w:start w:val="1"/>
      <w:numFmt w:val="decimal"/>
      <w:lvlText w:val="%4."/>
      <w:lvlJc w:val="left"/>
      <w:pPr>
        <w:ind w:left="2880" w:hanging="360"/>
      </w:pPr>
    </w:lvl>
    <w:lvl w:ilvl="4" w:tplc="7AD6C49C">
      <w:start w:val="1"/>
      <w:numFmt w:val="lowerLetter"/>
      <w:lvlText w:val="%5."/>
      <w:lvlJc w:val="left"/>
      <w:pPr>
        <w:ind w:left="3600" w:hanging="360"/>
      </w:pPr>
    </w:lvl>
    <w:lvl w:ilvl="5" w:tplc="18A855A0">
      <w:start w:val="1"/>
      <w:numFmt w:val="lowerRoman"/>
      <w:lvlText w:val="%6."/>
      <w:lvlJc w:val="right"/>
      <w:pPr>
        <w:ind w:left="4320" w:hanging="180"/>
      </w:pPr>
    </w:lvl>
    <w:lvl w:ilvl="6" w:tplc="35A458AE">
      <w:start w:val="1"/>
      <w:numFmt w:val="decimal"/>
      <w:lvlText w:val="%7."/>
      <w:lvlJc w:val="left"/>
      <w:pPr>
        <w:ind w:left="5040" w:hanging="360"/>
      </w:pPr>
    </w:lvl>
    <w:lvl w:ilvl="7" w:tplc="5D9E03DE">
      <w:start w:val="1"/>
      <w:numFmt w:val="lowerLetter"/>
      <w:lvlText w:val="%8."/>
      <w:lvlJc w:val="left"/>
      <w:pPr>
        <w:ind w:left="5760" w:hanging="360"/>
      </w:pPr>
    </w:lvl>
    <w:lvl w:ilvl="8" w:tplc="B772234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A7482C"/>
    <w:multiLevelType w:val="hybridMultilevel"/>
    <w:tmpl w:val="17F8E11C"/>
    <w:lvl w:ilvl="0" w:tplc="80607D54">
      <w:start w:val="9"/>
      <w:numFmt w:val="decimal"/>
      <w:lvlText w:val="%1."/>
      <w:lvlJc w:val="left"/>
      <w:pPr>
        <w:ind w:left="720" w:hanging="360"/>
      </w:pPr>
    </w:lvl>
    <w:lvl w:ilvl="1" w:tplc="8DCE851A">
      <w:start w:val="1"/>
      <w:numFmt w:val="lowerLetter"/>
      <w:lvlText w:val="%2."/>
      <w:lvlJc w:val="left"/>
      <w:pPr>
        <w:ind w:left="1440" w:hanging="360"/>
      </w:pPr>
    </w:lvl>
    <w:lvl w:ilvl="2" w:tplc="DCAE88BA">
      <w:start w:val="1"/>
      <w:numFmt w:val="lowerRoman"/>
      <w:lvlText w:val="%3."/>
      <w:lvlJc w:val="right"/>
      <w:pPr>
        <w:ind w:left="2160" w:hanging="180"/>
      </w:pPr>
    </w:lvl>
    <w:lvl w:ilvl="3" w:tplc="E91C9314">
      <w:start w:val="1"/>
      <w:numFmt w:val="decimal"/>
      <w:lvlText w:val="%4."/>
      <w:lvlJc w:val="left"/>
      <w:pPr>
        <w:ind w:left="2880" w:hanging="360"/>
      </w:pPr>
    </w:lvl>
    <w:lvl w:ilvl="4" w:tplc="F9969A2A">
      <w:start w:val="1"/>
      <w:numFmt w:val="lowerLetter"/>
      <w:lvlText w:val="%5."/>
      <w:lvlJc w:val="left"/>
      <w:pPr>
        <w:ind w:left="3600" w:hanging="360"/>
      </w:pPr>
    </w:lvl>
    <w:lvl w:ilvl="5" w:tplc="DFDC8EBA">
      <w:start w:val="1"/>
      <w:numFmt w:val="lowerRoman"/>
      <w:lvlText w:val="%6."/>
      <w:lvlJc w:val="right"/>
      <w:pPr>
        <w:ind w:left="4320" w:hanging="180"/>
      </w:pPr>
    </w:lvl>
    <w:lvl w:ilvl="6" w:tplc="15B071C8">
      <w:start w:val="1"/>
      <w:numFmt w:val="decimal"/>
      <w:lvlText w:val="%7."/>
      <w:lvlJc w:val="left"/>
      <w:pPr>
        <w:ind w:left="5040" w:hanging="360"/>
      </w:pPr>
    </w:lvl>
    <w:lvl w:ilvl="7" w:tplc="64CC46DA">
      <w:start w:val="1"/>
      <w:numFmt w:val="lowerLetter"/>
      <w:lvlText w:val="%8."/>
      <w:lvlJc w:val="left"/>
      <w:pPr>
        <w:ind w:left="5760" w:hanging="360"/>
      </w:pPr>
    </w:lvl>
    <w:lvl w:ilvl="8" w:tplc="88D85974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8761589"/>
    <w:multiLevelType w:val="hybridMultilevel"/>
    <w:tmpl w:val="C29EC9BA"/>
    <w:lvl w:ilvl="0" w:tplc="688084BC">
      <w:start w:val="26"/>
      <w:numFmt w:val="decimal"/>
      <w:lvlText w:val="%1."/>
      <w:lvlJc w:val="left"/>
      <w:pPr>
        <w:ind w:left="720" w:hanging="360"/>
      </w:pPr>
    </w:lvl>
    <w:lvl w:ilvl="1" w:tplc="C104607C">
      <w:start w:val="1"/>
      <w:numFmt w:val="lowerLetter"/>
      <w:lvlText w:val="%2."/>
      <w:lvlJc w:val="left"/>
      <w:pPr>
        <w:ind w:left="1440" w:hanging="360"/>
      </w:pPr>
    </w:lvl>
    <w:lvl w:ilvl="2" w:tplc="08E21F78">
      <w:start w:val="1"/>
      <w:numFmt w:val="lowerRoman"/>
      <w:lvlText w:val="%3."/>
      <w:lvlJc w:val="right"/>
      <w:pPr>
        <w:ind w:left="2160" w:hanging="180"/>
      </w:pPr>
    </w:lvl>
    <w:lvl w:ilvl="3" w:tplc="BDC603F0">
      <w:start w:val="1"/>
      <w:numFmt w:val="decimal"/>
      <w:lvlText w:val="%4."/>
      <w:lvlJc w:val="left"/>
      <w:pPr>
        <w:ind w:left="2880" w:hanging="360"/>
      </w:pPr>
    </w:lvl>
    <w:lvl w:ilvl="4" w:tplc="5BE60F5E">
      <w:start w:val="1"/>
      <w:numFmt w:val="lowerLetter"/>
      <w:lvlText w:val="%5."/>
      <w:lvlJc w:val="left"/>
      <w:pPr>
        <w:ind w:left="3600" w:hanging="360"/>
      </w:pPr>
    </w:lvl>
    <w:lvl w:ilvl="5" w:tplc="05C81338">
      <w:start w:val="1"/>
      <w:numFmt w:val="lowerRoman"/>
      <w:lvlText w:val="%6."/>
      <w:lvlJc w:val="right"/>
      <w:pPr>
        <w:ind w:left="4320" w:hanging="180"/>
      </w:pPr>
    </w:lvl>
    <w:lvl w:ilvl="6" w:tplc="9F4E2516">
      <w:start w:val="1"/>
      <w:numFmt w:val="decimal"/>
      <w:lvlText w:val="%7."/>
      <w:lvlJc w:val="left"/>
      <w:pPr>
        <w:ind w:left="5040" w:hanging="360"/>
      </w:pPr>
    </w:lvl>
    <w:lvl w:ilvl="7" w:tplc="13169F3C">
      <w:start w:val="1"/>
      <w:numFmt w:val="lowerLetter"/>
      <w:lvlText w:val="%8."/>
      <w:lvlJc w:val="left"/>
      <w:pPr>
        <w:ind w:left="5760" w:hanging="360"/>
      </w:pPr>
    </w:lvl>
    <w:lvl w:ilvl="8" w:tplc="48EA8B84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E112363"/>
    <w:multiLevelType w:val="hybridMultilevel"/>
    <w:tmpl w:val="908A83E6"/>
    <w:lvl w:ilvl="0" w:tplc="6D1E7C4A">
      <w:start w:val="13"/>
      <w:numFmt w:val="decimal"/>
      <w:lvlText w:val="%1."/>
      <w:lvlJc w:val="left"/>
      <w:pPr>
        <w:ind w:left="720" w:hanging="360"/>
      </w:pPr>
    </w:lvl>
    <w:lvl w:ilvl="1" w:tplc="8A38EB16">
      <w:start w:val="1"/>
      <w:numFmt w:val="lowerLetter"/>
      <w:lvlText w:val="%2."/>
      <w:lvlJc w:val="left"/>
      <w:pPr>
        <w:ind w:left="1440" w:hanging="360"/>
      </w:pPr>
    </w:lvl>
    <w:lvl w:ilvl="2" w:tplc="34CCF23C">
      <w:start w:val="1"/>
      <w:numFmt w:val="lowerRoman"/>
      <w:lvlText w:val="%3."/>
      <w:lvlJc w:val="right"/>
      <w:pPr>
        <w:ind w:left="2160" w:hanging="180"/>
      </w:pPr>
    </w:lvl>
    <w:lvl w:ilvl="3" w:tplc="7BCCE2F4">
      <w:start w:val="1"/>
      <w:numFmt w:val="decimal"/>
      <w:lvlText w:val="%4."/>
      <w:lvlJc w:val="left"/>
      <w:pPr>
        <w:ind w:left="2880" w:hanging="360"/>
      </w:pPr>
    </w:lvl>
    <w:lvl w:ilvl="4" w:tplc="335CD74A">
      <w:start w:val="1"/>
      <w:numFmt w:val="lowerLetter"/>
      <w:lvlText w:val="%5."/>
      <w:lvlJc w:val="left"/>
      <w:pPr>
        <w:ind w:left="3600" w:hanging="360"/>
      </w:pPr>
    </w:lvl>
    <w:lvl w:ilvl="5" w:tplc="DCAA1A52">
      <w:start w:val="1"/>
      <w:numFmt w:val="lowerRoman"/>
      <w:lvlText w:val="%6."/>
      <w:lvlJc w:val="right"/>
      <w:pPr>
        <w:ind w:left="4320" w:hanging="180"/>
      </w:pPr>
    </w:lvl>
    <w:lvl w:ilvl="6" w:tplc="240893F2">
      <w:start w:val="1"/>
      <w:numFmt w:val="decimal"/>
      <w:lvlText w:val="%7."/>
      <w:lvlJc w:val="left"/>
      <w:pPr>
        <w:ind w:left="5040" w:hanging="360"/>
      </w:pPr>
    </w:lvl>
    <w:lvl w:ilvl="7" w:tplc="1390DDCA">
      <w:start w:val="1"/>
      <w:numFmt w:val="lowerLetter"/>
      <w:lvlText w:val="%8."/>
      <w:lvlJc w:val="left"/>
      <w:pPr>
        <w:ind w:left="5760" w:hanging="360"/>
      </w:pPr>
    </w:lvl>
    <w:lvl w:ilvl="8" w:tplc="1E9EE10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4881B0F"/>
    <w:multiLevelType w:val="hybridMultilevel"/>
    <w:tmpl w:val="82ACA102"/>
    <w:lvl w:ilvl="0" w:tplc="5B88D9A6">
      <w:start w:val="10"/>
      <w:numFmt w:val="decimal"/>
      <w:lvlText w:val="%1."/>
      <w:lvlJc w:val="left"/>
      <w:pPr>
        <w:ind w:left="720" w:hanging="360"/>
      </w:pPr>
    </w:lvl>
    <w:lvl w:ilvl="1" w:tplc="5CE41EFC">
      <w:start w:val="1"/>
      <w:numFmt w:val="lowerLetter"/>
      <w:lvlText w:val="%2."/>
      <w:lvlJc w:val="left"/>
      <w:pPr>
        <w:ind w:left="1440" w:hanging="360"/>
      </w:pPr>
    </w:lvl>
    <w:lvl w:ilvl="2" w:tplc="02E2033E">
      <w:start w:val="1"/>
      <w:numFmt w:val="lowerRoman"/>
      <w:lvlText w:val="%3."/>
      <w:lvlJc w:val="right"/>
      <w:pPr>
        <w:ind w:left="2160" w:hanging="180"/>
      </w:pPr>
    </w:lvl>
    <w:lvl w:ilvl="3" w:tplc="D570BB16">
      <w:start w:val="1"/>
      <w:numFmt w:val="decimal"/>
      <w:lvlText w:val="%4."/>
      <w:lvlJc w:val="left"/>
      <w:pPr>
        <w:ind w:left="2880" w:hanging="360"/>
      </w:pPr>
    </w:lvl>
    <w:lvl w:ilvl="4" w:tplc="B672A670">
      <w:start w:val="1"/>
      <w:numFmt w:val="lowerLetter"/>
      <w:lvlText w:val="%5."/>
      <w:lvlJc w:val="left"/>
      <w:pPr>
        <w:ind w:left="3600" w:hanging="360"/>
      </w:pPr>
    </w:lvl>
    <w:lvl w:ilvl="5" w:tplc="C624E4F6">
      <w:start w:val="1"/>
      <w:numFmt w:val="lowerRoman"/>
      <w:lvlText w:val="%6."/>
      <w:lvlJc w:val="right"/>
      <w:pPr>
        <w:ind w:left="4320" w:hanging="180"/>
      </w:pPr>
    </w:lvl>
    <w:lvl w:ilvl="6" w:tplc="53DC7FB8">
      <w:start w:val="1"/>
      <w:numFmt w:val="decimal"/>
      <w:lvlText w:val="%7."/>
      <w:lvlJc w:val="left"/>
      <w:pPr>
        <w:ind w:left="5040" w:hanging="360"/>
      </w:pPr>
    </w:lvl>
    <w:lvl w:ilvl="7" w:tplc="212872F2">
      <w:start w:val="1"/>
      <w:numFmt w:val="lowerLetter"/>
      <w:lvlText w:val="%8."/>
      <w:lvlJc w:val="left"/>
      <w:pPr>
        <w:ind w:left="5760" w:hanging="360"/>
      </w:pPr>
    </w:lvl>
    <w:lvl w:ilvl="8" w:tplc="31D877E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4921C09"/>
    <w:multiLevelType w:val="multilevel"/>
    <w:tmpl w:val="5558A920"/>
    <w:styleLink w:val="Stijl1"/>
    <w:lvl w:ilvl="0">
      <w:start w:val="1"/>
      <w:numFmt w:val="decimal"/>
      <w:pStyle w:val="Ttulo1"/>
      <w:lvlText w:val="%1."/>
      <w:lvlJc w:val="left"/>
      <w:pPr>
        <w:ind w:left="907" w:hanging="907"/>
      </w:pPr>
    </w:lvl>
    <w:lvl w:ilvl="1">
      <w:start w:val="1"/>
      <w:numFmt w:val="decimal"/>
      <w:lvlText w:val="%1.%2"/>
      <w:lvlJc w:val="left"/>
      <w:pPr>
        <w:ind w:left="907" w:hanging="90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7" w:hanging="90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07" w:hanging="90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907" w:hanging="90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07" w:hanging="90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907" w:hanging="907"/>
      </w:pPr>
      <w:rPr>
        <w:rFonts w:hint="default"/>
      </w:rPr>
    </w:lvl>
  </w:abstractNum>
  <w:abstractNum w:abstractNumId="17">
    <w:nsid w:val="571E5591"/>
    <w:multiLevelType w:val="hybridMultilevel"/>
    <w:tmpl w:val="E77880F8"/>
    <w:lvl w:ilvl="0" w:tplc="244488C2">
      <w:start w:val="12"/>
      <w:numFmt w:val="decimal"/>
      <w:lvlText w:val="%1."/>
      <w:lvlJc w:val="left"/>
      <w:pPr>
        <w:ind w:left="720" w:hanging="360"/>
      </w:pPr>
    </w:lvl>
    <w:lvl w:ilvl="1" w:tplc="1FF2FE98">
      <w:start w:val="1"/>
      <w:numFmt w:val="lowerLetter"/>
      <w:lvlText w:val="%2."/>
      <w:lvlJc w:val="left"/>
      <w:pPr>
        <w:ind w:left="1440" w:hanging="360"/>
      </w:pPr>
    </w:lvl>
    <w:lvl w:ilvl="2" w:tplc="BC1868C8">
      <w:start w:val="1"/>
      <w:numFmt w:val="lowerRoman"/>
      <w:lvlText w:val="%3."/>
      <w:lvlJc w:val="right"/>
      <w:pPr>
        <w:ind w:left="2160" w:hanging="180"/>
      </w:pPr>
    </w:lvl>
    <w:lvl w:ilvl="3" w:tplc="3F76163A">
      <w:start w:val="1"/>
      <w:numFmt w:val="decimal"/>
      <w:lvlText w:val="%4."/>
      <w:lvlJc w:val="left"/>
      <w:pPr>
        <w:ind w:left="2880" w:hanging="360"/>
      </w:pPr>
    </w:lvl>
    <w:lvl w:ilvl="4" w:tplc="EDFC8EE2">
      <w:start w:val="1"/>
      <w:numFmt w:val="lowerLetter"/>
      <w:lvlText w:val="%5."/>
      <w:lvlJc w:val="left"/>
      <w:pPr>
        <w:ind w:left="3600" w:hanging="360"/>
      </w:pPr>
    </w:lvl>
    <w:lvl w:ilvl="5" w:tplc="F87AFC0C">
      <w:start w:val="1"/>
      <w:numFmt w:val="lowerRoman"/>
      <w:lvlText w:val="%6."/>
      <w:lvlJc w:val="right"/>
      <w:pPr>
        <w:ind w:left="4320" w:hanging="180"/>
      </w:pPr>
    </w:lvl>
    <w:lvl w:ilvl="6" w:tplc="F474D18E">
      <w:start w:val="1"/>
      <w:numFmt w:val="decimal"/>
      <w:lvlText w:val="%7."/>
      <w:lvlJc w:val="left"/>
      <w:pPr>
        <w:ind w:left="5040" w:hanging="360"/>
      </w:pPr>
    </w:lvl>
    <w:lvl w:ilvl="7" w:tplc="AE9C0EF4">
      <w:start w:val="1"/>
      <w:numFmt w:val="lowerLetter"/>
      <w:lvlText w:val="%8."/>
      <w:lvlJc w:val="left"/>
      <w:pPr>
        <w:ind w:left="5760" w:hanging="360"/>
      </w:pPr>
    </w:lvl>
    <w:lvl w:ilvl="8" w:tplc="1BB66B0E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F213399"/>
    <w:multiLevelType w:val="hybridMultilevel"/>
    <w:tmpl w:val="6A883AD4"/>
    <w:lvl w:ilvl="0" w:tplc="336E5648">
      <w:start w:val="25"/>
      <w:numFmt w:val="decimal"/>
      <w:lvlText w:val="%1."/>
      <w:lvlJc w:val="left"/>
      <w:pPr>
        <w:ind w:left="720" w:hanging="360"/>
      </w:pPr>
    </w:lvl>
    <w:lvl w:ilvl="1" w:tplc="A1F23BE4">
      <w:start w:val="1"/>
      <w:numFmt w:val="lowerLetter"/>
      <w:lvlText w:val="%2."/>
      <w:lvlJc w:val="left"/>
      <w:pPr>
        <w:ind w:left="1440" w:hanging="360"/>
      </w:pPr>
    </w:lvl>
    <w:lvl w:ilvl="2" w:tplc="0890D604">
      <w:start w:val="1"/>
      <w:numFmt w:val="lowerRoman"/>
      <w:lvlText w:val="%3."/>
      <w:lvlJc w:val="right"/>
      <w:pPr>
        <w:ind w:left="2160" w:hanging="180"/>
      </w:pPr>
    </w:lvl>
    <w:lvl w:ilvl="3" w:tplc="E95E5F78">
      <w:start w:val="1"/>
      <w:numFmt w:val="decimal"/>
      <w:lvlText w:val="%4."/>
      <w:lvlJc w:val="left"/>
      <w:pPr>
        <w:ind w:left="2880" w:hanging="360"/>
      </w:pPr>
    </w:lvl>
    <w:lvl w:ilvl="4" w:tplc="09F6738E">
      <w:start w:val="1"/>
      <w:numFmt w:val="lowerLetter"/>
      <w:lvlText w:val="%5."/>
      <w:lvlJc w:val="left"/>
      <w:pPr>
        <w:ind w:left="3600" w:hanging="360"/>
      </w:pPr>
    </w:lvl>
    <w:lvl w:ilvl="5" w:tplc="90AEE638">
      <w:start w:val="1"/>
      <w:numFmt w:val="lowerRoman"/>
      <w:lvlText w:val="%6."/>
      <w:lvlJc w:val="right"/>
      <w:pPr>
        <w:ind w:left="4320" w:hanging="180"/>
      </w:pPr>
    </w:lvl>
    <w:lvl w:ilvl="6" w:tplc="920692D2">
      <w:start w:val="1"/>
      <w:numFmt w:val="decimal"/>
      <w:lvlText w:val="%7."/>
      <w:lvlJc w:val="left"/>
      <w:pPr>
        <w:ind w:left="5040" w:hanging="360"/>
      </w:pPr>
    </w:lvl>
    <w:lvl w:ilvl="7" w:tplc="0A888726">
      <w:start w:val="1"/>
      <w:numFmt w:val="lowerLetter"/>
      <w:lvlText w:val="%8."/>
      <w:lvlJc w:val="left"/>
      <w:pPr>
        <w:ind w:left="5760" w:hanging="360"/>
      </w:pPr>
    </w:lvl>
    <w:lvl w:ilvl="8" w:tplc="3626A542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500689"/>
    <w:multiLevelType w:val="hybridMultilevel"/>
    <w:tmpl w:val="C9160830"/>
    <w:lvl w:ilvl="0" w:tplc="521A4242">
      <w:start w:val="22"/>
      <w:numFmt w:val="decimal"/>
      <w:lvlText w:val="%1."/>
      <w:lvlJc w:val="left"/>
      <w:pPr>
        <w:ind w:left="720" w:hanging="360"/>
      </w:pPr>
    </w:lvl>
    <w:lvl w:ilvl="1" w:tplc="62C48BD8">
      <w:start w:val="1"/>
      <w:numFmt w:val="lowerLetter"/>
      <w:lvlText w:val="%2."/>
      <w:lvlJc w:val="left"/>
      <w:pPr>
        <w:ind w:left="1440" w:hanging="360"/>
      </w:pPr>
    </w:lvl>
    <w:lvl w:ilvl="2" w:tplc="47D63AEE">
      <w:start w:val="1"/>
      <w:numFmt w:val="lowerRoman"/>
      <w:lvlText w:val="%3."/>
      <w:lvlJc w:val="right"/>
      <w:pPr>
        <w:ind w:left="2160" w:hanging="180"/>
      </w:pPr>
    </w:lvl>
    <w:lvl w:ilvl="3" w:tplc="39B43F0E">
      <w:start w:val="1"/>
      <w:numFmt w:val="decimal"/>
      <w:lvlText w:val="%4."/>
      <w:lvlJc w:val="left"/>
      <w:pPr>
        <w:ind w:left="2880" w:hanging="360"/>
      </w:pPr>
    </w:lvl>
    <w:lvl w:ilvl="4" w:tplc="5B66D6E2">
      <w:start w:val="1"/>
      <w:numFmt w:val="lowerLetter"/>
      <w:lvlText w:val="%5."/>
      <w:lvlJc w:val="left"/>
      <w:pPr>
        <w:ind w:left="3600" w:hanging="360"/>
      </w:pPr>
    </w:lvl>
    <w:lvl w:ilvl="5" w:tplc="1D1E5BB4">
      <w:start w:val="1"/>
      <w:numFmt w:val="lowerRoman"/>
      <w:lvlText w:val="%6."/>
      <w:lvlJc w:val="right"/>
      <w:pPr>
        <w:ind w:left="4320" w:hanging="180"/>
      </w:pPr>
    </w:lvl>
    <w:lvl w:ilvl="6" w:tplc="7812AD64">
      <w:start w:val="1"/>
      <w:numFmt w:val="decimal"/>
      <w:lvlText w:val="%7."/>
      <w:lvlJc w:val="left"/>
      <w:pPr>
        <w:ind w:left="5040" w:hanging="360"/>
      </w:pPr>
    </w:lvl>
    <w:lvl w:ilvl="7" w:tplc="63509462">
      <w:start w:val="1"/>
      <w:numFmt w:val="lowerLetter"/>
      <w:lvlText w:val="%8."/>
      <w:lvlJc w:val="left"/>
      <w:pPr>
        <w:ind w:left="5760" w:hanging="360"/>
      </w:pPr>
    </w:lvl>
    <w:lvl w:ilvl="8" w:tplc="13587B6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36C6424"/>
    <w:multiLevelType w:val="hybridMultilevel"/>
    <w:tmpl w:val="252C9520"/>
    <w:lvl w:ilvl="0" w:tplc="81B6B666">
      <w:start w:val="14"/>
      <w:numFmt w:val="decimal"/>
      <w:lvlText w:val="%1."/>
      <w:lvlJc w:val="left"/>
      <w:pPr>
        <w:ind w:left="720" w:hanging="360"/>
      </w:pPr>
    </w:lvl>
    <w:lvl w:ilvl="1" w:tplc="F2BCC868">
      <w:start w:val="1"/>
      <w:numFmt w:val="lowerLetter"/>
      <w:lvlText w:val="%2."/>
      <w:lvlJc w:val="left"/>
      <w:pPr>
        <w:ind w:left="1440" w:hanging="360"/>
      </w:pPr>
    </w:lvl>
    <w:lvl w:ilvl="2" w:tplc="D5582C82">
      <w:start w:val="1"/>
      <w:numFmt w:val="lowerRoman"/>
      <w:lvlText w:val="%3."/>
      <w:lvlJc w:val="right"/>
      <w:pPr>
        <w:ind w:left="2160" w:hanging="180"/>
      </w:pPr>
    </w:lvl>
    <w:lvl w:ilvl="3" w:tplc="FD0EB48C">
      <w:start w:val="1"/>
      <w:numFmt w:val="decimal"/>
      <w:lvlText w:val="%4."/>
      <w:lvlJc w:val="left"/>
      <w:pPr>
        <w:ind w:left="2880" w:hanging="360"/>
      </w:pPr>
    </w:lvl>
    <w:lvl w:ilvl="4" w:tplc="F76230F4">
      <w:start w:val="1"/>
      <w:numFmt w:val="lowerLetter"/>
      <w:lvlText w:val="%5."/>
      <w:lvlJc w:val="left"/>
      <w:pPr>
        <w:ind w:left="3600" w:hanging="360"/>
      </w:pPr>
    </w:lvl>
    <w:lvl w:ilvl="5" w:tplc="4C22359C">
      <w:start w:val="1"/>
      <w:numFmt w:val="lowerRoman"/>
      <w:lvlText w:val="%6."/>
      <w:lvlJc w:val="right"/>
      <w:pPr>
        <w:ind w:left="4320" w:hanging="180"/>
      </w:pPr>
    </w:lvl>
    <w:lvl w:ilvl="6" w:tplc="09683ACC">
      <w:start w:val="1"/>
      <w:numFmt w:val="decimal"/>
      <w:lvlText w:val="%7."/>
      <w:lvlJc w:val="left"/>
      <w:pPr>
        <w:ind w:left="5040" w:hanging="360"/>
      </w:pPr>
    </w:lvl>
    <w:lvl w:ilvl="7" w:tplc="0DBE8406">
      <w:start w:val="1"/>
      <w:numFmt w:val="lowerLetter"/>
      <w:lvlText w:val="%8."/>
      <w:lvlJc w:val="left"/>
      <w:pPr>
        <w:ind w:left="5760" w:hanging="360"/>
      </w:pPr>
    </w:lvl>
    <w:lvl w:ilvl="8" w:tplc="758C1FB4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DCB5626"/>
    <w:multiLevelType w:val="hybridMultilevel"/>
    <w:tmpl w:val="8BCA60BA"/>
    <w:lvl w:ilvl="0" w:tplc="2534C3E8">
      <w:start w:val="5"/>
      <w:numFmt w:val="decimal"/>
      <w:lvlText w:val="%1."/>
      <w:lvlJc w:val="left"/>
      <w:pPr>
        <w:ind w:left="720" w:hanging="360"/>
      </w:pPr>
    </w:lvl>
    <w:lvl w:ilvl="1" w:tplc="4968AF00">
      <w:start w:val="1"/>
      <w:numFmt w:val="lowerLetter"/>
      <w:lvlText w:val="%2."/>
      <w:lvlJc w:val="left"/>
      <w:pPr>
        <w:ind w:left="1440" w:hanging="360"/>
      </w:pPr>
    </w:lvl>
    <w:lvl w:ilvl="2" w:tplc="3E70D402">
      <w:start w:val="1"/>
      <w:numFmt w:val="lowerRoman"/>
      <w:lvlText w:val="%3."/>
      <w:lvlJc w:val="right"/>
      <w:pPr>
        <w:ind w:left="2160" w:hanging="180"/>
      </w:pPr>
    </w:lvl>
    <w:lvl w:ilvl="3" w:tplc="EEEECDBC">
      <w:start w:val="1"/>
      <w:numFmt w:val="decimal"/>
      <w:lvlText w:val="%4."/>
      <w:lvlJc w:val="left"/>
      <w:pPr>
        <w:ind w:left="2880" w:hanging="360"/>
      </w:pPr>
    </w:lvl>
    <w:lvl w:ilvl="4" w:tplc="2B84F1B6">
      <w:start w:val="1"/>
      <w:numFmt w:val="lowerLetter"/>
      <w:lvlText w:val="%5."/>
      <w:lvlJc w:val="left"/>
      <w:pPr>
        <w:ind w:left="3600" w:hanging="360"/>
      </w:pPr>
    </w:lvl>
    <w:lvl w:ilvl="5" w:tplc="5FA245A8">
      <w:start w:val="1"/>
      <w:numFmt w:val="lowerRoman"/>
      <w:lvlText w:val="%6."/>
      <w:lvlJc w:val="right"/>
      <w:pPr>
        <w:ind w:left="4320" w:hanging="180"/>
      </w:pPr>
    </w:lvl>
    <w:lvl w:ilvl="6" w:tplc="C584EB40">
      <w:start w:val="1"/>
      <w:numFmt w:val="decimal"/>
      <w:lvlText w:val="%7."/>
      <w:lvlJc w:val="left"/>
      <w:pPr>
        <w:ind w:left="5040" w:hanging="360"/>
      </w:pPr>
    </w:lvl>
    <w:lvl w:ilvl="7" w:tplc="89FC3476">
      <w:start w:val="1"/>
      <w:numFmt w:val="lowerLetter"/>
      <w:lvlText w:val="%8."/>
      <w:lvlJc w:val="left"/>
      <w:pPr>
        <w:ind w:left="5760" w:hanging="360"/>
      </w:pPr>
    </w:lvl>
    <w:lvl w:ilvl="8" w:tplc="185029F6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ECC53A5"/>
    <w:multiLevelType w:val="hybridMultilevel"/>
    <w:tmpl w:val="39A011EC"/>
    <w:lvl w:ilvl="0" w:tplc="FDCC203C">
      <w:start w:val="21"/>
      <w:numFmt w:val="decimal"/>
      <w:lvlText w:val="%1."/>
      <w:lvlJc w:val="left"/>
      <w:pPr>
        <w:ind w:left="720" w:hanging="360"/>
      </w:pPr>
    </w:lvl>
    <w:lvl w:ilvl="1" w:tplc="1AC6690E">
      <w:start w:val="1"/>
      <w:numFmt w:val="lowerLetter"/>
      <w:lvlText w:val="%2."/>
      <w:lvlJc w:val="left"/>
      <w:pPr>
        <w:ind w:left="1440" w:hanging="360"/>
      </w:pPr>
    </w:lvl>
    <w:lvl w:ilvl="2" w:tplc="93AA8070">
      <w:start w:val="1"/>
      <w:numFmt w:val="lowerRoman"/>
      <w:lvlText w:val="%3."/>
      <w:lvlJc w:val="right"/>
      <w:pPr>
        <w:ind w:left="2160" w:hanging="180"/>
      </w:pPr>
    </w:lvl>
    <w:lvl w:ilvl="3" w:tplc="EE38A0B2">
      <w:start w:val="1"/>
      <w:numFmt w:val="decimal"/>
      <w:lvlText w:val="%4."/>
      <w:lvlJc w:val="left"/>
      <w:pPr>
        <w:ind w:left="2880" w:hanging="360"/>
      </w:pPr>
    </w:lvl>
    <w:lvl w:ilvl="4" w:tplc="7594283C">
      <w:start w:val="1"/>
      <w:numFmt w:val="lowerLetter"/>
      <w:lvlText w:val="%5."/>
      <w:lvlJc w:val="left"/>
      <w:pPr>
        <w:ind w:left="3600" w:hanging="360"/>
      </w:pPr>
    </w:lvl>
    <w:lvl w:ilvl="5" w:tplc="D84A5242">
      <w:start w:val="1"/>
      <w:numFmt w:val="lowerRoman"/>
      <w:lvlText w:val="%6."/>
      <w:lvlJc w:val="right"/>
      <w:pPr>
        <w:ind w:left="4320" w:hanging="180"/>
      </w:pPr>
    </w:lvl>
    <w:lvl w:ilvl="6" w:tplc="0422EFF8">
      <w:start w:val="1"/>
      <w:numFmt w:val="decimal"/>
      <w:lvlText w:val="%7."/>
      <w:lvlJc w:val="left"/>
      <w:pPr>
        <w:ind w:left="5040" w:hanging="360"/>
      </w:pPr>
    </w:lvl>
    <w:lvl w:ilvl="7" w:tplc="BF96815E">
      <w:start w:val="1"/>
      <w:numFmt w:val="lowerLetter"/>
      <w:lvlText w:val="%8."/>
      <w:lvlJc w:val="left"/>
      <w:pPr>
        <w:ind w:left="5760" w:hanging="360"/>
      </w:pPr>
    </w:lvl>
    <w:lvl w:ilvl="8" w:tplc="6A42F762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C023726"/>
    <w:multiLevelType w:val="hybridMultilevel"/>
    <w:tmpl w:val="E4FA0D32"/>
    <w:lvl w:ilvl="0" w:tplc="B47EC8E0">
      <w:start w:val="1"/>
      <w:numFmt w:val="decimal"/>
      <w:pStyle w:val="Tabletitle"/>
      <w:lvlText w:val="Table 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CC600C2"/>
    <w:multiLevelType w:val="hybridMultilevel"/>
    <w:tmpl w:val="CAF25F10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ind w:left="1080" w:hanging="360"/>
      </w:p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7D7D7DC8"/>
    <w:multiLevelType w:val="hybridMultilevel"/>
    <w:tmpl w:val="5DC27758"/>
    <w:lvl w:ilvl="0" w:tplc="D22A26EA">
      <w:start w:val="20"/>
      <w:numFmt w:val="decimal"/>
      <w:lvlText w:val="%1."/>
      <w:lvlJc w:val="left"/>
      <w:pPr>
        <w:ind w:left="720" w:hanging="360"/>
      </w:pPr>
    </w:lvl>
    <w:lvl w:ilvl="1" w:tplc="3D487782">
      <w:start w:val="1"/>
      <w:numFmt w:val="lowerLetter"/>
      <w:lvlText w:val="%2."/>
      <w:lvlJc w:val="left"/>
      <w:pPr>
        <w:ind w:left="1440" w:hanging="360"/>
      </w:pPr>
    </w:lvl>
    <w:lvl w:ilvl="2" w:tplc="1EEE0C06">
      <w:start w:val="1"/>
      <w:numFmt w:val="lowerRoman"/>
      <w:lvlText w:val="%3."/>
      <w:lvlJc w:val="right"/>
      <w:pPr>
        <w:ind w:left="2160" w:hanging="180"/>
      </w:pPr>
    </w:lvl>
    <w:lvl w:ilvl="3" w:tplc="973E9C36">
      <w:start w:val="1"/>
      <w:numFmt w:val="decimal"/>
      <w:lvlText w:val="%4."/>
      <w:lvlJc w:val="left"/>
      <w:pPr>
        <w:ind w:left="2880" w:hanging="360"/>
      </w:pPr>
    </w:lvl>
    <w:lvl w:ilvl="4" w:tplc="664E36F0">
      <w:start w:val="1"/>
      <w:numFmt w:val="lowerLetter"/>
      <w:lvlText w:val="%5."/>
      <w:lvlJc w:val="left"/>
      <w:pPr>
        <w:ind w:left="3600" w:hanging="360"/>
      </w:pPr>
    </w:lvl>
    <w:lvl w:ilvl="5" w:tplc="FBD817D6">
      <w:start w:val="1"/>
      <w:numFmt w:val="lowerRoman"/>
      <w:lvlText w:val="%6."/>
      <w:lvlJc w:val="right"/>
      <w:pPr>
        <w:ind w:left="4320" w:hanging="180"/>
      </w:pPr>
    </w:lvl>
    <w:lvl w:ilvl="6" w:tplc="CB9A5E42">
      <w:start w:val="1"/>
      <w:numFmt w:val="decimal"/>
      <w:lvlText w:val="%7."/>
      <w:lvlJc w:val="left"/>
      <w:pPr>
        <w:ind w:left="5040" w:hanging="360"/>
      </w:pPr>
    </w:lvl>
    <w:lvl w:ilvl="7" w:tplc="741E302A">
      <w:start w:val="1"/>
      <w:numFmt w:val="lowerLetter"/>
      <w:lvlText w:val="%8."/>
      <w:lvlJc w:val="left"/>
      <w:pPr>
        <w:ind w:left="5760" w:hanging="360"/>
      </w:pPr>
    </w:lvl>
    <w:lvl w:ilvl="8" w:tplc="41B2B95E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FC73C1C"/>
    <w:multiLevelType w:val="hybridMultilevel"/>
    <w:tmpl w:val="6AB4E4F2"/>
    <w:lvl w:ilvl="0" w:tplc="9F90005A">
      <w:start w:val="7"/>
      <w:numFmt w:val="decimal"/>
      <w:lvlText w:val="%1."/>
      <w:lvlJc w:val="left"/>
      <w:pPr>
        <w:ind w:left="720" w:hanging="360"/>
      </w:pPr>
    </w:lvl>
    <w:lvl w:ilvl="1" w:tplc="CCC2AC5C">
      <w:start w:val="1"/>
      <w:numFmt w:val="lowerLetter"/>
      <w:lvlText w:val="%2."/>
      <w:lvlJc w:val="left"/>
      <w:pPr>
        <w:ind w:left="1440" w:hanging="360"/>
      </w:pPr>
    </w:lvl>
    <w:lvl w:ilvl="2" w:tplc="BFD852A4">
      <w:start w:val="1"/>
      <w:numFmt w:val="lowerRoman"/>
      <w:lvlText w:val="%3."/>
      <w:lvlJc w:val="right"/>
      <w:pPr>
        <w:ind w:left="2160" w:hanging="180"/>
      </w:pPr>
    </w:lvl>
    <w:lvl w:ilvl="3" w:tplc="D5A83376">
      <w:start w:val="1"/>
      <w:numFmt w:val="decimal"/>
      <w:lvlText w:val="%4."/>
      <w:lvlJc w:val="left"/>
      <w:pPr>
        <w:ind w:left="2880" w:hanging="360"/>
      </w:pPr>
    </w:lvl>
    <w:lvl w:ilvl="4" w:tplc="B5121F6E">
      <w:start w:val="1"/>
      <w:numFmt w:val="lowerLetter"/>
      <w:lvlText w:val="%5."/>
      <w:lvlJc w:val="left"/>
      <w:pPr>
        <w:ind w:left="3600" w:hanging="360"/>
      </w:pPr>
    </w:lvl>
    <w:lvl w:ilvl="5" w:tplc="0DFE19E4">
      <w:start w:val="1"/>
      <w:numFmt w:val="lowerRoman"/>
      <w:lvlText w:val="%6."/>
      <w:lvlJc w:val="right"/>
      <w:pPr>
        <w:ind w:left="4320" w:hanging="180"/>
      </w:pPr>
    </w:lvl>
    <w:lvl w:ilvl="6" w:tplc="A5205DFA">
      <w:start w:val="1"/>
      <w:numFmt w:val="decimal"/>
      <w:lvlText w:val="%7."/>
      <w:lvlJc w:val="left"/>
      <w:pPr>
        <w:ind w:left="5040" w:hanging="360"/>
      </w:pPr>
    </w:lvl>
    <w:lvl w:ilvl="7" w:tplc="99665F08">
      <w:start w:val="1"/>
      <w:numFmt w:val="lowerLetter"/>
      <w:lvlText w:val="%8."/>
      <w:lvlJc w:val="left"/>
      <w:pPr>
        <w:ind w:left="5760" w:hanging="360"/>
      </w:pPr>
    </w:lvl>
    <w:lvl w:ilvl="8" w:tplc="33A4723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8"/>
  </w:num>
  <w:num w:numId="3">
    <w:abstractNumId w:val="6"/>
  </w:num>
  <w:num w:numId="4">
    <w:abstractNumId w:val="8"/>
  </w:num>
  <w:num w:numId="5">
    <w:abstractNumId w:val="19"/>
  </w:num>
  <w:num w:numId="6">
    <w:abstractNumId w:val="22"/>
  </w:num>
  <w:num w:numId="7">
    <w:abstractNumId w:val="25"/>
  </w:num>
  <w:num w:numId="8">
    <w:abstractNumId w:val="20"/>
  </w:num>
  <w:num w:numId="9">
    <w:abstractNumId w:val="14"/>
  </w:num>
  <w:num w:numId="10">
    <w:abstractNumId w:val="17"/>
  </w:num>
  <w:num w:numId="11">
    <w:abstractNumId w:val="5"/>
  </w:num>
  <w:num w:numId="12">
    <w:abstractNumId w:val="15"/>
  </w:num>
  <w:num w:numId="13">
    <w:abstractNumId w:val="12"/>
  </w:num>
  <w:num w:numId="14">
    <w:abstractNumId w:val="4"/>
  </w:num>
  <w:num w:numId="15">
    <w:abstractNumId w:val="26"/>
  </w:num>
  <w:num w:numId="16">
    <w:abstractNumId w:val="11"/>
  </w:num>
  <w:num w:numId="17">
    <w:abstractNumId w:val="21"/>
  </w:num>
  <w:num w:numId="18">
    <w:abstractNumId w:val="0"/>
  </w:num>
  <w:num w:numId="19">
    <w:abstractNumId w:val="10"/>
  </w:num>
  <w:num w:numId="20">
    <w:abstractNumId w:val="2"/>
  </w:num>
  <w:num w:numId="21">
    <w:abstractNumId w:val="3"/>
  </w:num>
  <w:num w:numId="22">
    <w:abstractNumId w:val="16"/>
  </w:num>
  <w:num w:numId="23">
    <w:abstractNumId w:val="16"/>
  </w:num>
  <w:num w:numId="24">
    <w:abstractNumId w:val="7"/>
  </w:num>
  <w:num w:numId="25">
    <w:abstractNumId w:val="23"/>
  </w:num>
  <w:num w:numId="26">
    <w:abstractNumId w:val="9"/>
  </w:num>
  <w:num w:numId="27">
    <w:abstractNumId w:val="1"/>
  </w:num>
  <w:num w:numId="28">
    <w:abstractNumId w:val="24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formatting="1" w:enforcement="0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rcwNDY0NDc3szBW0lEKTi0uzszPAykwrgUAu32GsCwAAAA="/>
  </w:docVars>
  <w:rsids>
    <w:rsidRoot w:val="008558C9"/>
    <w:rsid w:val="000136AE"/>
    <w:rsid w:val="00037B9B"/>
    <w:rsid w:val="00044BC8"/>
    <w:rsid w:val="0005104E"/>
    <w:rsid w:val="00051D56"/>
    <w:rsid w:val="000808B4"/>
    <w:rsid w:val="00093268"/>
    <w:rsid w:val="000B3DF9"/>
    <w:rsid w:val="000D1728"/>
    <w:rsid w:val="000D1E2F"/>
    <w:rsid w:val="000E5931"/>
    <w:rsid w:val="00196FC9"/>
    <w:rsid w:val="001E03C4"/>
    <w:rsid w:val="001E399E"/>
    <w:rsid w:val="00237773"/>
    <w:rsid w:val="00241434"/>
    <w:rsid w:val="00246B9D"/>
    <w:rsid w:val="002872B6"/>
    <w:rsid w:val="002A0375"/>
    <w:rsid w:val="002A176B"/>
    <w:rsid w:val="002D3A31"/>
    <w:rsid w:val="002D4CC6"/>
    <w:rsid w:val="00304C77"/>
    <w:rsid w:val="00334B63"/>
    <w:rsid w:val="003625FE"/>
    <w:rsid w:val="0036330B"/>
    <w:rsid w:val="0037589C"/>
    <w:rsid w:val="003854AC"/>
    <w:rsid w:val="003B536A"/>
    <w:rsid w:val="004503FB"/>
    <w:rsid w:val="00467634"/>
    <w:rsid w:val="00467F96"/>
    <w:rsid w:val="004833F9"/>
    <w:rsid w:val="004A3784"/>
    <w:rsid w:val="004A37A3"/>
    <w:rsid w:val="004A785A"/>
    <w:rsid w:val="004D0846"/>
    <w:rsid w:val="00505F81"/>
    <w:rsid w:val="005119BE"/>
    <w:rsid w:val="00514170"/>
    <w:rsid w:val="005806C6"/>
    <w:rsid w:val="0059587A"/>
    <w:rsid w:val="005E378E"/>
    <w:rsid w:val="0060482B"/>
    <w:rsid w:val="00644554"/>
    <w:rsid w:val="00644971"/>
    <w:rsid w:val="0066402C"/>
    <w:rsid w:val="00670D50"/>
    <w:rsid w:val="00672ECC"/>
    <w:rsid w:val="006A6424"/>
    <w:rsid w:val="006C7C68"/>
    <w:rsid w:val="00701FA2"/>
    <w:rsid w:val="007024C5"/>
    <w:rsid w:val="00720573"/>
    <w:rsid w:val="007245E0"/>
    <w:rsid w:val="00746B54"/>
    <w:rsid w:val="0083109D"/>
    <w:rsid w:val="00837D60"/>
    <w:rsid w:val="008558C9"/>
    <w:rsid w:val="00865724"/>
    <w:rsid w:val="0089447A"/>
    <w:rsid w:val="008D20A8"/>
    <w:rsid w:val="008D5677"/>
    <w:rsid w:val="008E7819"/>
    <w:rsid w:val="00912363"/>
    <w:rsid w:val="0094701F"/>
    <w:rsid w:val="0096215E"/>
    <w:rsid w:val="009658E5"/>
    <w:rsid w:val="009A7190"/>
    <w:rsid w:val="009E3046"/>
    <w:rsid w:val="00A061B6"/>
    <w:rsid w:val="00A8433C"/>
    <w:rsid w:val="00AB287A"/>
    <w:rsid w:val="00AB4281"/>
    <w:rsid w:val="00AC76BA"/>
    <w:rsid w:val="00AD090D"/>
    <w:rsid w:val="00AE1C07"/>
    <w:rsid w:val="00AF6422"/>
    <w:rsid w:val="00B02730"/>
    <w:rsid w:val="00B06A1F"/>
    <w:rsid w:val="00B56B2E"/>
    <w:rsid w:val="00B644B1"/>
    <w:rsid w:val="00B95036"/>
    <w:rsid w:val="00BB600E"/>
    <w:rsid w:val="00BC6C73"/>
    <w:rsid w:val="00BF0A56"/>
    <w:rsid w:val="00BF1FE0"/>
    <w:rsid w:val="00C12DE4"/>
    <w:rsid w:val="00C130C9"/>
    <w:rsid w:val="00C9203C"/>
    <w:rsid w:val="00C97630"/>
    <w:rsid w:val="00CC22C2"/>
    <w:rsid w:val="00CC247A"/>
    <w:rsid w:val="00CC7F57"/>
    <w:rsid w:val="00D003D0"/>
    <w:rsid w:val="00D12AAF"/>
    <w:rsid w:val="00D2341E"/>
    <w:rsid w:val="00D42D3E"/>
    <w:rsid w:val="00D979D8"/>
    <w:rsid w:val="00DA0BD3"/>
    <w:rsid w:val="00DA7FC4"/>
    <w:rsid w:val="00DE3197"/>
    <w:rsid w:val="00DF3A03"/>
    <w:rsid w:val="00E209E0"/>
    <w:rsid w:val="00E23FC6"/>
    <w:rsid w:val="00E46355"/>
    <w:rsid w:val="00E46728"/>
    <w:rsid w:val="00E73DA6"/>
    <w:rsid w:val="00E841A5"/>
    <w:rsid w:val="00E91705"/>
    <w:rsid w:val="00E9486F"/>
    <w:rsid w:val="00EA271C"/>
    <w:rsid w:val="00EC136C"/>
    <w:rsid w:val="00ED732F"/>
    <w:rsid w:val="00EF5DAD"/>
    <w:rsid w:val="00F22EFD"/>
    <w:rsid w:val="00F86F1E"/>
    <w:rsid w:val="00F96587"/>
    <w:rsid w:val="00F975C8"/>
    <w:rsid w:val="00FB0B94"/>
    <w:rsid w:val="1C75B497"/>
    <w:rsid w:val="31A030DA"/>
    <w:rsid w:val="3C018ECE"/>
    <w:rsid w:val="3CBBB903"/>
    <w:rsid w:val="51F197A7"/>
    <w:rsid w:val="683C1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3ACDFD"/>
  <w15:chartTrackingRefBased/>
  <w15:docId w15:val="{99527EB7-414E-4D5B-9F19-F1FD5EFC7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9" w:qFormat="1"/>
    <w:lsdException w:name="heading 5" w:locked="1" w:semiHidden="1" w:uiPriority="9" w:qFormat="1"/>
    <w:lsdException w:name="heading 6" w:locked="1" w:semiHidden="1" w:uiPriority="9" w:qFormat="1"/>
    <w:lsdException w:name="heading 7" w:locked="1" w:semiHidden="1" w:uiPriority="9" w:qFormat="1"/>
    <w:lsdException w:name="heading 8" w:locked="1" w:semiHidden="1" w:uiPriority="9" w:qFormat="1"/>
    <w:lsdException w:name="heading 9" w:locked="1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8558C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lang w:val="en-US" w:eastAsia="nl-NL"/>
    </w:rPr>
  </w:style>
  <w:style w:type="paragraph" w:styleId="Ttulo1">
    <w:name w:val="heading 1"/>
    <w:aliases w:val="Page"/>
    <w:basedOn w:val="Normal"/>
    <w:next w:val="Normal"/>
    <w:link w:val="Ttulo1Char"/>
    <w:uiPriority w:val="2"/>
    <w:qFormat/>
    <w:rsid w:val="00AF6422"/>
    <w:pPr>
      <w:keepNext/>
      <w:keepLines/>
      <w:numPr>
        <w:numId w:val="23"/>
      </w:numPr>
      <w:spacing w:after="200"/>
      <w:outlineLvl w:val="0"/>
    </w:pPr>
    <w:rPr>
      <w:rFonts w:eastAsiaTheme="majorEastAsia" w:cstheme="majorBidi"/>
      <w:b/>
      <w:color w:val="086634"/>
      <w:sz w:val="28"/>
      <w:szCs w:val="28"/>
    </w:rPr>
  </w:style>
  <w:style w:type="paragraph" w:styleId="Ttulo2">
    <w:name w:val="heading 2"/>
    <w:aliases w:val="Section"/>
    <w:basedOn w:val="Ttulo1"/>
    <w:next w:val="Normal"/>
    <w:link w:val="Ttulo2Char"/>
    <w:qFormat/>
    <w:rsid w:val="00AF6422"/>
    <w:pPr>
      <w:numPr>
        <w:numId w:val="0"/>
      </w:numPr>
      <w:spacing w:before="200" w:after="0"/>
      <w:ind w:left="907" w:hanging="907"/>
      <w:outlineLvl w:val="1"/>
    </w:pPr>
    <w:rPr>
      <w:lang w:val="pt-BR"/>
    </w:rPr>
  </w:style>
  <w:style w:type="paragraph" w:styleId="Ttulo3">
    <w:name w:val="heading 3"/>
    <w:aliases w:val="Subsection"/>
    <w:basedOn w:val="Ttulo2"/>
    <w:next w:val="Normal"/>
    <w:link w:val="Ttulo3Char"/>
    <w:qFormat/>
    <w:rsid w:val="00196FC9"/>
    <w:pPr>
      <w:numPr>
        <w:ilvl w:val="2"/>
        <w:numId w:val="22"/>
      </w:numPr>
      <w:outlineLvl w:val="2"/>
    </w:pPr>
    <w:rPr>
      <w:rFonts w:asciiTheme="majorHAnsi" w:hAnsiTheme="majorHAnsi"/>
      <w:sz w:val="20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aliases w:val="Page Char"/>
    <w:basedOn w:val="Fontepargpadro"/>
    <w:link w:val="Ttulo1"/>
    <w:uiPriority w:val="2"/>
    <w:rsid w:val="00AF6422"/>
    <w:rPr>
      <w:rFonts w:ascii="Calibri" w:eastAsiaTheme="majorEastAsia" w:hAnsi="Calibri" w:cstheme="majorBidi"/>
      <w:b/>
      <w:color w:val="086634"/>
      <w:sz w:val="28"/>
      <w:szCs w:val="28"/>
      <w:lang w:val="en-US" w:eastAsia="nl-NL"/>
    </w:rPr>
  </w:style>
  <w:style w:type="character" w:customStyle="1" w:styleId="Ttulo2Char">
    <w:name w:val="Título 2 Char"/>
    <w:aliases w:val="Section Char"/>
    <w:basedOn w:val="Fontepargpadro"/>
    <w:link w:val="Ttulo2"/>
    <w:rsid w:val="00AF6422"/>
    <w:rPr>
      <w:rFonts w:ascii="Calibri" w:eastAsiaTheme="majorEastAsia" w:hAnsi="Calibri" w:cstheme="majorBidi"/>
      <w:b/>
      <w:color w:val="086634"/>
      <w:sz w:val="28"/>
      <w:szCs w:val="28"/>
      <w:lang w:val="pt-BR" w:eastAsia="nl-NL"/>
    </w:rPr>
  </w:style>
  <w:style w:type="character" w:customStyle="1" w:styleId="Ttulo3Char">
    <w:name w:val="Título 3 Char"/>
    <w:aliases w:val="Subsection Char"/>
    <w:basedOn w:val="Fontepargpadro"/>
    <w:link w:val="Ttulo3"/>
    <w:rsid w:val="00196FC9"/>
    <w:rPr>
      <w:rFonts w:asciiTheme="majorHAnsi" w:eastAsiaTheme="majorEastAsia" w:hAnsiTheme="majorHAnsi" w:cstheme="majorBidi"/>
      <w:b/>
      <w:color w:val="086634"/>
      <w:sz w:val="20"/>
      <w:szCs w:val="24"/>
      <w:lang w:val="pt-BR" w:eastAsia="nl-NL"/>
    </w:rPr>
  </w:style>
  <w:style w:type="table" w:styleId="Tabelacomgrade">
    <w:name w:val="Table Grid"/>
    <w:basedOn w:val="Tabelanormal"/>
    <w:uiPriority w:val="39"/>
    <w:rsid w:val="00746B54"/>
    <w:pPr>
      <w:spacing w:after="0" w:line="240" w:lineRule="auto"/>
      <w:jc w:val="right"/>
    </w:pPr>
    <w:rPr>
      <w:rFonts w:ascii="Trebuchet MS" w:hAnsi="Trebuchet MS"/>
      <w:sz w:val="18"/>
    </w:rPr>
    <w:tblPr>
      <w:tblStyleRowBandSize w:val="1"/>
      <w:tblStyleColBandSize w:val="1"/>
      <w:tblInd w:w="0" w:type="dxa"/>
      <w:tblBorders>
        <w:bottom w:val="single" w:sz="4" w:space="0" w:color="086634"/>
        <w:insideH w:val="single" w:sz="4" w:space="0" w:color="086634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rFonts w:asciiTheme="majorHAnsi" w:hAnsiTheme="majorHAnsi"/>
        <w:b/>
        <w:color w:val="FFFFFF" w:themeColor="background1"/>
        <w:sz w:val="18"/>
      </w:rPr>
      <w:tblPr/>
      <w:tcPr>
        <w:shd w:val="clear" w:color="auto" w:fill="086634"/>
      </w:tcPr>
    </w:tblStylePr>
    <w:tblStylePr w:type="firstCol">
      <w:pPr>
        <w:jc w:val="left"/>
      </w:pPr>
    </w:tblStylePr>
    <w:tblStylePr w:type="lastCol">
      <w:pPr>
        <w:jc w:val="right"/>
      </w:pPr>
      <w:tblPr/>
      <w:tcPr>
        <w:vAlign w:val="center"/>
      </w:tcPr>
    </w:tblStylePr>
    <w:tblStylePr w:type="band1Vert">
      <w:pPr>
        <w:jc w:val="right"/>
      </w:pPr>
      <w:tblPr/>
      <w:tcPr>
        <w:vAlign w:val="center"/>
      </w:tcPr>
    </w:tblStylePr>
    <w:tblStylePr w:type="band2Vert">
      <w:pPr>
        <w:jc w:val="right"/>
      </w:pPr>
      <w:tblPr/>
      <w:tcPr>
        <w:vAlign w:val="center"/>
      </w:tcPr>
    </w:tblStylePr>
  </w:style>
  <w:style w:type="paragraph" w:styleId="Sumrio1">
    <w:name w:val="toc 1"/>
    <w:basedOn w:val="Normal"/>
    <w:next w:val="Normal"/>
    <w:autoRedefine/>
    <w:uiPriority w:val="39"/>
    <w:unhideWhenUsed/>
    <w:rsid w:val="008E7819"/>
    <w:pPr>
      <w:spacing w:after="100"/>
    </w:pPr>
  </w:style>
  <w:style w:type="table" w:customStyle="1" w:styleId="Tabel">
    <w:name w:val="Tabel"/>
    <w:basedOn w:val="Tabelacomgrade"/>
    <w:uiPriority w:val="99"/>
    <w:rsid w:val="00B02730"/>
    <w:tblPr>
      <w:tblStyleRowBandSize w:val="1"/>
      <w:tblStyleColBandSize w:val="1"/>
      <w:tblInd w:w="0" w:type="dxa"/>
      <w:tblBorders>
        <w:bottom w:val="single" w:sz="4" w:space="0" w:color="086634"/>
        <w:insideH w:val="single" w:sz="4" w:space="0" w:color="086634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rFonts w:asciiTheme="majorHAnsi" w:hAnsiTheme="majorHAnsi"/>
        <w:b/>
        <w:color w:val="70AD47" w:themeColor="accent6"/>
        <w:sz w:val="18"/>
      </w:rPr>
      <w:tblPr/>
      <w:tcPr>
        <w:shd w:val="clear" w:color="auto" w:fill="086634"/>
      </w:tcPr>
    </w:tblStylePr>
    <w:tblStylePr w:type="firstCol">
      <w:pPr>
        <w:jc w:val="left"/>
      </w:pPr>
      <w:tblPr/>
      <w:tcPr>
        <w:vAlign w:val="center"/>
      </w:tcPr>
    </w:tblStylePr>
    <w:tblStylePr w:type="lastCol">
      <w:pPr>
        <w:jc w:val="right"/>
      </w:pPr>
      <w:tblPr/>
      <w:tcPr>
        <w:vAlign w:val="center"/>
      </w:tcPr>
    </w:tblStylePr>
    <w:tblStylePr w:type="band1Vert">
      <w:pPr>
        <w:jc w:val="right"/>
      </w:pPr>
      <w:tblPr/>
      <w:tcPr>
        <w:vAlign w:val="center"/>
      </w:tcPr>
    </w:tblStylePr>
    <w:tblStylePr w:type="band2Vert">
      <w:pPr>
        <w:jc w:val="right"/>
      </w:pPr>
      <w:tblPr/>
      <w:tcPr>
        <w:vAlign w:val="center"/>
      </w:tcPr>
    </w:tblStylePr>
  </w:style>
  <w:style w:type="paragraph" w:styleId="Sumrio2">
    <w:name w:val="toc 2"/>
    <w:basedOn w:val="Normal"/>
    <w:next w:val="Normal"/>
    <w:autoRedefine/>
    <w:uiPriority w:val="39"/>
    <w:unhideWhenUsed/>
    <w:rsid w:val="008E7819"/>
    <w:pPr>
      <w:spacing w:after="100"/>
      <w:ind w:left="200"/>
    </w:pPr>
  </w:style>
  <w:style w:type="paragraph" w:styleId="Sumrio3">
    <w:name w:val="toc 3"/>
    <w:basedOn w:val="Normal"/>
    <w:next w:val="Normal"/>
    <w:autoRedefine/>
    <w:uiPriority w:val="39"/>
    <w:unhideWhenUsed/>
    <w:rsid w:val="008E7819"/>
    <w:pPr>
      <w:spacing w:after="100"/>
      <w:ind w:left="400"/>
    </w:pPr>
  </w:style>
  <w:style w:type="character" w:styleId="Hyperlink">
    <w:name w:val="Hyperlink"/>
    <w:basedOn w:val="Fontepargpadro"/>
    <w:uiPriority w:val="99"/>
    <w:unhideWhenUsed/>
    <w:rsid w:val="008E7819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0136AE"/>
    <w:pPr>
      <w:tabs>
        <w:tab w:val="center" w:pos="4513"/>
        <w:tab w:val="right" w:pos="9026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136AE"/>
    <w:rPr>
      <w:rFonts w:ascii="Trebuchet MS" w:hAnsi="Trebuchet MS"/>
      <w:sz w:val="20"/>
    </w:rPr>
  </w:style>
  <w:style w:type="paragraph" w:styleId="Rodap">
    <w:name w:val="footer"/>
    <w:basedOn w:val="Normal"/>
    <w:link w:val="RodapChar"/>
    <w:uiPriority w:val="99"/>
    <w:unhideWhenUsed/>
    <w:rsid w:val="000136AE"/>
    <w:pPr>
      <w:tabs>
        <w:tab w:val="center" w:pos="4513"/>
        <w:tab w:val="right" w:pos="9026"/>
      </w:tabs>
    </w:pPr>
  </w:style>
  <w:style w:type="character" w:customStyle="1" w:styleId="RodapChar">
    <w:name w:val="Rodapé Char"/>
    <w:basedOn w:val="Fontepargpadro"/>
    <w:link w:val="Rodap"/>
    <w:uiPriority w:val="99"/>
    <w:rsid w:val="000136AE"/>
    <w:rPr>
      <w:rFonts w:ascii="Trebuchet MS" w:hAnsi="Trebuchet MS"/>
      <w:sz w:val="20"/>
    </w:rPr>
  </w:style>
  <w:style w:type="character" w:styleId="Refdecomentrio">
    <w:name w:val="annotation reference"/>
    <w:basedOn w:val="Fontepargpadro"/>
    <w:uiPriority w:val="99"/>
    <w:semiHidden/>
    <w:unhideWhenUsed/>
    <w:rsid w:val="001E399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E399E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E399E"/>
    <w:rPr>
      <w:rFonts w:ascii="Trebuchet MS" w:hAnsi="Trebuchet MS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E399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E399E"/>
    <w:rPr>
      <w:rFonts w:ascii="Trebuchet MS" w:hAnsi="Trebuchet MS"/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E399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399E"/>
    <w:rPr>
      <w:rFonts w:ascii="Segoe UI" w:hAnsi="Segoe UI" w:cs="Segoe UI"/>
      <w:sz w:val="18"/>
      <w:szCs w:val="18"/>
    </w:rPr>
  </w:style>
  <w:style w:type="paragraph" w:customStyle="1" w:styleId="Documenttitle">
    <w:name w:val="Document title"/>
    <w:next w:val="Normal"/>
    <w:uiPriority w:val="1"/>
    <w:qFormat/>
    <w:rsid w:val="009E3046"/>
    <w:pPr>
      <w:jc w:val="center"/>
    </w:pPr>
    <w:rPr>
      <w:rFonts w:ascii="Trebuchet MS" w:hAnsi="Trebuchet MS"/>
      <w:b/>
      <w:color w:val="086634"/>
      <w:sz w:val="48"/>
      <w:szCs w:val="48"/>
      <w:lang w:val="nl-NL"/>
    </w:rPr>
  </w:style>
  <w:style w:type="paragraph" w:styleId="SemEspaamento">
    <w:name w:val="No Spacing"/>
    <w:uiPriority w:val="1"/>
    <w:semiHidden/>
    <w:qFormat/>
    <w:rsid w:val="00AC76BA"/>
    <w:pPr>
      <w:spacing w:after="0" w:line="240" w:lineRule="auto"/>
    </w:pPr>
    <w:rPr>
      <w:lang w:val="en-US"/>
    </w:rPr>
  </w:style>
  <w:style w:type="numbering" w:customStyle="1" w:styleId="Stijl1">
    <w:name w:val="Stijl1"/>
    <w:uiPriority w:val="99"/>
    <w:rsid w:val="00AC76BA"/>
    <w:pPr>
      <w:numPr>
        <w:numId w:val="22"/>
      </w:numPr>
    </w:pPr>
  </w:style>
  <w:style w:type="character" w:styleId="TextodoEspaoReservado">
    <w:name w:val="Placeholder Text"/>
    <w:basedOn w:val="Fontepargpadro"/>
    <w:uiPriority w:val="99"/>
    <w:semiHidden/>
    <w:rsid w:val="00D42D3E"/>
    <w:rPr>
      <w:color w:val="808080"/>
    </w:rPr>
  </w:style>
  <w:style w:type="paragraph" w:styleId="PargrafodaLista">
    <w:name w:val="List Paragraph"/>
    <w:aliases w:val="List,Opsomming,Bullets,Paragraphe de liste1,CV lower headings,Ha,IRD Bullet List,Heading II,List Paragraph1,List bullet,List Bullet Mary,List Paragraph (numbered (a)),Indent Paragraph,Numbered List Paragraph,Colorful List - Accent 11"/>
    <w:basedOn w:val="Normal"/>
    <w:link w:val="PargrafodaListaChar"/>
    <w:uiPriority w:val="34"/>
    <w:qFormat/>
    <w:rsid w:val="006A6424"/>
    <w:pPr>
      <w:ind w:left="720"/>
    </w:pPr>
  </w:style>
  <w:style w:type="paragraph" w:customStyle="1" w:styleId="Tabletitle">
    <w:name w:val="Table title"/>
    <w:basedOn w:val="Normal"/>
    <w:next w:val="Normal"/>
    <w:uiPriority w:val="5"/>
    <w:qFormat/>
    <w:rsid w:val="00051D56"/>
    <w:pPr>
      <w:numPr>
        <w:numId w:val="25"/>
      </w:numPr>
      <w:spacing w:before="200"/>
      <w:outlineLvl w:val="3"/>
    </w:pPr>
    <w:rPr>
      <w:b/>
      <w:sz w:val="18"/>
      <w:lang w:val="nl-NL"/>
    </w:rPr>
  </w:style>
  <w:style w:type="paragraph" w:customStyle="1" w:styleId="Illustrationtitle">
    <w:name w:val="Illustration title"/>
    <w:basedOn w:val="Tabletitle"/>
    <w:next w:val="Normal"/>
    <w:uiPriority w:val="6"/>
    <w:qFormat/>
    <w:rsid w:val="00051D56"/>
    <w:pPr>
      <w:numPr>
        <w:numId w:val="24"/>
      </w:numPr>
      <w:outlineLvl w:val="4"/>
    </w:pPr>
  </w:style>
  <w:style w:type="paragraph" w:styleId="Textodenotaderodap">
    <w:name w:val="footnote text"/>
    <w:basedOn w:val="Normal"/>
    <w:link w:val="TextodenotaderodapChar"/>
    <w:uiPriority w:val="99"/>
    <w:unhideWhenUsed/>
    <w:rsid w:val="00051D56"/>
    <w:rPr>
      <w:sz w:val="18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051D56"/>
    <w:rPr>
      <w:sz w:val="18"/>
      <w:szCs w:val="20"/>
    </w:rPr>
  </w:style>
  <w:style w:type="character" w:customStyle="1" w:styleId="Stijl1Char">
    <w:name w:val="Stijl1 Char"/>
    <w:basedOn w:val="Ttulo1Char"/>
    <w:rsid w:val="008558C9"/>
    <w:rPr>
      <w:rFonts w:ascii="Calibri" w:eastAsiaTheme="majorEastAsia" w:hAnsi="Calibri" w:cstheme="majorBidi"/>
      <w:b/>
      <w:color w:val="167216"/>
      <w:sz w:val="36"/>
      <w:szCs w:val="36"/>
      <w:lang w:val="en-US" w:eastAsia="nl-NL"/>
    </w:rPr>
  </w:style>
  <w:style w:type="paragraph" w:customStyle="1" w:styleId="Stijl3">
    <w:name w:val="Stijl3"/>
    <w:basedOn w:val="Ttulo2"/>
    <w:link w:val="Stijl3Char"/>
    <w:qFormat/>
    <w:rsid w:val="008558C9"/>
    <w:pPr>
      <w:spacing w:before="40"/>
      <w:ind w:left="0" w:firstLine="0"/>
    </w:pPr>
    <w:rPr>
      <w:rFonts w:eastAsia="Calibri" w:cs="Calibri"/>
      <w:color w:val="167216"/>
      <w:sz w:val="24"/>
      <w:szCs w:val="24"/>
    </w:rPr>
  </w:style>
  <w:style w:type="character" w:customStyle="1" w:styleId="Stijl3Char">
    <w:name w:val="Stijl3 Char"/>
    <w:basedOn w:val="Ttulo2Char"/>
    <w:link w:val="Stijl3"/>
    <w:rsid w:val="008558C9"/>
    <w:rPr>
      <w:rFonts w:ascii="Calibri" w:eastAsia="Calibri" w:hAnsi="Calibri" w:cs="Calibri"/>
      <w:b/>
      <w:color w:val="167216"/>
      <w:sz w:val="24"/>
      <w:szCs w:val="24"/>
      <w:lang w:val="en-US" w:eastAsia="nl-NL"/>
    </w:rPr>
  </w:style>
  <w:style w:type="character" w:customStyle="1" w:styleId="PargrafodaListaChar">
    <w:name w:val="Parágrafo da Lista Char"/>
    <w:aliases w:val="List Char,Opsomming Char,Bullets Char,Paragraphe de liste1 Char,CV lower headings Char,Ha Char,IRD Bullet List Char,Heading II Char,List Paragraph1 Char,List bullet Char,List Bullet Mary Char,List Paragraph (numbered (a)) Char"/>
    <w:link w:val="PargrafodaLista"/>
    <w:uiPriority w:val="34"/>
    <w:locked/>
    <w:rsid w:val="008558C9"/>
    <w:rPr>
      <w:sz w:val="20"/>
    </w:rPr>
  </w:style>
  <w:style w:type="paragraph" w:styleId="NormalWeb">
    <w:name w:val="Normal (Web)"/>
    <w:basedOn w:val="Normal"/>
    <w:uiPriority w:val="99"/>
    <w:unhideWhenUsed/>
    <w:rsid w:val="008558C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95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6E7B1C"/>
    <w:rsid w:val="006E7B1C"/>
    <w:rsid w:val="00767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F&amp;S Standaard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D9F6D57-9552-447D-BB63-F64048BEF186}">
  <we:reference id="wa104380518" version="2.1.0.0" store="nl-NL" storeType="OMEX"/>
  <we:alternateReferences>
    <we:reference id="wa104380518" version="2.1.0.0" store="WA10438051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elect date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D5AB0EC-AC76-428A-8651-E2CB23FD0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192</Words>
  <Characters>11837</Characters>
  <Application>Microsoft Office Word</Application>
  <DocSecurity>0</DocSecurity>
  <Lines>98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ca Senders</dc:creator>
  <cp:keywords/>
  <dc:description/>
  <cp:lastModifiedBy>Tereza Rodrigues</cp:lastModifiedBy>
  <cp:revision>2</cp:revision>
  <dcterms:created xsi:type="dcterms:W3CDTF">2020-01-16T18:23:00Z</dcterms:created>
  <dcterms:modified xsi:type="dcterms:W3CDTF">2020-01-16T18:23:00Z</dcterms:modified>
</cp:coreProperties>
</file>